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A14E14" w14:textId="77777777" w:rsidR="0064279C" w:rsidRDefault="0064279C" w:rsidP="0072664D">
      <w:pPr>
        <w:jc w:val="center"/>
        <w:rPr>
          <w:b/>
          <w:lang w:val="en-US"/>
        </w:rPr>
      </w:pPr>
      <w:r w:rsidRPr="0064279C">
        <w:rPr>
          <w:b/>
          <w:lang w:val="en-US"/>
        </w:rPr>
        <w:t>INVOICE</w:t>
      </w:r>
    </w:p>
    <w:p w14:paraId="2CBACF5D" w14:textId="7D0F8094" w:rsidR="00577C64" w:rsidRDefault="002D538B" w:rsidP="0072664D">
      <w:pPr>
        <w:jc w:val="center"/>
        <w:rPr>
          <w:b/>
          <w:lang w:val="en-US"/>
        </w:rPr>
      </w:pPr>
      <w:r>
        <w:rPr>
          <w:b/>
          <w:lang w:val="en-US"/>
        </w:rPr>
        <w:t>NCPOR GST No. {{exporter_gst}}</w:t>
      </w:r>
    </w:p>
    <w:p w14:paraId="28E28140" w14:textId="2DD65445" w:rsidR="002D538B" w:rsidRPr="0064279C" w:rsidRDefault="002D538B" w:rsidP="0072664D">
      <w:pPr>
        <w:jc w:val="center"/>
        <w:rPr>
          <w:b/>
          <w:lang w:val="en-US"/>
        </w:rPr>
      </w:pPr>
      <w:r>
        <w:rPr>
          <w:b/>
          <w:lang w:val="en-US"/>
        </w:rPr>
        <w:t>LUT Acknowledgement Reference Number (ARN) : {{</w:t>
      </w:r>
      <w:r w:rsidR="00033B1D">
        <w:rPr>
          <w:b/>
          <w:lang w:val="en-US"/>
        </w:rPr>
        <w:t>exporter</w:t>
      </w:r>
      <w:r>
        <w:rPr>
          <w:b/>
          <w:lang w:val="en-US"/>
        </w:rPr>
        <w:t>_lut}}</w:t>
      </w:r>
    </w:p>
    <w:p w14:paraId="293D2704" w14:textId="77777777" w:rsidR="0064279C" w:rsidRPr="0064279C" w:rsidRDefault="0064279C" w:rsidP="0064279C">
      <w:pPr>
        <w:rPr>
          <w:b/>
          <w:lang w:val="en-US"/>
        </w:rPr>
      </w:pPr>
    </w:p>
    <w:tbl>
      <w:tblPr>
        <w:tblW w:w="10965" w:type="dxa"/>
        <w:jc w:val="center"/>
        <w:tblLayout w:type="fixed"/>
        <w:tblLook w:val="04A0" w:firstRow="1" w:lastRow="0" w:firstColumn="1" w:lastColumn="0" w:noHBand="0" w:noVBand="1"/>
      </w:tblPr>
      <w:tblGrid>
        <w:gridCol w:w="2450"/>
        <w:gridCol w:w="2928"/>
        <w:gridCol w:w="1547"/>
        <w:gridCol w:w="3121"/>
        <w:gridCol w:w="919"/>
      </w:tblGrid>
      <w:tr w:rsidR="0064279C" w:rsidRPr="0064279C" w14:paraId="15D0B140" w14:textId="77777777" w:rsidTr="00EA2FA1">
        <w:trPr>
          <w:cantSplit/>
          <w:trHeight w:hRule="exact" w:val="1028"/>
          <w:jc w:val="center"/>
        </w:trPr>
        <w:tc>
          <w:tcPr>
            <w:tcW w:w="5378" w:type="dxa"/>
            <w:gridSpan w:val="2"/>
            <w:vMerge w:val="restart"/>
            <w:tcBorders>
              <w:top w:val="single" w:sz="4" w:space="0" w:color="000000"/>
              <w:left w:val="single" w:sz="4" w:space="0" w:color="000000"/>
              <w:bottom w:val="single" w:sz="4" w:space="0" w:color="000000"/>
              <w:right w:val="nil"/>
            </w:tcBorders>
            <w:hideMark/>
          </w:tcPr>
          <w:p w14:paraId="2A0E7E73" w14:textId="4FEEEC4F" w:rsidR="0064279C" w:rsidRPr="0064279C" w:rsidRDefault="0064279C" w:rsidP="00EA2FA1">
            <w:pPr>
              <w:rPr>
                <w:b/>
                <w:lang w:val="en-IN"/>
              </w:rPr>
            </w:pPr>
            <w:r w:rsidRPr="0064279C">
              <w:rPr>
                <w:b/>
                <w:lang w:val="en-IN"/>
              </w:rPr>
              <w:t>Exporter</w:t>
            </w:r>
          </w:p>
          <w:p w14:paraId="16A22CD9" w14:textId="77777777" w:rsidR="006F09CF" w:rsidRPr="0007006A" w:rsidRDefault="006F09CF" w:rsidP="00EA2FA1">
            <w:pPr>
              <w:rPr>
                <w:b/>
                <w:sz w:val="24"/>
                <w:szCs w:val="24"/>
                <w:lang w:val="en-IN"/>
              </w:rPr>
            </w:pPr>
            <w:r w:rsidRPr="0007006A">
              <w:rPr>
                <w:b/>
                <w:sz w:val="24"/>
                <w:szCs w:val="24"/>
                <w:lang w:val="en-IN"/>
              </w:rPr>
              <w:t>{{exporter_name}}</w:t>
            </w:r>
          </w:p>
          <w:p w14:paraId="591B3B4C" w14:textId="3791F015" w:rsidR="007A3748" w:rsidRPr="0007006A" w:rsidRDefault="007A3748" w:rsidP="00EA2FA1">
            <w:pPr>
              <w:rPr>
                <w:b/>
                <w:sz w:val="24"/>
                <w:szCs w:val="24"/>
                <w:lang w:val="en-IN"/>
              </w:rPr>
            </w:pPr>
            <w:r w:rsidRPr="0007006A">
              <w:rPr>
                <w:b/>
                <w:sz w:val="24"/>
                <w:szCs w:val="24"/>
                <w:lang w:val="en-IN"/>
              </w:rPr>
              <w:t>{{exporter_ministry}}</w:t>
            </w:r>
          </w:p>
          <w:p w14:paraId="669F2D56" w14:textId="77777777" w:rsidR="006F09CF" w:rsidRPr="0007006A" w:rsidRDefault="006F09CF" w:rsidP="00EA2FA1">
            <w:pPr>
              <w:rPr>
                <w:b/>
                <w:sz w:val="24"/>
                <w:szCs w:val="24"/>
                <w:lang w:val="en-IN"/>
              </w:rPr>
            </w:pPr>
            <w:r w:rsidRPr="0007006A">
              <w:rPr>
                <w:b/>
                <w:sz w:val="24"/>
                <w:szCs w:val="24"/>
                <w:lang w:val="en-IN"/>
              </w:rPr>
              <w:t>{{exporter_address}}</w:t>
            </w:r>
          </w:p>
          <w:p w14:paraId="4DCE2B1B" w14:textId="0FD73A25" w:rsidR="0064279C" w:rsidRPr="0064279C" w:rsidRDefault="00D5341B" w:rsidP="00EA2FA1">
            <w:pPr>
              <w:rPr>
                <w:b/>
                <w:lang w:val="en-IN"/>
              </w:rPr>
            </w:pPr>
            <w:r w:rsidRPr="0007006A">
              <w:rPr>
                <w:b/>
                <w:sz w:val="24"/>
                <w:szCs w:val="24"/>
                <w:lang w:val="en-IN"/>
              </w:rPr>
              <w:t>{{exporter_country}}</w:t>
            </w:r>
          </w:p>
        </w:tc>
        <w:tc>
          <w:tcPr>
            <w:tcW w:w="4668" w:type="dxa"/>
            <w:gridSpan w:val="2"/>
            <w:tcBorders>
              <w:top w:val="single" w:sz="4" w:space="0" w:color="000000"/>
              <w:left w:val="single" w:sz="4" w:space="0" w:color="000000"/>
              <w:bottom w:val="single" w:sz="4" w:space="0" w:color="000000"/>
              <w:right w:val="nil"/>
            </w:tcBorders>
            <w:hideMark/>
          </w:tcPr>
          <w:p w14:paraId="79588133" w14:textId="77777777" w:rsidR="0064279C" w:rsidRPr="0064279C" w:rsidRDefault="0064279C" w:rsidP="00EA2FA1">
            <w:pPr>
              <w:rPr>
                <w:b/>
                <w:lang w:val="en-IN"/>
              </w:rPr>
            </w:pPr>
            <w:r w:rsidRPr="0064279C">
              <w:rPr>
                <w:b/>
                <w:lang w:val="en-IN"/>
              </w:rPr>
              <w:t>Invoice no &amp; date</w:t>
            </w:r>
          </w:p>
          <w:p w14:paraId="72709A65" w14:textId="7FC358BB" w:rsidR="0064279C" w:rsidRDefault="0033398B" w:rsidP="00EA2FA1">
            <w:pPr>
              <w:rPr>
                <w:bCs/>
                <w:lang w:val="en-IN"/>
              </w:rPr>
            </w:pPr>
            <w:r>
              <w:rPr>
                <w:bCs/>
                <w:lang w:val="en-IN"/>
              </w:rPr>
              <w:t>{{invoice_no}}</w:t>
            </w:r>
          </w:p>
          <w:p w14:paraId="5B763A3D" w14:textId="1EE2A428" w:rsidR="0072664D" w:rsidRPr="0064279C" w:rsidRDefault="0033398B" w:rsidP="00EA2FA1">
            <w:pPr>
              <w:rPr>
                <w:bCs/>
                <w:lang w:val="en-IN"/>
              </w:rPr>
            </w:pPr>
            <w:r>
              <w:rPr>
                <w:bCs/>
                <w:lang w:val="en-IN"/>
              </w:rPr>
              <w:t>{{invoice_date}}</w:t>
            </w:r>
          </w:p>
        </w:tc>
        <w:tc>
          <w:tcPr>
            <w:tcW w:w="919" w:type="dxa"/>
            <w:tcBorders>
              <w:top w:val="single" w:sz="4" w:space="0" w:color="000000"/>
              <w:left w:val="single" w:sz="4" w:space="0" w:color="000000"/>
              <w:bottom w:val="single" w:sz="4" w:space="0" w:color="000000"/>
              <w:right w:val="single" w:sz="4" w:space="0" w:color="000000"/>
            </w:tcBorders>
            <w:hideMark/>
          </w:tcPr>
          <w:p w14:paraId="61A51983" w14:textId="77777777" w:rsidR="0064279C" w:rsidRPr="0064279C" w:rsidRDefault="0064279C" w:rsidP="00EA2FA1">
            <w:pPr>
              <w:rPr>
                <w:b/>
                <w:lang w:val="en-IN"/>
              </w:rPr>
            </w:pPr>
            <w:r w:rsidRPr="0064279C">
              <w:rPr>
                <w:b/>
                <w:lang w:val="en-IN"/>
              </w:rPr>
              <w:t>Exporter’s ref</w:t>
            </w:r>
          </w:p>
        </w:tc>
      </w:tr>
      <w:tr w:rsidR="0064279C" w:rsidRPr="0064279C" w14:paraId="45A70D1E" w14:textId="77777777" w:rsidTr="00EA2FA1">
        <w:trPr>
          <w:cantSplit/>
          <w:jc w:val="center"/>
        </w:trPr>
        <w:tc>
          <w:tcPr>
            <w:tcW w:w="5378" w:type="dxa"/>
            <w:gridSpan w:val="2"/>
            <w:vMerge/>
            <w:tcBorders>
              <w:top w:val="single" w:sz="4" w:space="0" w:color="000000"/>
              <w:left w:val="single" w:sz="4" w:space="0" w:color="000000"/>
              <w:bottom w:val="single" w:sz="4" w:space="0" w:color="000000"/>
              <w:right w:val="nil"/>
            </w:tcBorders>
            <w:hideMark/>
          </w:tcPr>
          <w:p w14:paraId="022CA4FE" w14:textId="77777777" w:rsidR="0064279C" w:rsidRPr="0064279C" w:rsidRDefault="0064279C" w:rsidP="00EA2FA1">
            <w:pPr>
              <w:rPr>
                <w:b/>
                <w:lang w:val="en-IN"/>
              </w:rPr>
            </w:pPr>
          </w:p>
        </w:tc>
        <w:tc>
          <w:tcPr>
            <w:tcW w:w="5587" w:type="dxa"/>
            <w:gridSpan w:val="3"/>
            <w:tcBorders>
              <w:top w:val="nil"/>
              <w:left w:val="single" w:sz="4" w:space="0" w:color="000000"/>
              <w:bottom w:val="single" w:sz="4" w:space="0" w:color="000000"/>
              <w:right w:val="single" w:sz="4" w:space="0" w:color="000000"/>
            </w:tcBorders>
          </w:tcPr>
          <w:p w14:paraId="05C2555B" w14:textId="77777777" w:rsidR="0064279C" w:rsidRPr="0064279C" w:rsidRDefault="0064279C" w:rsidP="00EA2FA1">
            <w:pPr>
              <w:rPr>
                <w:b/>
                <w:lang w:val="en-IN"/>
              </w:rPr>
            </w:pPr>
            <w:r w:rsidRPr="0064279C">
              <w:rPr>
                <w:b/>
                <w:lang w:val="en-IN"/>
              </w:rPr>
              <w:t>Buyer’s order no &amp; date</w:t>
            </w:r>
          </w:p>
          <w:p w14:paraId="0B513691" w14:textId="77777777" w:rsidR="0064279C" w:rsidRPr="0064279C" w:rsidRDefault="0064279C" w:rsidP="00EA2FA1">
            <w:pPr>
              <w:rPr>
                <w:b/>
                <w:lang w:val="en-IN"/>
              </w:rPr>
            </w:pPr>
          </w:p>
        </w:tc>
      </w:tr>
      <w:tr w:rsidR="0064279C" w:rsidRPr="0064279C" w14:paraId="6684CB66" w14:textId="77777777" w:rsidTr="00EA2FA1">
        <w:trPr>
          <w:cantSplit/>
          <w:trHeight w:hRule="exact" w:val="422"/>
          <w:jc w:val="center"/>
        </w:trPr>
        <w:tc>
          <w:tcPr>
            <w:tcW w:w="5378" w:type="dxa"/>
            <w:gridSpan w:val="2"/>
            <w:vMerge w:val="restart"/>
            <w:tcBorders>
              <w:top w:val="nil"/>
              <w:left w:val="single" w:sz="4" w:space="0" w:color="000000"/>
              <w:bottom w:val="single" w:sz="4" w:space="0" w:color="000000"/>
              <w:right w:val="nil"/>
            </w:tcBorders>
            <w:hideMark/>
          </w:tcPr>
          <w:p w14:paraId="34AF082D" w14:textId="77777777" w:rsidR="0064279C" w:rsidRPr="0064279C" w:rsidRDefault="0064279C" w:rsidP="00EA2FA1">
            <w:pPr>
              <w:rPr>
                <w:b/>
                <w:lang w:val="en-IN"/>
              </w:rPr>
            </w:pPr>
            <w:r w:rsidRPr="0064279C">
              <w:rPr>
                <w:b/>
                <w:lang w:val="en-IN"/>
              </w:rPr>
              <w:t>Consignee</w:t>
            </w:r>
          </w:p>
          <w:p w14:paraId="3AAB88A6" w14:textId="77777777" w:rsidR="0064279C" w:rsidRPr="00694773" w:rsidRDefault="00066BCB" w:rsidP="00EA2FA1">
            <w:pPr>
              <w:rPr>
                <w:b/>
                <w:sz w:val="24"/>
                <w:szCs w:val="24"/>
                <w:lang w:val="en-IN"/>
              </w:rPr>
            </w:pPr>
            <w:r w:rsidRPr="00694773">
              <w:rPr>
                <w:b/>
                <w:sz w:val="24"/>
                <w:szCs w:val="24"/>
                <w:lang w:val="en-IN"/>
              </w:rPr>
              <w:t>{{consignee_name}}</w:t>
            </w:r>
          </w:p>
          <w:p w14:paraId="49F962AF" w14:textId="77777777" w:rsidR="00066BCB" w:rsidRPr="00694773" w:rsidRDefault="00066BCB" w:rsidP="00EA2FA1">
            <w:pPr>
              <w:rPr>
                <w:b/>
                <w:sz w:val="24"/>
                <w:szCs w:val="24"/>
                <w:lang w:val="en-IN"/>
              </w:rPr>
            </w:pPr>
            <w:r w:rsidRPr="00694773">
              <w:rPr>
                <w:b/>
                <w:sz w:val="24"/>
                <w:szCs w:val="24"/>
                <w:lang w:val="en-IN"/>
              </w:rPr>
              <w:t>{{consignee_address}}</w:t>
            </w:r>
          </w:p>
          <w:p w14:paraId="4BDA90C4" w14:textId="67E57DB2" w:rsidR="00066BCB" w:rsidRPr="00694773" w:rsidRDefault="00066BCB" w:rsidP="00EA2FA1">
            <w:pPr>
              <w:rPr>
                <w:b/>
                <w:sz w:val="24"/>
                <w:szCs w:val="24"/>
                <w:lang w:val="en-IN"/>
              </w:rPr>
            </w:pPr>
            <w:r w:rsidRPr="00694773">
              <w:rPr>
                <w:b/>
                <w:sz w:val="24"/>
                <w:szCs w:val="24"/>
                <w:lang w:val="en-IN"/>
              </w:rPr>
              <w:t>Attn: {{consignee_contact}}</w:t>
            </w:r>
          </w:p>
          <w:p w14:paraId="68C52D1D" w14:textId="40127803" w:rsidR="00066BCB" w:rsidRPr="0064279C" w:rsidRDefault="00AA5BD7" w:rsidP="00EA2FA1">
            <w:pPr>
              <w:rPr>
                <w:b/>
                <w:lang w:val="en-IN"/>
              </w:rPr>
            </w:pPr>
            <w:r w:rsidRPr="00694773">
              <w:rPr>
                <w:b/>
                <w:sz w:val="24"/>
                <w:szCs w:val="24"/>
                <w:lang w:val="en-IN"/>
              </w:rPr>
              <w:t>Phone</w:t>
            </w:r>
            <w:r w:rsidR="00066BCB" w:rsidRPr="00694773">
              <w:rPr>
                <w:b/>
                <w:sz w:val="24"/>
                <w:szCs w:val="24"/>
                <w:lang w:val="en-IN"/>
              </w:rPr>
              <w:t>: {{consignee_phone}}</w:t>
            </w:r>
          </w:p>
        </w:tc>
        <w:tc>
          <w:tcPr>
            <w:tcW w:w="5587" w:type="dxa"/>
            <w:gridSpan w:val="3"/>
            <w:tcBorders>
              <w:top w:val="nil"/>
              <w:left w:val="single" w:sz="4" w:space="0" w:color="000000"/>
              <w:bottom w:val="single" w:sz="4" w:space="0" w:color="000000"/>
              <w:right w:val="single" w:sz="4" w:space="0" w:color="000000"/>
            </w:tcBorders>
            <w:hideMark/>
          </w:tcPr>
          <w:p w14:paraId="6F609018" w14:textId="77777777" w:rsidR="0064279C" w:rsidRPr="0064279C" w:rsidRDefault="0064279C" w:rsidP="00EA2FA1">
            <w:pPr>
              <w:rPr>
                <w:b/>
                <w:lang w:val="en-IN"/>
              </w:rPr>
            </w:pPr>
            <w:r w:rsidRPr="0064279C">
              <w:rPr>
                <w:b/>
                <w:lang w:val="en-IN"/>
              </w:rPr>
              <w:t>Other reference</w:t>
            </w:r>
          </w:p>
        </w:tc>
      </w:tr>
      <w:tr w:rsidR="0064279C" w:rsidRPr="0064279C" w14:paraId="12152237" w14:textId="77777777" w:rsidTr="00EA2FA1">
        <w:trPr>
          <w:cantSplit/>
          <w:jc w:val="center"/>
        </w:trPr>
        <w:tc>
          <w:tcPr>
            <w:tcW w:w="5378" w:type="dxa"/>
            <w:gridSpan w:val="2"/>
            <w:vMerge/>
            <w:tcBorders>
              <w:top w:val="nil"/>
              <w:left w:val="single" w:sz="4" w:space="0" w:color="000000"/>
              <w:bottom w:val="single" w:sz="4" w:space="0" w:color="000000"/>
              <w:right w:val="nil"/>
            </w:tcBorders>
            <w:hideMark/>
          </w:tcPr>
          <w:p w14:paraId="0F7BEA70" w14:textId="77777777" w:rsidR="0064279C" w:rsidRPr="0064279C" w:rsidRDefault="0064279C" w:rsidP="00EA2FA1">
            <w:pPr>
              <w:rPr>
                <w:b/>
                <w:lang w:val="en-IN"/>
              </w:rPr>
            </w:pPr>
          </w:p>
        </w:tc>
        <w:tc>
          <w:tcPr>
            <w:tcW w:w="5587" w:type="dxa"/>
            <w:gridSpan w:val="3"/>
            <w:tcBorders>
              <w:top w:val="nil"/>
              <w:left w:val="single" w:sz="4" w:space="0" w:color="000000"/>
              <w:bottom w:val="single" w:sz="4" w:space="0" w:color="000000"/>
              <w:right w:val="single" w:sz="4" w:space="0" w:color="000000"/>
            </w:tcBorders>
            <w:hideMark/>
          </w:tcPr>
          <w:p w14:paraId="1FDD911F" w14:textId="77777777" w:rsidR="0064279C" w:rsidRPr="0064279C" w:rsidRDefault="0064279C" w:rsidP="00EA2FA1">
            <w:pPr>
              <w:rPr>
                <w:b/>
                <w:lang w:val="en-IN"/>
              </w:rPr>
            </w:pPr>
            <w:r w:rsidRPr="0064279C">
              <w:rPr>
                <w:b/>
                <w:lang w:val="en-IN"/>
              </w:rPr>
              <w:t>Buyer other than consignee</w:t>
            </w:r>
          </w:p>
        </w:tc>
      </w:tr>
      <w:tr w:rsidR="0064279C" w:rsidRPr="0064279C" w14:paraId="7241C73E" w14:textId="77777777" w:rsidTr="00EA2FA1">
        <w:trPr>
          <w:trHeight w:val="332"/>
          <w:jc w:val="center"/>
        </w:trPr>
        <w:tc>
          <w:tcPr>
            <w:tcW w:w="2450" w:type="dxa"/>
            <w:tcBorders>
              <w:top w:val="nil"/>
              <w:left w:val="single" w:sz="4" w:space="0" w:color="000000"/>
              <w:bottom w:val="single" w:sz="4" w:space="0" w:color="000000"/>
              <w:right w:val="nil"/>
            </w:tcBorders>
            <w:hideMark/>
          </w:tcPr>
          <w:p w14:paraId="4FCE4430" w14:textId="77777777" w:rsidR="0064279C" w:rsidRPr="0064279C" w:rsidRDefault="0064279C" w:rsidP="00EA2FA1">
            <w:pPr>
              <w:rPr>
                <w:b/>
                <w:lang w:val="en-IN"/>
              </w:rPr>
            </w:pPr>
            <w:r w:rsidRPr="0064279C">
              <w:rPr>
                <w:b/>
                <w:lang w:val="en-IN"/>
              </w:rPr>
              <w:t>Pre-carriage by</w:t>
            </w:r>
          </w:p>
          <w:p w14:paraId="371AC5B9" w14:textId="7B61A60F" w:rsidR="0064279C" w:rsidRPr="0064279C" w:rsidRDefault="00300190" w:rsidP="00EA2FA1">
            <w:pPr>
              <w:rPr>
                <w:b/>
                <w:lang w:val="en-IN"/>
              </w:rPr>
            </w:pPr>
            <w:r>
              <w:rPr>
                <w:b/>
                <w:lang w:val="en-IN"/>
              </w:rPr>
              <w:t>{{mode_of_transport}}</w:t>
            </w:r>
          </w:p>
        </w:tc>
        <w:tc>
          <w:tcPr>
            <w:tcW w:w="2928" w:type="dxa"/>
            <w:tcBorders>
              <w:top w:val="nil"/>
              <w:left w:val="single" w:sz="4" w:space="0" w:color="000000"/>
              <w:bottom w:val="single" w:sz="4" w:space="0" w:color="000000"/>
              <w:right w:val="nil"/>
            </w:tcBorders>
            <w:hideMark/>
          </w:tcPr>
          <w:p w14:paraId="19200D58" w14:textId="77777777" w:rsidR="0064279C" w:rsidRPr="0064279C" w:rsidRDefault="0064279C" w:rsidP="00EA2FA1">
            <w:pPr>
              <w:rPr>
                <w:b/>
                <w:lang w:val="en-IN"/>
              </w:rPr>
            </w:pPr>
            <w:r w:rsidRPr="0064279C">
              <w:rPr>
                <w:b/>
                <w:lang w:val="en-IN"/>
              </w:rPr>
              <w:t>Place of receipt by carrier</w:t>
            </w:r>
          </w:p>
        </w:tc>
        <w:tc>
          <w:tcPr>
            <w:tcW w:w="1547" w:type="dxa"/>
            <w:tcBorders>
              <w:top w:val="nil"/>
              <w:left w:val="single" w:sz="4" w:space="0" w:color="000000"/>
              <w:bottom w:val="single" w:sz="4" w:space="0" w:color="auto"/>
              <w:right w:val="nil"/>
            </w:tcBorders>
            <w:hideMark/>
          </w:tcPr>
          <w:p w14:paraId="7DACB937" w14:textId="77777777" w:rsidR="0064279C" w:rsidRPr="0064279C" w:rsidRDefault="0064279C" w:rsidP="00EA2FA1">
            <w:pPr>
              <w:rPr>
                <w:b/>
                <w:lang w:val="en-IN"/>
              </w:rPr>
            </w:pPr>
            <w:r w:rsidRPr="0064279C">
              <w:rPr>
                <w:b/>
                <w:lang w:val="en-IN"/>
              </w:rPr>
              <w:t>Country of origin of goods</w:t>
            </w:r>
          </w:p>
          <w:p w14:paraId="664A616C" w14:textId="61EF5F8F" w:rsidR="0064279C" w:rsidRPr="0064279C" w:rsidRDefault="002E04CF" w:rsidP="00EA2FA1">
            <w:pPr>
              <w:rPr>
                <w:b/>
                <w:lang w:val="en-IN"/>
              </w:rPr>
            </w:pPr>
            <w:r>
              <w:rPr>
                <w:b/>
                <w:lang w:val="en-IN"/>
              </w:rPr>
              <w:t>{{country_of_origin_goods}}</w:t>
            </w:r>
          </w:p>
        </w:tc>
        <w:tc>
          <w:tcPr>
            <w:tcW w:w="4040" w:type="dxa"/>
            <w:gridSpan w:val="2"/>
            <w:tcBorders>
              <w:top w:val="nil"/>
              <w:left w:val="single" w:sz="4" w:space="0" w:color="000000"/>
              <w:bottom w:val="single" w:sz="4" w:space="0" w:color="auto"/>
              <w:right w:val="single" w:sz="4" w:space="0" w:color="000000"/>
            </w:tcBorders>
            <w:hideMark/>
          </w:tcPr>
          <w:p w14:paraId="4E88628C" w14:textId="28DCDC8A" w:rsidR="0064279C" w:rsidRPr="0064279C" w:rsidRDefault="0064279C" w:rsidP="00EA2FA1">
            <w:pPr>
              <w:rPr>
                <w:b/>
                <w:lang w:val="en-IN"/>
              </w:rPr>
            </w:pPr>
            <w:r w:rsidRPr="0064279C">
              <w:rPr>
                <w:b/>
                <w:lang w:val="en-IN"/>
              </w:rPr>
              <w:t xml:space="preserve">Country of </w:t>
            </w:r>
            <w:r w:rsidR="002E04CF" w:rsidRPr="0064279C">
              <w:rPr>
                <w:b/>
                <w:lang w:val="en-IN"/>
              </w:rPr>
              <w:t>destination</w:t>
            </w:r>
          </w:p>
          <w:p w14:paraId="6139676E" w14:textId="3F4CFAFB" w:rsidR="0064279C" w:rsidRPr="0064279C" w:rsidRDefault="002E04CF" w:rsidP="00EA2FA1">
            <w:pPr>
              <w:rPr>
                <w:b/>
                <w:lang w:val="en-IN"/>
              </w:rPr>
            </w:pPr>
            <w:r>
              <w:rPr>
                <w:b/>
                <w:lang w:val="en-IN"/>
              </w:rPr>
              <w:t>{{country_of_final_destination}}</w:t>
            </w:r>
          </w:p>
        </w:tc>
      </w:tr>
      <w:tr w:rsidR="0064279C" w:rsidRPr="0064279C" w14:paraId="7CEBCD54" w14:textId="77777777" w:rsidTr="00EA2FA1">
        <w:trPr>
          <w:cantSplit/>
          <w:trHeight w:val="556"/>
          <w:jc w:val="center"/>
        </w:trPr>
        <w:tc>
          <w:tcPr>
            <w:tcW w:w="2450" w:type="dxa"/>
            <w:tcBorders>
              <w:top w:val="nil"/>
              <w:left w:val="single" w:sz="4" w:space="0" w:color="000000"/>
              <w:bottom w:val="single" w:sz="4" w:space="0" w:color="000000"/>
              <w:right w:val="nil"/>
            </w:tcBorders>
            <w:hideMark/>
          </w:tcPr>
          <w:p w14:paraId="60857F05" w14:textId="77777777" w:rsidR="0064279C" w:rsidRPr="0064279C" w:rsidRDefault="0064279C" w:rsidP="00EA2FA1">
            <w:pPr>
              <w:rPr>
                <w:b/>
                <w:lang w:val="en-IN"/>
              </w:rPr>
            </w:pPr>
            <w:r w:rsidRPr="0064279C">
              <w:rPr>
                <w:b/>
                <w:lang w:val="en-IN"/>
              </w:rPr>
              <w:t>Vessel/flight no</w:t>
            </w:r>
          </w:p>
        </w:tc>
        <w:tc>
          <w:tcPr>
            <w:tcW w:w="2928" w:type="dxa"/>
            <w:tcBorders>
              <w:top w:val="nil"/>
              <w:left w:val="single" w:sz="4" w:space="0" w:color="000000"/>
              <w:bottom w:val="single" w:sz="4" w:space="0" w:color="000000"/>
              <w:right w:val="single" w:sz="4" w:space="0" w:color="auto"/>
            </w:tcBorders>
            <w:hideMark/>
          </w:tcPr>
          <w:p w14:paraId="7C66D96D" w14:textId="0A4C1B52" w:rsidR="0064279C" w:rsidRPr="0064279C" w:rsidRDefault="00CF207B" w:rsidP="00EA2FA1">
            <w:pPr>
              <w:rPr>
                <w:b/>
                <w:lang w:val="en-IN"/>
              </w:rPr>
            </w:pPr>
            <w:r>
              <w:rPr>
                <w:b/>
                <w:lang w:val="en-IN"/>
              </w:rPr>
              <w:t>{{transport_facility_type}}</w:t>
            </w:r>
            <w:r w:rsidR="0064279C" w:rsidRPr="0064279C">
              <w:rPr>
                <w:b/>
                <w:lang w:val="en-IN"/>
              </w:rPr>
              <w:t xml:space="preserve"> of  loading</w:t>
            </w:r>
          </w:p>
          <w:p w14:paraId="10B0190C" w14:textId="76125095" w:rsidR="0064279C" w:rsidRPr="0064279C" w:rsidRDefault="00CF207B" w:rsidP="00EA2FA1">
            <w:pPr>
              <w:rPr>
                <w:b/>
                <w:lang w:val="en-IN"/>
              </w:rPr>
            </w:pPr>
            <w:r>
              <w:rPr>
                <w:b/>
                <w:lang w:val="en-IN"/>
              </w:rPr>
              <w:t>{{port_of_loading}}</w:t>
            </w:r>
          </w:p>
        </w:tc>
        <w:tc>
          <w:tcPr>
            <w:tcW w:w="5587" w:type="dxa"/>
            <w:gridSpan w:val="3"/>
            <w:vMerge w:val="restart"/>
            <w:tcBorders>
              <w:top w:val="single" w:sz="4" w:space="0" w:color="auto"/>
              <w:left w:val="single" w:sz="4" w:space="0" w:color="auto"/>
              <w:bottom w:val="single" w:sz="4" w:space="0" w:color="auto"/>
              <w:right w:val="single" w:sz="4" w:space="0" w:color="auto"/>
            </w:tcBorders>
            <w:hideMark/>
          </w:tcPr>
          <w:p w14:paraId="4EBD8AF2" w14:textId="77777777" w:rsidR="0064279C" w:rsidRPr="0064279C" w:rsidRDefault="0064279C" w:rsidP="00EA2FA1">
            <w:pPr>
              <w:rPr>
                <w:b/>
                <w:lang w:val="en-IN"/>
              </w:rPr>
            </w:pPr>
            <w:r w:rsidRPr="0064279C">
              <w:rPr>
                <w:b/>
                <w:lang w:val="en-IN"/>
              </w:rPr>
              <w:t>Terms of delivery and payment</w:t>
            </w:r>
          </w:p>
          <w:p w14:paraId="5888387C" w14:textId="77777777" w:rsidR="0064279C" w:rsidRPr="0064279C" w:rsidRDefault="0064279C" w:rsidP="00EA2FA1">
            <w:pPr>
              <w:rPr>
                <w:b/>
                <w:lang w:val="en-IN"/>
              </w:rPr>
            </w:pPr>
            <w:r w:rsidRPr="0064279C">
              <w:rPr>
                <w:b/>
                <w:lang w:val="en-IN"/>
              </w:rPr>
              <w:t>NA</w:t>
            </w:r>
          </w:p>
        </w:tc>
      </w:tr>
      <w:tr w:rsidR="0064279C" w:rsidRPr="0064279C" w14:paraId="07A8D6B6" w14:textId="77777777" w:rsidTr="00EA2FA1">
        <w:trPr>
          <w:cantSplit/>
          <w:trHeight w:hRule="exact" w:val="764"/>
          <w:jc w:val="center"/>
        </w:trPr>
        <w:tc>
          <w:tcPr>
            <w:tcW w:w="2450" w:type="dxa"/>
            <w:tcBorders>
              <w:top w:val="nil"/>
              <w:left w:val="single" w:sz="4" w:space="0" w:color="000000"/>
              <w:bottom w:val="single" w:sz="4" w:space="0" w:color="000000"/>
              <w:right w:val="nil"/>
            </w:tcBorders>
            <w:hideMark/>
          </w:tcPr>
          <w:p w14:paraId="7D30F903" w14:textId="24A4B286" w:rsidR="0064279C" w:rsidRPr="0064279C" w:rsidRDefault="00CF207B" w:rsidP="00EA2FA1">
            <w:pPr>
              <w:rPr>
                <w:b/>
                <w:lang w:val="en-IN"/>
              </w:rPr>
            </w:pPr>
            <w:r>
              <w:rPr>
                <w:b/>
                <w:lang w:val="en-IN"/>
              </w:rPr>
              <w:t>{{transport_facility_type}}</w:t>
            </w:r>
            <w:r w:rsidR="0064279C" w:rsidRPr="0064279C">
              <w:rPr>
                <w:b/>
                <w:lang w:val="en-IN"/>
              </w:rPr>
              <w:t xml:space="preserve"> of discharge</w:t>
            </w:r>
          </w:p>
          <w:p w14:paraId="5ACDDEB3" w14:textId="5817F990" w:rsidR="0064279C" w:rsidRPr="0064279C" w:rsidRDefault="00CF207B" w:rsidP="00EA2FA1">
            <w:pPr>
              <w:rPr>
                <w:b/>
                <w:lang w:val="en-IN"/>
              </w:rPr>
            </w:pPr>
            <w:r>
              <w:rPr>
                <w:b/>
                <w:lang w:val="en-IN"/>
              </w:rPr>
              <w:t>{{port_of_discharge}}</w:t>
            </w:r>
          </w:p>
        </w:tc>
        <w:tc>
          <w:tcPr>
            <w:tcW w:w="2928" w:type="dxa"/>
            <w:tcBorders>
              <w:top w:val="nil"/>
              <w:left w:val="single" w:sz="4" w:space="0" w:color="000000"/>
              <w:bottom w:val="single" w:sz="4" w:space="0" w:color="000000"/>
              <w:right w:val="single" w:sz="4" w:space="0" w:color="auto"/>
            </w:tcBorders>
          </w:tcPr>
          <w:p w14:paraId="26E5678C" w14:textId="77777777" w:rsidR="0064279C" w:rsidRPr="0064279C" w:rsidRDefault="0064279C" w:rsidP="00EA2FA1">
            <w:pPr>
              <w:rPr>
                <w:b/>
                <w:lang w:val="en-IN"/>
              </w:rPr>
            </w:pPr>
            <w:r w:rsidRPr="0064279C">
              <w:rPr>
                <w:b/>
                <w:lang w:val="en-IN"/>
              </w:rPr>
              <w:t>Final destination</w:t>
            </w:r>
          </w:p>
          <w:p w14:paraId="49C23CA0" w14:textId="6EC467DC" w:rsidR="0064279C" w:rsidRPr="0064279C" w:rsidRDefault="00EA2FA1" w:rsidP="00EA2FA1">
            <w:pPr>
              <w:rPr>
                <w:b/>
                <w:lang w:val="en-IN"/>
              </w:rPr>
            </w:pPr>
            <w:r>
              <w:rPr>
                <w:b/>
                <w:bCs/>
                <w:lang w:val="en-IN"/>
              </w:rPr>
              <w:t>{{country_of_final_destination}}</w:t>
            </w:r>
          </w:p>
          <w:p w14:paraId="3B9CAD01" w14:textId="77777777" w:rsidR="0064279C" w:rsidRPr="0064279C" w:rsidRDefault="0064279C" w:rsidP="00EA2FA1">
            <w:pPr>
              <w:rPr>
                <w:b/>
                <w:lang w:val="en-IN"/>
              </w:rPr>
            </w:pPr>
          </w:p>
          <w:p w14:paraId="04A5C1E7" w14:textId="77777777" w:rsidR="0064279C" w:rsidRPr="0064279C" w:rsidRDefault="0064279C" w:rsidP="00EA2FA1">
            <w:pPr>
              <w:rPr>
                <w:b/>
                <w:lang w:val="en-IN"/>
              </w:rPr>
            </w:pPr>
          </w:p>
        </w:tc>
        <w:tc>
          <w:tcPr>
            <w:tcW w:w="5587" w:type="dxa"/>
            <w:gridSpan w:val="3"/>
            <w:vMerge/>
            <w:tcBorders>
              <w:top w:val="single" w:sz="4" w:space="0" w:color="auto"/>
              <w:left w:val="single" w:sz="4" w:space="0" w:color="auto"/>
              <w:bottom w:val="single" w:sz="4" w:space="0" w:color="auto"/>
              <w:right w:val="single" w:sz="4" w:space="0" w:color="auto"/>
            </w:tcBorders>
            <w:hideMark/>
          </w:tcPr>
          <w:p w14:paraId="660C79C8" w14:textId="77777777" w:rsidR="0064279C" w:rsidRPr="0064279C" w:rsidRDefault="0064279C" w:rsidP="00EA2FA1">
            <w:pPr>
              <w:rPr>
                <w:b/>
                <w:lang w:val="en-IN"/>
              </w:rPr>
            </w:pPr>
          </w:p>
        </w:tc>
      </w:tr>
    </w:tbl>
    <w:p w14:paraId="2793225F" w14:textId="387FBA9A" w:rsidR="003D78C2" w:rsidRDefault="009928BF" w:rsidP="00D70932">
      <w:pPr>
        <w:ind w:hanging="993"/>
      </w:pPr>
      <w:r>
        <w:t>[</w:t>
      </w:r>
      <w:r w:rsidR="00213FF5">
        <w:t>INVOICE</w:t>
      </w:r>
      <w:r w:rsidRPr="009928BF">
        <w:t>_TABLE</w:t>
      </w:r>
      <w:r>
        <w:t>]</w:t>
      </w:r>
    </w:p>
    <w:p w14:paraId="5EBF80FD" w14:textId="6FA30A85" w:rsidR="002C75A4" w:rsidRDefault="003D78C2" w:rsidP="003D78C2">
      <w:pPr>
        <w:suppressAutoHyphens w:val="0"/>
        <w:jc w:val="center"/>
        <w:rPr>
          <w:b/>
          <w:bCs/>
        </w:rPr>
      </w:pPr>
      <w:r>
        <w:br w:type="page"/>
      </w:r>
      <w:r>
        <w:rPr>
          <w:b/>
          <w:bCs/>
        </w:rPr>
        <w:lastRenderedPageBreak/>
        <w:t>PACKING LIST</w:t>
      </w:r>
    </w:p>
    <w:p w14:paraId="24D1B4A0" w14:textId="77777777" w:rsidR="00644A6C" w:rsidRDefault="00644A6C" w:rsidP="003D78C2">
      <w:pPr>
        <w:suppressAutoHyphens w:val="0"/>
        <w:jc w:val="center"/>
        <w:rPr>
          <w:b/>
          <w:bCs/>
        </w:rPr>
      </w:pPr>
    </w:p>
    <w:tbl>
      <w:tblPr>
        <w:tblW w:w="10965" w:type="dxa"/>
        <w:jc w:val="center"/>
        <w:tblLayout w:type="fixed"/>
        <w:tblLook w:val="04A0" w:firstRow="1" w:lastRow="0" w:firstColumn="1" w:lastColumn="0" w:noHBand="0" w:noVBand="1"/>
      </w:tblPr>
      <w:tblGrid>
        <w:gridCol w:w="2450"/>
        <w:gridCol w:w="2928"/>
        <w:gridCol w:w="1470"/>
        <w:gridCol w:w="3198"/>
        <w:gridCol w:w="919"/>
      </w:tblGrid>
      <w:tr w:rsidR="00644A6C" w:rsidRPr="0064279C" w14:paraId="61919FDB" w14:textId="77777777" w:rsidTr="00644A6C">
        <w:trPr>
          <w:cantSplit/>
          <w:trHeight w:hRule="exact" w:val="1028"/>
          <w:jc w:val="center"/>
        </w:trPr>
        <w:tc>
          <w:tcPr>
            <w:tcW w:w="5378" w:type="dxa"/>
            <w:gridSpan w:val="2"/>
            <w:vMerge w:val="restart"/>
            <w:tcBorders>
              <w:top w:val="single" w:sz="4" w:space="0" w:color="000000"/>
              <w:left w:val="single" w:sz="4" w:space="0" w:color="000000"/>
              <w:bottom w:val="single" w:sz="4" w:space="0" w:color="000000"/>
              <w:right w:val="nil"/>
            </w:tcBorders>
            <w:hideMark/>
          </w:tcPr>
          <w:p w14:paraId="23BC7BBE" w14:textId="77777777" w:rsidR="00644A6C" w:rsidRPr="0064279C" w:rsidRDefault="00644A6C" w:rsidP="0065549F">
            <w:pPr>
              <w:rPr>
                <w:b/>
                <w:lang w:val="en-IN"/>
              </w:rPr>
            </w:pPr>
            <w:r w:rsidRPr="0064279C">
              <w:rPr>
                <w:b/>
                <w:lang w:val="en-IN"/>
              </w:rPr>
              <w:t xml:space="preserve">Exporter </w:t>
            </w:r>
          </w:p>
          <w:p w14:paraId="10E3F73A" w14:textId="77777777" w:rsidR="00644A6C" w:rsidRPr="0007006A" w:rsidRDefault="00644A6C" w:rsidP="0065549F">
            <w:pPr>
              <w:rPr>
                <w:b/>
                <w:sz w:val="24"/>
                <w:szCs w:val="24"/>
                <w:lang w:val="en-IN"/>
              </w:rPr>
            </w:pPr>
            <w:r w:rsidRPr="0007006A">
              <w:rPr>
                <w:b/>
                <w:sz w:val="24"/>
                <w:szCs w:val="24"/>
                <w:lang w:val="en-IN"/>
              </w:rPr>
              <w:t>{{exporter_name}}</w:t>
            </w:r>
          </w:p>
          <w:p w14:paraId="14901F53" w14:textId="77777777" w:rsidR="00644A6C" w:rsidRPr="0007006A" w:rsidRDefault="00644A6C" w:rsidP="0065549F">
            <w:pPr>
              <w:rPr>
                <w:b/>
                <w:sz w:val="24"/>
                <w:szCs w:val="24"/>
                <w:lang w:val="en-IN"/>
              </w:rPr>
            </w:pPr>
            <w:r w:rsidRPr="0007006A">
              <w:rPr>
                <w:b/>
                <w:sz w:val="24"/>
                <w:szCs w:val="24"/>
                <w:lang w:val="en-IN"/>
              </w:rPr>
              <w:t>{{exporter_ministry}}</w:t>
            </w:r>
          </w:p>
          <w:p w14:paraId="780E6FEB" w14:textId="77777777" w:rsidR="00644A6C" w:rsidRPr="0007006A" w:rsidRDefault="00644A6C" w:rsidP="0065549F">
            <w:pPr>
              <w:rPr>
                <w:b/>
                <w:sz w:val="24"/>
                <w:szCs w:val="24"/>
                <w:lang w:val="en-IN"/>
              </w:rPr>
            </w:pPr>
            <w:r w:rsidRPr="0007006A">
              <w:rPr>
                <w:b/>
                <w:sz w:val="24"/>
                <w:szCs w:val="24"/>
                <w:lang w:val="en-IN"/>
              </w:rPr>
              <w:t>{{exporter_address}}</w:t>
            </w:r>
          </w:p>
          <w:p w14:paraId="5CE8701F" w14:textId="77777777" w:rsidR="00644A6C" w:rsidRPr="0064279C" w:rsidRDefault="00644A6C" w:rsidP="0065549F">
            <w:pPr>
              <w:rPr>
                <w:b/>
                <w:lang w:val="en-IN"/>
              </w:rPr>
            </w:pPr>
            <w:r w:rsidRPr="0007006A">
              <w:rPr>
                <w:b/>
                <w:sz w:val="24"/>
                <w:szCs w:val="24"/>
                <w:lang w:val="en-IN"/>
              </w:rPr>
              <w:t>{{exporter_country}}</w:t>
            </w:r>
          </w:p>
        </w:tc>
        <w:tc>
          <w:tcPr>
            <w:tcW w:w="4668" w:type="dxa"/>
            <w:gridSpan w:val="2"/>
            <w:tcBorders>
              <w:top w:val="single" w:sz="4" w:space="0" w:color="000000"/>
              <w:left w:val="single" w:sz="4" w:space="0" w:color="000000"/>
              <w:bottom w:val="single" w:sz="4" w:space="0" w:color="000000"/>
              <w:right w:val="nil"/>
            </w:tcBorders>
            <w:hideMark/>
          </w:tcPr>
          <w:p w14:paraId="5C2248E0" w14:textId="77777777" w:rsidR="00644A6C" w:rsidRPr="0064279C" w:rsidRDefault="00644A6C" w:rsidP="0065549F">
            <w:pPr>
              <w:rPr>
                <w:b/>
                <w:lang w:val="en-IN"/>
              </w:rPr>
            </w:pPr>
            <w:r w:rsidRPr="0064279C">
              <w:rPr>
                <w:b/>
                <w:lang w:val="en-IN"/>
              </w:rPr>
              <w:t>Invoice no &amp; date</w:t>
            </w:r>
          </w:p>
          <w:p w14:paraId="2A529DA1" w14:textId="77777777" w:rsidR="00644A6C" w:rsidRDefault="00644A6C" w:rsidP="0065549F">
            <w:pPr>
              <w:rPr>
                <w:bCs/>
                <w:lang w:val="en-IN"/>
              </w:rPr>
            </w:pPr>
            <w:r>
              <w:rPr>
                <w:bCs/>
                <w:lang w:val="en-IN"/>
              </w:rPr>
              <w:t>{{invoice_no}}</w:t>
            </w:r>
          </w:p>
          <w:p w14:paraId="3E7604AD" w14:textId="77777777" w:rsidR="00644A6C" w:rsidRPr="0064279C" w:rsidRDefault="00644A6C" w:rsidP="0065549F">
            <w:pPr>
              <w:rPr>
                <w:bCs/>
                <w:lang w:val="en-IN"/>
              </w:rPr>
            </w:pPr>
            <w:r>
              <w:rPr>
                <w:bCs/>
                <w:lang w:val="en-IN"/>
              </w:rPr>
              <w:t>{{invoice_date}}</w:t>
            </w:r>
          </w:p>
        </w:tc>
        <w:tc>
          <w:tcPr>
            <w:tcW w:w="919" w:type="dxa"/>
            <w:tcBorders>
              <w:top w:val="single" w:sz="4" w:space="0" w:color="000000"/>
              <w:left w:val="single" w:sz="4" w:space="0" w:color="000000"/>
              <w:bottom w:val="single" w:sz="4" w:space="0" w:color="000000"/>
              <w:right w:val="single" w:sz="4" w:space="0" w:color="000000"/>
            </w:tcBorders>
            <w:hideMark/>
          </w:tcPr>
          <w:p w14:paraId="509E3CDC" w14:textId="77777777" w:rsidR="00644A6C" w:rsidRPr="0064279C" w:rsidRDefault="00644A6C" w:rsidP="0065549F">
            <w:pPr>
              <w:rPr>
                <w:b/>
                <w:lang w:val="en-IN"/>
              </w:rPr>
            </w:pPr>
            <w:r w:rsidRPr="0064279C">
              <w:rPr>
                <w:b/>
                <w:lang w:val="en-IN"/>
              </w:rPr>
              <w:t>Exporter’s ref</w:t>
            </w:r>
          </w:p>
        </w:tc>
      </w:tr>
      <w:tr w:rsidR="00644A6C" w:rsidRPr="0064279C" w14:paraId="7A271E3A" w14:textId="77777777" w:rsidTr="00644A6C">
        <w:trPr>
          <w:cantSplit/>
          <w:jc w:val="center"/>
        </w:trPr>
        <w:tc>
          <w:tcPr>
            <w:tcW w:w="5378" w:type="dxa"/>
            <w:gridSpan w:val="2"/>
            <w:vMerge/>
            <w:tcBorders>
              <w:top w:val="single" w:sz="4" w:space="0" w:color="000000"/>
              <w:left w:val="single" w:sz="4" w:space="0" w:color="000000"/>
              <w:bottom w:val="single" w:sz="4" w:space="0" w:color="000000"/>
              <w:right w:val="nil"/>
            </w:tcBorders>
            <w:vAlign w:val="center"/>
            <w:hideMark/>
          </w:tcPr>
          <w:p w14:paraId="2AAE8FE4" w14:textId="77777777" w:rsidR="00644A6C" w:rsidRPr="0064279C" w:rsidRDefault="00644A6C" w:rsidP="0065549F">
            <w:pPr>
              <w:rPr>
                <w:b/>
                <w:lang w:val="en-IN"/>
              </w:rPr>
            </w:pPr>
          </w:p>
        </w:tc>
        <w:tc>
          <w:tcPr>
            <w:tcW w:w="5587" w:type="dxa"/>
            <w:gridSpan w:val="3"/>
            <w:tcBorders>
              <w:top w:val="nil"/>
              <w:left w:val="single" w:sz="4" w:space="0" w:color="000000"/>
              <w:bottom w:val="single" w:sz="4" w:space="0" w:color="000000"/>
              <w:right w:val="single" w:sz="4" w:space="0" w:color="000000"/>
            </w:tcBorders>
          </w:tcPr>
          <w:p w14:paraId="05D2F6EC" w14:textId="77777777" w:rsidR="00644A6C" w:rsidRPr="0064279C" w:rsidRDefault="00644A6C" w:rsidP="0065549F">
            <w:pPr>
              <w:rPr>
                <w:b/>
                <w:lang w:val="en-IN"/>
              </w:rPr>
            </w:pPr>
            <w:r w:rsidRPr="0064279C">
              <w:rPr>
                <w:b/>
                <w:lang w:val="en-IN"/>
              </w:rPr>
              <w:t>Buyer’s order no &amp; date</w:t>
            </w:r>
          </w:p>
          <w:p w14:paraId="09576E17" w14:textId="77777777" w:rsidR="00644A6C" w:rsidRPr="0064279C" w:rsidRDefault="00644A6C" w:rsidP="0065549F">
            <w:pPr>
              <w:rPr>
                <w:b/>
                <w:lang w:val="en-IN"/>
              </w:rPr>
            </w:pPr>
          </w:p>
        </w:tc>
      </w:tr>
      <w:tr w:rsidR="00644A6C" w:rsidRPr="0064279C" w14:paraId="6AFE543A" w14:textId="77777777" w:rsidTr="00644A6C">
        <w:trPr>
          <w:cantSplit/>
          <w:trHeight w:hRule="exact" w:val="422"/>
          <w:jc w:val="center"/>
        </w:trPr>
        <w:tc>
          <w:tcPr>
            <w:tcW w:w="5378" w:type="dxa"/>
            <w:gridSpan w:val="2"/>
            <w:vMerge w:val="restart"/>
            <w:tcBorders>
              <w:top w:val="nil"/>
              <w:left w:val="single" w:sz="4" w:space="0" w:color="000000"/>
              <w:bottom w:val="single" w:sz="4" w:space="0" w:color="000000"/>
              <w:right w:val="nil"/>
            </w:tcBorders>
            <w:hideMark/>
          </w:tcPr>
          <w:p w14:paraId="49BF87E9" w14:textId="77777777" w:rsidR="00644A6C" w:rsidRPr="0064279C" w:rsidRDefault="00644A6C" w:rsidP="0065549F">
            <w:pPr>
              <w:rPr>
                <w:b/>
                <w:lang w:val="en-IN"/>
              </w:rPr>
            </w:pPr>
            <w:r w:rsidRPr="0064279C">
              <w:rPr>
                <w:b/>
                <w:lang w:val="en-IN"/>
              </w:rPr>
              <w:t>Consignee</w:t>
            </w:r>
          </w:p>
          <w:p w14:paraId="53CDE4C3" w14:textId="77777777" w:rsidR="00644A6C" w:rsidRPr="00694773" w:rsidRDefault="00644A6C" w:rsidP="0065549F">
            <w:pPr>
              <w:rPr>
                <w:b/>
                <w:sz w:val="24"/>
                <w:szCs w:val="24"/>
                <w:lang w:val="en-IN"/>
              </w:rPr>
            </w:pPr>
            <w:r w:rsidRPr="00694773">
              <w:rPr>
                <w:b/>
                <w:sz w:val="24"/>
                <w:szCs w:val="24"/>
                <w:lang w:val="en-IN"/>
              </w:rPr>
              <w:t>{{consignee_name}}</w:t>
            </w:r>
          </w:p>
          <w:p w14:paraId="1CCDF4FE" w14:textId="77777777" w:rsidR="00644A6C" w:rsidRPr="00694773" w:rsidRDefault="00644A6C" w:rsidP="0065549F">
            <w:pPr>
              <w:rPr>
                <w:b/>
                <w:sz w:val="24"/>
                <w:szCs w:val="24"/>
                <w:lang w:val="en-IN"/>
              </w:rPr>
            </w:pPr>
            <w:r w:rsidRPr="00694773">
              <w:rPr>
                <w:b/>
                <w:sz w:val="24"/>
                <w:szCs w:val="24"/>
                <w:lang w:val="en-IN"/>
              </w:rPr>
              <w:t>{{consignee_address}}</w:t>
            </w:r>
          </w:p>
          <w:p w14:paraId="243C7A2F" w14:textId="77777777" w:rsidR="00644A6C" w:rsidRPr="00694773" w:rsidRDefault="00644A6C" w:rsidP="0065549F">
            <w:pPr>
              <w:rPr>
                <w:b/>
                <w:sz w:val="24"/>
                <w:szCs w:val="24"/>
                <w:lang w:val="en-IN"/>
              </w:rPr>
            </w:pPr>
            <w:r w:rsidRPr="00694773">
              <w:rPr>
                <w:b/>
                <w:sz w:val="24"/>
                <w:szCs w:val="24"/>
                <w:lang w:val="en-IN"/>
              </w:rPr>
              <w:t>Attn: {{consignee_contact}}</w:t>
            </w:r>
          </w:p>
          <w:p w14:paraId="3F28229C" w14:textId="77777777" w:rsidR="00644A6C" w:rsidRPr="0064279C" w:rsidRDefault="00644A6C" w:rsidP="0065549F">
            <w:pPr>
              <w:rPr>
                <w:b/>
                <w:lang w:val="en-IN"/>
              </w:rPr>
            </w:pPr>
            <w:r w:rsidRPr="00694773">
              <w:rPr>
                <w:b/>
                <w:sz w:val="24"/>
                <w:szCs w:val="24"/>
                <w:lang w:val="en-IN"/>
              </w:rPr>
              <w:t>Phone: {{consignee_phone}}</w:t>
            </w:r>
          </w:p>
        </w:tc>
        <w:tc>
          <w:tcPr>
            <w:tcW w:w="5587" w:type="dxa"/>
            <w:gridSpan w:val="3"/>
            <w:tcBorders>
              <w:top w:val="nil"/>
              <w:left w:val="single" w:sz="4" w:space="0" w:color="000000"/>
              <w:bottom w:val="single" w:sz="4" w:space="0" w:color="000000"/>
              <w:right w:val="single" w:sz="4" w:space="0" w:color="000000"/>
            </w:tcBorders>
            <w:hideMark/>
          </w:tcPr>
          <w:p w14:paraId="01C483BB" w14:textId="77777777" w:rsidR="00644A6C" w:rsidRPr="0064279C" w:rsidRDefault="00644A6C" w:rsidP="0065549F">
            <w:pPr>
              <w:rPr>
                <w:b/>
                <w:lang w:val="en-IN"/>
              </w:rPr>
            </w:pPr>
            <w:r w:rsidRPr="0064279C">
              <w:rPr>
                <w:b/>
                <w:lang w:val="en-IN"/>
              </w:rPr>
              <w:t>Other reference</w:t>
            </w:r>
          </w:p>
        </w:tc>
      </w:tr>
      <w:tr w:rsidR="00644A6C" w:rsidRPr="0064279C" w14:paraId="7A284849" w14:textId="77777777" w:rsidTr="00644A6C">
        <w:trPr>
          <w:cantSplit/>
          <w:jc w:val="center"/>
        </w:trPr>
        <w:tc>
          <w:tcPr>
            <w:tcW w:w="5378" w:type="dxa"/>
            <w:gridSpan w:val="2"/>
            <w:vMerge/>
            <w:tcBorders>
              <w:top w:val="nil"/>
              <w:left w:val="single" w:sz="4" w:space="0" w:color="000000"/>
              <w:bottom w:val="single" w:sz="4" w:space="0" w:color="000000"/>
              <w:right w:val="nil"/>
            </w:tcBorders>
            <w:vAlign w:val="center"/>
            <w:hideMark/>
          </w:tcPr>
          <w:p w14:paraId="39F23739" w14:textId="77777777" w:rsidR="00644A6C" w:rsidRPr="0064279C" w:rsidRDefault="00644A6C" w:rsidP="0065549F">
            <w:pPr>
              <w:rPr>
                <w:b/>
                <w:lang w:val="en-IN"/>
              </w:rPr>
            </w:pPr>
          </w:p>
        </w:tc>
        <w:tc>
          <w:tcPr>
            <w:tcW w:w="5587" w:type="dxa"/>
            <w:gridSpan w:val="3"/>
            <w:tcBorders>
              <w:top w:val="nil"/>
              <w:left w:val="single" w:sz="4" w:space="0" w:color="000000"/>
              <w:bottom w:val="single" w:sz="4" w:space="0" w:color="000000"/>
              <w:right w:val="single" w:sz="4" w:space="0" w:color="000000"/>
            </w:tcBorders>
            <w:hideMark/>
          </w:tcPr>
          <w:p w14:paraId="1C3D63BF" w14:textId="77777777" w:rsidR="00644A6C" w:rsidRPr="0064279C" w:rsidRDefault="00644A6C" w:rsidP="0065549F">
            <w:pPr>
              <w:rPr>
                <w:b/>
                <w:lang w:val="en-IN"/>
              </w:rPr>
            </w:pPr>
            <w:r w:rsidRPr="0064279C">
              <w:rPr>
                <w:b/>
                <w:lang w:val="en-IN"/>
              </w:rPr>
              <w:t>Buyer other than consignee</w:t>
            </w:r>
          </w:p>
        </w:tc>
      </w:tr>
      <w:tr w:rsidR="00644A6C" w:rsidRPr="0064279C" w14:paraId="7464D9B7" w14:textId="77777777" w:rsidTr="00644A6C">
        <w:trPr>
          <w:trHeight w:val="332"/>
          <w:jc w:val="center"/>
        </w:trPr>
        <w:tc>
          <w:tcPr>
            <w:tcW w:w="2450" w:type="dxa"/>
            <w:tcBorders>
              <w:top w:val="nil"/>
              <w:left w:val="single" w:sz="4" w:space="0" w:color="000000"/>
              <w:bottom w:val="single" w:sz="4" w:space="0" w:color="000000"/>
              <w:right w:val="nil"/>
            </w:tcBorders>
            <w:hideMark/>
          </w:tcPr>
          <w:p w14:paraId="766A17AB" w14:textId="77777777" w:rsidR="00644A6C" w:rsidRPr="0064279C" w:rsidRDefault="00644A6C" w:rsidP="0065549F">
            <w:pPr>
              <w:rPr>
                <w:b/>
                <w:lang w:val="en-IN"/>
              </w:rPr>
            </w:pPr>
            <w:r w:rsidRPr="0064279C">
              <w:rPr>
                <w:b/>
                <w:lang w:val="en-IN"/>
              </w:rPr>
              <w:t>Pre-carriage by</w:t>
            </w:r>
          </w:p>
          <w:p w14:paraId="5F1B04C3" w14:textId="7C91153F" w:rsidR="00644A6C" w:rsidRPr="0064279C" w:rsidRDefault="00EA2FA1" w:rsidP="0065549F">
            <w:pPr>
              <w:rPr>
                <w:b/>
                <w:lang w:val="en-IN"/>
              </w:rPr>
            </w:pPr>
            <w:r>
              <w:rPr>
                <w:b/>
                <w:lang w:val="en-IN"/>
              </w:rPr>
              <w:t>{{mode_of_transport}}</w:t>
            </w:r>
          </w:p>
        </w:tc>
        <w:tc>
          <w:tcPr>
            <w:tcW w:w="2928" w:type="dxa"/>
            <w:tcBorders>
              <w:top w:val="nil"/>
              <w:left w:val="single" w:sz="4" w:space="0" w:color="000000"/>
              <w:bottom w:val="single" w:sz="4" w:space="0" w:color="000000"/>
              <w:right w:val="nil"/>
            </w:tcBorders>
            <w:hideMark/>
          </w:tcPr>
          <w:p w14:paraId="2A92A09B" w14:textId="77777777" w:rsidR="00644A6C" w:rsidRPr="0064279C" w:rsidRDefault="00644A6C" w:rsidP="0065549F">
            <w:pPr>
              <w:rPr>
                <w:b/>
                <w:lang w:val="en-IN"/>
              </w:rPr>
            </w:pPr>
            <w:r w:rsidRPr="0064279C">
              <w:rPr>
                <w:b/>
                <w:lang w:val="en-IN"/>
              </w:rPr>
              <w:t>Place of receipt by carrier</w:t>
            </w:r>
          </w:p>
        </w:tc>
        <w:tc>
          <w:tcPr>
            <w:tcW w:w="1470" w:type="dxa"/>
            <w:tcBorders>
              <w:top w:val="nil"/>
              <w:left w:val="single" w:sz="4" w:space="0" w:color="000000"/>
              <w:bottom w:val="single" w:sz="4" w:space="0" w:color="auto"/>
              <w:right w:val="nil"/>
            </w:tcBorders>
            <w:hideMark/>
          </w:tcPr>
          <w:p w14:paraId="56282623" w14:textId="77777777" w:rsidR="00644A6C" w:rsidRPr="0064279C" w:rsidRDefault="00644A6C" w:rsidP="0065549F">
            <w:pPr>
              <w:rPr>
                <w:b/>
                <w:lang w:val="en-IN"/>
              </w:rPr>
            </w:pPr>
            <w:r w:rsidRPr="0064279C">
              <w:rPr>
                <w:b/>
                <w:lang w:val="en-IN"/>
              </w:rPr>
              <w:t>Country of origin of goods</w:t>
            </w:r>
          </w:p>
          <w:p w14:paraId="5D4BDFA9" w14:textId="1AC3288A" w:rsidR="00644A6C" w:rsidRPr="0064279C" w:rsidRDefault="00EA2FA1" w:rsidP="0065549F">
            <w:pPr>
              <w:rPr>
                <w:b/>
                <w:lang w:val="en-IN"/>
              </w:rPr>
            </w:pPr>
            <w:r>
              <w:rPr>
                <w:b/>
                <w:lang w:val="en-IN"/>
              </w:rPr>
              <w:t>{{country_of_origin_goods}}</w:t>
            </w:r>
          </w:p>
        </w:tc>
        <w:tc>
          <w:tcPr>
            <w:tcW w:w="4117" w:type="dxa"/>
            <w:gridSpan w:val="2"/>
            <w:tcBorders>
              <w:top w:val="nil"/>
              <w:left w:val="single" w:sz="4" w:space="0" w:color="000000"/>
              <w:bottom w:val="single" w:sz="4" w:space="0" w:color="auto"/>
              <w:right w:val="single" w:sz="4" w:space="0" w:color="000000"/>
            </w:tcBorders>
            <w:hideMark/>
          </w:tcPr>
          <w:p w14:paraId="42D03328" w14:textId="77777777" w:rsidR="00644A6C" w:rsidRPr="0064279C" w:rsidRDefault="00644A6C" w:rsidP="0065549F">
            <w:pPr>
              <w:rPr>
                <w:b/>
                <w:lang w:val="en-IN"/>
              </w:rPr>
            </w:pPr>
            <w:r w:rsidRPr="0064279C">
              <w:rPr>
                <w:b/>
                <w:lang w:val="en-IN"/>
              </w:rPr>
              <w:t>Country of final destination</w:t>
            </w:r>
          </w:p>
          <w:p w14:paraId="48475A6D" w14:textId="6C2A9235" w:rsidR="00644A6C" w:rsidRPr="0064279C" w:rsidRDefault="00EA2FA1" w:rsidP="0065549F">
            <w:pPr>
              <w:rPr>
                <w:b/>
                <w:lang w:val="en-IN"/>
              </w:rPr>
            </w:pPr>
            <w:r>
              <w:rPr>
                <w:b/>
                <w:lang w:val="en-IN"/>
              </w:rPr>
              <w:t>{{country_of_final_destination}}</w:t>
            </w:r>
          </w:p>
        </w:tc>
      </w:tr>
      <w:tr w:rsidR="00644A6C" w:rsidRPr="0064279C" w14:paraId="614F93A4" w14:textId="77777777" w:rsidTr="00644A6C">
        <w:trPr>
          <w:cantSplit/>
          <w:trHeight w:val="556"/>
          <w:jc w:val="center"/>
        </w:trPr>
        <w:tc>
          <w:tcPr>
            <w:tcW w:w="2450" w:type="dxa"/>
            <w:tcBorders>
              <w:top w:val="nil"/>
              <w:left w:val="single" w:sz="4" w:space="0" w:color="000000"/>
              <w:bottom w:val="single" w:sz="4" w:space="0" w:color="000000"/>
              <w:right w:val="nil"/>
            </w:tcBorders>
            <w:hideMark/>
          </w:tcPr>
          <w:p w14:paraId="5C0144AE" w14:textId="77777777" w:rsidR="00644A6C" w:rsidRPr="0064279C" w:rsidRDefault="00644A6C" w:rsidP="0065549F">
            <w:pPr>
              <w:rPr>
                <w:b/>
                <w:lang w:val="en-IN"/>
              </w:rPr>
            </w:pPr>
            <w:r w:rsidRPr="0064279C">
              <w:rPr>
                <w:b/>
                <w:lang w:val="en-IN"/>
              </w:rPr>
              <w:t>Vessel/flight no</w:t>
            </w:r>
          </w:p>
        </w:tc>
        <w:tc>
          <w:tcPr>
            <w:tcW w:w="2928" w:type="dxa"/>
            <w:tcBorders>
              <w:top w:val="nil"/>
              <w:left w:val="single" w:sz="4" w:space="0" w:color="000000"/>
              <w:bottom w:val="single" w:sz="4" w:space="0" w:color="000000"/>
              <w:right w:val="single" w:sz="4" w:space="0" w:color="auto"/>
            </w:tcBorders>
            <w:hideMark/>
          </w:tcPr>
          <w:p w14:paraId="37B4A326" w14:textId="45E4D1FA" w:rsidR="00644A6C" w:rsidRPr="0064279C" w:rsidRDefault="00EA2FA1" w:rsidP="0065549F">
            <w:pPr>
              <w:rPr>
                <w:b/>
                <w:lang w:val="en-IN"/>
              </w:rPr>
            </w:pPr>
            <w:r>
              <w:rPr>
                <w:b/>
                <w:lang w:val="en-IN"/>
              </w:rPr>
              <w:t>{{transport_facility_type}}</w:t>
            </w:r>
            <w:r w:rsidRPr="0064279C">
              <w:rPr>
                <w:b/>
                <w:lang w:val="en-IN"/>
              </w:rPr>
              <w:t xml:space="preserve"> </w:t>
            </w:r>
            <w:r w:rsidR="00644A6C" w:rsidRPr="0064279C">
              <w:rPr>
                <w:b/>
                <w:lang w:val="en-IN"/>
              </w:rPr>
              <w:t>of  loading</w:t>
            </w:r>
          </w:p>
          <w:p w14:paraId="27E3BDC6" w14:textId="7C0331CB" w:rsidR="00644A6C" w:rsidRPr="0064279C" w:rsidRDefault="00EA2FA1" w:rsidP="0065549F">
            <w:pPr>
              <w:rPr>
                <w:b/>
                <w:lang w:val="en-IN"/>
              </w:rPr>
            </w:pPr>
            <w:r>
              <w:rPr>
                <w:b/>
                <w:lang w:val="en-IN"/>
              </w:rPr>
              <w:t>{{port_of_loading}}</w:t>
            </w:r>
          </w:p>
        </w:tc>
        <w:tc>
          <w:tcPr>
            <w:tcW w:w="5587" w:type="dxa"/>
            <w:gridSpan w:val="3"/>
            <w:vMerge w:val="restart"/>
            <w:tcBorders>
              <w:top w:val="single" w:sz="4" w:space="0" w:color="auto"/>
              <w:left w:val="single" w:sz="4" w:space="0" w:color="auto"/>
              <w:bottom w:val="single" w:sz="4" w:space="0" w:color="auto"/>
              <w:right w:val="single" w:sz="4" w:space="0" w:color="auto"/>
            </w:tcBorders>
            <w:hideMark/>
          </w:tcPr>
          <w:p w14:paraId="66F42E04" w14:textId="77777777" w:rsidR="00644A6C" w:rsidRPr="0064279C" w:rsidRDefault="00644A6C" w:rsidP="0065549F">
            <w:pPr>
              <w:rPr>
                <w:b/>
                <w:lang w:val="en-IN"/>
              </w:rPr>
            </w:pPr>
            <w:r w:rsidRPr="0064279C">
              <w:rPr>
                <w:b/>
                <w:lang w:val="en-IN"/>
              </w:rPr>
              <w:t>Terms of delivery and payment</w:t>
            </w:r>
          </w:p>
          <w:p w14:paraId="40964E88" w14:textId="77777777" w:rsidR="00644A6C" w:rsidRPr="0064279C" w:rsidRDefault="00644A6C" w:rsidP="0065549F">
            <w:pPr>
              <w:rPr>
                <w:b/>
                <w:lang w:val="en-IN"/>
              </w:rPr>
            </w:pPr>
            <w:r w:rsidRPr="0064279C">
              <w:rPr>
                <w:b/>
                <w:lang w:val="en-IN"/>
              </w:rPr>
              <w:t>NA</w:t>
            </w:r>
          </w:p>
        </w:tc>
      </w:tr>
      <w:tr w:rsidR="00644A6C" w:rsidRPr="0064279C" w14:paraId="72724EC7" w14:textId="77777777" w:rsidTr="00EA2FA1">
        <w:trPr>
          <w:cantSplit/>
          <w:trHeight w:hRule="exact" w:val="782"/>
          <w:jc w:val="center"/>
        </w:trPr>
        <w:tc>
          <w:tcPr>
            <w:tcW w:w="2450" w:type="dxa"/>
            <w:tcBorders>
              <w:top w:val="nil"/>
              <w:left w:val="single" w:sz="4" w:space="0" w:color="000000"/>
              <w:bottom w:val="single" w:sz="4" w:space="0" w:color="000000"/>
              <w:right w:val="nil"/>
            </w:tcBorders>
            <w:hideMark/>
          </w:tcPr>
          <w:p w14:paraId="5E91A56F" w14:textId="77777777" w:rsidR="00EA2FA1" w:rsidRPr="0064279C" w:rsidRDefault="00EA2FA1" w:rsidP="00EA2FA1">
            <w:pPr>
              <w:rPr>
                <w:b/>
                <w:lang w:val="en-IN"/>
              </w:rPr>
            </w:pPr>
            <w:r>
              <w:rPr>
                <w:b/>
                <w:lang w:val="en-IN"/>
              </w:rPr>
              <w:t>{{transport_facility_type}}</w:t>
            </w:r>
            <w:r w:rsidRPr="0064279C">
              <w:rPr>
                <w:b/>
                <w:lang w:val="en-IN"/>
              </w:rPr>
              <w:t xml:space="preserve"> of discharge</w:t>
            </w:r>
          </w:p>
          <w:p w14:paraId="5D5756D7" w14:textId="14846E4B" w:rsidR="00644A6C" w:rsidRPr="0064279C" w:rsidRDefault="00EA2FA1" w:rsidP="00EA2FA1">
            <w:pPr>
              <w:rPr>
                <w:b/>
                <w:lang w:val="en-IN"/>
              </w:rPr>
            </w:pPr>
            <w:r>
              <w:rPr>
                <w:b/>
                <w:lang w:val="en-IN"/>
              </w:rPr>
              <w:t>{{port_of_discharge}}</w:t>
            </w:r>
          </w:p>
        </w:tc>
        <w:tc>
          <w:tcPr>
            <w:tcW w:w="2928" w:type="dxa"/>
            <w:tcBorders>
              <w:top w:val="nil"/>
              <w:left w:val="single" w:sz="4" w:space="0" w:color="000000"/>
              <w:bottom w:val="single" w:sz="4" w:space="0" w:color="000000"/>
              <w:right w:val="single" w:sz="4" w:space="0" w:color="auto"/>
            </w:tcBorders>
          </w:tcPr>
          <w:p w14:paraId="7AAB5051" w14:textId="77777777" w:rsidR="00644A6C" w:rsidRPr="0064279C" w:rsidRDefault="00644A6C" w:rsidP="0065549F">
            <w:pPr>
              <w:rPr>
                <w:b/>
                <w:lang w:val="en-IN"/>
              </w:rPr>
            </w:pPr>
            <w:r w:rsidRPr="0064279C">
              <w:rPr>
                <w:b/>
                <w:lang w:val="en-IN"/>
              </w:rPr>
              <w:t>Final destination</w:t>
            </w:r>
          </w:p>
          <w:p w14:paraId="274A0D69" w14:textId="1E220FDF" w:rsidR="00644A6C" w:rsidRPr="0064279C" w:rsidRDefault="00EA2FA1" w:rsidP="0065549F">
            <w:pPr>
              <w:rPr>
                <w:b/>
                <w:lang w:val="en-IN"/>
              </w:rPr>
            </w:pPr>
            <w:r>
              <w:rPr>
                <w:b/>
                <w:lang w:val="en-IN"/>
              </w:rPr>
              <w:t>{{country_of_final_destination}}</w:t>
            </w:r>
          </w:p>
          <w:p w14:paraId="5EF14C36" w14:textId="77777777" w:rsidR="00644A6C" w:rsidRPr="0064279C" w:rsidRDefault="00644A6C" w:rsidP="0065549F">
            <w:pPr>
              <w:rPr>
                <w:b/>
                <w:lang w:val="en-IN"/>
              </w:rPr>
            </w:pPr>
          </w:p>
        </w:tc>
        <w:tc>
          <w:tcPr>
            <w:tcW w:w="5587" w:type="dxa"/>
            <w:gridSpan w:val="3"/>
            <w:vMerge/>
            <w:tcBorders>
              <w:top w:val="single" w:sz="4" w:space="0" w:color="auto"/>
              <w:left w:val="single" w:sz="4" w:space="0" w:color="auto"/>
              <w:bottom w:val="single" w:sz="4" w:space="0" w:color="auto"/>
              <w:right w:val="single" w:sz="4" w:space="0" w:color="auto"/>
            </w:tcBorders>
            <w:vAlign w:val="center"/>
            <w:hideMark/>
          </w:tcPr>
          <w:p w14:paraId="6A059000" w14:textId="77777777" w:rsidR="00644A6C" w:rsidRPr="0064279C" w:rsidRDefault="00644A6C" w:rsidP="0065549F">
            <w:pPr>
              <w:rPr>
                <w:b/>
                <w:lang w:val="en-IN"/>
              </w:rPr>
            </w:pPr>
          </w:p>
        </w:tc>
      </w:tr>
    </w:tbl>
    <w:p w14:paraId="744F5D55" w14:textId="47140350" w:rsidR="00F81B1D" w:rsidRDefault="00FB2C80" w:rsidP="00FB2C80">
      <w:pPr>
        <w:suppressAutoHyphens w:val="0"/>
        <w:ind w:hanging="993"/>
      </w:pPr>
      <w:r>
        <w:t>[PL_TABLE]</w:t>
      </w:r>
    </w:p>
    <w:p w14:paraId="65CFF6BE" w14:textId="77777777" w:rsidR="00F81B1D" w:rsidRDefault="00F81B1D">
      <w:pPr>
        <w:suppressAutoHyphens w:val="0"/>
      </w:pPr>
      <w:r>
        <w:br w:type="page"/>
      </w:r>
    </w:p>
    <w:p w14:paraId="2E31C9B5" w14:textId="03D8F2C8" w:rsidR="00644A6C" w:rsidRDefault="00F81B1D" w:rsidP="00F81B1D">
      <w:pPr>
        <w:suppressAutoHyphens w:val="0"/>
        <w:ind w:hanging="993"/>
        <w:jc w:val="center"/>
      </w:pPr>
      <w:r>
        <w:lastRenderedPageBreak/>
        <w:t>SHIPPER’S CERTIFICATE FOR NON-HAZAARDOUS CARGO</w:t>
      </w:r>
    </w:p>
    <w:p w14:paraId="73EAE1C2" w14:textId="77777777" w:rsidR="00F81B1D" w:rsidRDefault="00F81B1D" w:rsidP="00F81B1D">
      <w:pPr>
        <w:suppressAutoHyphens w:val="0"/>
        <w:ind w:hanging="993"/>
        <w:jc w:val="center"/>
      </w:pPr>
    </w:p>
    <w:tbl>
      <w:tblPr>
        <w:tblW w:w="97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36"/>
        <w:gridCol w:w="3695"/>
        <w:gridCol w:w="3913"/>
      </w:tblGrid>
      <w:tr w:rsidR="00F81B1D" w14:paraId="7EA95192" w14:textId="77777777" w:rsidTr="00F81B1D">
        <w:trPr>
          <w:trHeight w:val="434"/>
          <w:jc w:val="center"/>
        </w:trPr>
        <w:tc>
          <w:tcPr>
            <w:tcW w:w="2136" w:type="dxa"/>
            <w:tcBorders>
              <w:top w:val="single" w:sz="4" w:space="0" w:color="000000"/>
              <w:left w:val="single" w:sz="4" w:space="0" w:color="000000"/>
              <w:bottom w:val="single" w:sz="4" w:space="0" w:color="000000"/>
            </w:tcBorders>
          </w:tcPr>
          <w:p w14:paraId="0DCB493D" w14:textId="77777777" w:rsidR="00F81B1D" w:rsidRDefault="00F81B1D" w:rsidP="00D06515">
            <w:pPr>
              <w:pBdr>
                <w:top w:val="nil"/>
                <w:left w:val="nil"/>
                <w:bottom w:val="nil"/>
                <w:right w:val="nil"/>
                <w:between w:val="nil"/>
              </w:pBdr>
              <w:ind w:left="110" w:right="5"/>
              <w:jc w:val="center"/>
              <w:rPr>
                <w:color w:val="000000"/>
                <w:sz w:val="22"/>
                <w:szCs w:val="22"/>
              </w:rPr>
            </w:pPr>
            <w:r>
              <w:rPr>
                <w:color w:val="000000"/>
                <w:sz w:val="22"/>
                <w:szCs w:val="22"/>
              </w:rPr>
              <w:t>AWB NO</w:t>
            </w:r>
          </w:p>
          <w:p w14:paraId="4AC560E8" w14:textId="77777777" w:rsidR="00F81B1D" w:rsidRDefault="00F81B1D" w:rsidP="00D06515">
            <w:pPr>
              <w:pBdr>
                <w:top w:val="nil"/>
                <w:left w:val="nil"/>
                <w:bottom w:val="nil"/>
                <w:right w:val="nil"/>
                <w:between w:val="nil"/>
              </w:pBdr>
              <w:ind w:right="5"/>
              <w:rPr>
                <w:b/>
                <w:color w:val="000000"/>
                <w:sz w:val="22"/>
                <w:szCs w:val="22"/>
              </w:rPr>
            </w:pPr>
          </w:p>
        </w:tc>
        <w:tc>
          <w:tcPr>
            <w:tcW w:w="3695" w:type="dxa"/>
            <w:tcBorders>
              <w:top w:val="single" w:sz="4" w:space="0" w:color="000000"/>
              <w:left w:val="single" w:sz="4" w:space="0" w:color="000000"/>
              <w:bottom w:val="single" w:sz="4" w:space="0" w:color="000000"/>
            </w:tcBorders>
          </w:tcPr>
          <w:p w14:paraId="11238385" w14:textId="77777777" w:rsidR="00F81B1D" w:rsidRDefault="00F81B1D" w:rsidP="00D06515">
            <w:pPr>
              <w:pBdr>
                <w:top w:val="nil"/>
                <w:left w:val="nil"/>
                <w:bottom w:val="nil"/>
                <w:right w:val="nil"/>
                <w:between w:val="nil"/>
              </w:pBdr>
              <w:jc w:val="center"/>
              <w:rPr>
                <w:color w:val="000000"/>
                <w:sz w:val="22"/>
                <w:szCs w:val="22"/>
              </w:rPr>
            </w:pPr>
            <w:r>
              <w:rPr>
                <w:color w:val="000000"/>
                <w:sz w:val="22"/>
                <w:szCs w:val="22"/>
              </w:rPr>
              <w:t xml:space="preserve">Airport of Departure </w:t>
            </w:r>
          </w:p>
          <w:p w14:paraId="1A7933A0" w14:textId="77777777" w:rsidR="00F81B1D" w:rsidRDefault="00F81B1D" w:rsidP="00D06515">
            <w:pPr>
              <w:pBdr>
                <w:top w:val="nil"/>
                <w:left w:val="nil"/>
                <w:bottom w:val="nil"/>
                <w:right w:val="nil"/>
                <w:between w:val="nil"/>
              </w:pBdr>
              <w:jc w:val="center"/>
              <w:rPr>
                <w:b/>
                <w:color w:val="000000"/>
                <w:sz w:val="22"/>
                <w:szCs w:val="22"/>
              </w:rPr>
            </w:pPr>
            <w:r>
              <w:rPr>
                <w:b/>
                <w:color w:val="000000"/>
                <w:sz w:val="22"/>
                <w:szCs w:val="22"/>
              </w:rPr>
              <w:t>Mumbai, India</w:t>
            </w:r>
          </w:p>
        </w:tc>
        <w:tc>
          <w:tcPr>
            <w:tcW w:w="3913" w:type="dxa"/>
            <w:tcBorders>
              <w:top w:val="single" w:sz="4" w:space="0" w:color="000000"/>
              <w:left w:val="single" w:sz="4" w:space="0" w:color="000000"/>
              <w:bottom w:val="single" w:sz="4" w:space="0" w:color="000000"/>
              <w:right w:val="single" w:sz="4" w:space="0" w:color="000000"/>
            </w:tcBorders>
          </w:tcPr>
          <w:p w14:paraId="36BE3E58" w14:textId="77777777" w:rsidR="00F81B1D" w:rsidRDefault="00F81B1D" w:rsidP="00D06515">
            <w:pPr>
              <w:pBdr>
                <w:top w:val="nil"/>
                <w:left w:val="nil"/>
                <w:bottom w:val="nil"/>
                <w:right w:val="nil"/>
                <w:between w:val="nil"/>
              </w:pBdr>
              <w:jc w:val="center"/>
              <w:rPr>
                <w:color w:val="000000"/>
                <w:sz w:val="22"/>
                <w:szCs w:val="22"/>
              </w:rPr>
            </w:pPr>
            <w:r>
              <w:rPr>
                <w:color w:val="000000"/>
                <w:sz w:val="22"/>
                <w:szCs w:val="22"/>
              </w:rPr>
              <w:t xml:space="preserve">Airport of Destination </w:t>
            </w:r>
          </w:p>
          <w:p w14:paraId="3B6A78CE" w14:textId="40E10519" w:rsidR="00F81B1D" w:rsidRDefault="00EA2FA1" w:rsidP="00D06515">
            <w:pPr>
              <w:pBdr>
                <w:top w:val="nil"/>
                <w:left w:val="nil"/>
                <w:bottom w:val="nil"/>
                <w:right w:val="nil"/>
                <w:between w:val="nil"/>
              </w:pBdr>
              <w:jc w:val="center"/>
              <w:rPr>
                <w:b/>
                <w:color w:val="FF0000"/>
                <w:sz w:val="22"/>
                <w:szCs w:val="22"/>
              </w:rPr>
            </w:pPr>
            <w:r>
              <w:rPr>
                <w:b/>
                <w:lang w:val="en-IN"/>
              </w:rPr>
              <w:t>{{port_of_discharge}}</w:t>
            </w:r>
            <w:r w:rsidR="00F81B1D">
              <w:rPr>
                <w:b/>
                <w:color w:val="000000"/>
                <w:sz w:val="22"/>
                <w:szCs w:val="22"/>
              </w:rPr>
              <w:t xml:space="preserve">, </w:t>
            </w:r>
            <w:r>
              <w:rPr>
                <w:b/>
                <w:lang w:val="en-IN"/>
              </w:rPr>
              <w:t>{{country_of_final_destination}}</w:t>
            </w:r>
          </w:p>
        </w:tc>
      </w:tr>
    </w:tbl>
    <w:p w14:paraId="02107E7C" w14:textId="77777777" w:rsidR="00F81B1D" w:rsidRDefault="00F81B1D" w:rsidP="00F81B1D">
      <w:pPr>
        <w:suppressAutoHyphens w:val="0"/>
        <w:ind w:hanging="993"/>
        <w:jc w:val="center"/>
        <w:rPr>
          <w:b/>
          <w:bCs/>
        </w:rPr>
      </w:pPr>
    </w:p>
    <w:p w14:paraId="7DD30B36" w14:textId="24622176" w:rsidR="006425B5" w:rsidRDefault="00F81B1D" w:rsidP="00F81B1D">
      <w:pPr>
        <w:suppressAutoHyphens w:val="0"/>
        <w:rPr>
          <w:color w:val="auto"/>
          <w:sz w:val="24"/>
          <w:szCs w:val="24"/>
          <w:lang w:val="en-US" w:eastAsia="en-US"/>
        </w:rPr>
      </w:pPr>
      <w:r w:rsidRPr="00F81B1D">
        <w:rPr>
          <w:color w:val="auto"/>
          <w:sz w:val="24"/>
          <w:szCs w:val="24"/>
          <w:lang w:val="en-US" w:eastAsia="en-US"/>
        </w:rPr>
        <w:t>This is to certify that the articles/ substances of this shipment are properly described by name, that they are not listed in the current edition of IATA Dangerous Goods Regulations (DGR). Alphabetical List of Dangerous Goods, nor do they correspond to any of the hazard classes appearing in the DGR, Section 3, classification of Dangerous Goods and that they are known to be not dangerous i.e. not restricted. Furthermore, the Shipper confirms that the goods are in condition for transformation on passenger carrying Aircraft (DGR, para 8.1.23).</w:t>
      </w:r>
    </w:p>
    <w:p w14:paraId="1D711E1B" w14:textId="77777777" w:rsidR="006425B5" w:rsidRDefault="006425B5" w:rsidP="00F81B1D">
      <w:pPr>
        <w:suppressAutoHyphens w:val="0"/>
        <w:rPr>
          <w:color w:val="auto"/>
          <w:sz w:val="24"/>
          <w:szCs w:val="24"/>
          <w:lang w:val="en-US" w:eastAsia="en-US"/>
        </w:rPr>
      </w:pPr>
    </w:p>
    <w:p w14:paraId="6F5B34BE" w14:textId="3777870B" w:rsidR="006425B5" w:rsidRDefault="006425B5" w:rsidP="00024B0C">
      <w:pPr>
        <w:suppressAutoHyphens w:val="0"/>
        <w:ind w:left="-709"/>
        <w:rPr>
          <w:color w:val="auto"/>
          <w:sz w:val="24"/>
          <w:szCs w:val="24"/>
          <w:lang w:val="en-US" w:eastAsia="en-US"/>
        </w:rPr>
      </w:pPr>
      <w:r>
        <w:rPr>
          <w:color w:val="auto"/>
          <w:sz w:val="24"/>
          <w:szCs w:val="24"/>
          <w:lang w:val="en-US" w:eastAsia="en-US"/>
        </w:rPr>
        <w:t>[Shipper_table]</w:t>
      </w:r>
    </w:p>
    <w:p w14:paraId="3EB1971D" w14:textId="77777777" w:rsidR="005F7F70" w:rsidRDefault="005F7F70" w:rsidP="00B37A9B">
      <w:pPr>
        <w:suppressAutoHyphens w:val="0"/>
        <w:jc w:val="right"/>
        <w:rPr>
          <w:color w:val="auto"/>
          <w:sz w:val="24"/>
          <w:szCs w:val="24"/>
          <w:lang w:val="en-US" w:eastAsia="en-US"/>
        </w:rPr>
      </w:pPr>
    </w:p>
    <w:p w14:paraId="7B499DB6" w14:textId="77777777" w:rsidR="005F7F70" w:rsidRDefault="005F7F70" w:rsidP="00B37A9B">
      <w:pPr>
        <w:suppressAutoHyphens w:val="0"/>
        <w:jc w:val="right"/>
        <w:rPr>
          <w:color w:val="auto"/>
          <w:sz w:val="24"/>
          <w:szCs w:val="24"/>
          <w:lang w:val="en-US" w:eastAsia="en-US"/>
        </w:rPr>
      </w:pPr>
    </w:p>
    <w:p w14:paraId="38785521" w14:textId="77777777" w:rsidR="005F7F70" w:rsidRDefault="005F7F70" w:rsidP="00B37A9B">
      <w:pPr>
        <w:suppressAutoHyphens w:val="0"/>
        <w:jc w:val="right"/>
        <w:rPr>
          <w:color w:val="auto"/>
          <w:sz w:val="24"/>
          <w:szCs w:val="24"/>
          <w:lang w:val="en-US" w:eastAsia="en-US"/>
        </w:rPr>
      </w:pPr>
    </w:p>
    <w:p w14:paraId="2D9F2B93" w14:textId="77777777" w:rsidR="005F7F70" w:rsidRDefault="005F7F70" w:rsidP="00B37A9B">
      <w:pPr>
        <w:suppressAutoHyphens w:val="0"/>
        <w:jc w:val="right"/>
        <w:rPr>
          <w:color w:val="auto"/>
          <w:sz w:val="24"/>
          <w:szCs w:val="24"/>
          <w:lang w:val="en-US" w:eastAsia="en-US"/>
        </w:rPr>
      </w:pPr>
    </w:p>
    <w:p w14:paraId="0E5856C4" w14:textId="77777777" w:rsidR="005F7F70" w:rsidRDefault="005F7F70" w:rsidP="00B37A9B">
      <w:pPr>
        <w:suppressAutoHyphens w:val="0"/>
        <w:jc w:val="right"/>
        <w:rPr>
          <w:color w:val="auto"/>
          <w:sz w:val="24"/>
          <w:szCs w:val="24"/>
          <w:lang w:val="en-US" w:eastAsia="en-US"/>
        </w:rPr>
      </w:pPr>
    </w:p>
    <w:p w14:paraId="5FB25553" w14:textId="77777777" w:rsidR="005F7F70" w:rsidRDefault="005F7F70" w:rsidP="00B37A9B">
      <w:pPr>
        <w:suppressAutoHyphens w:val="0"/>
        <w:jc w:val="right"/>
        <w:rPr>
          <w:color w:val="auto"/>
          <w:sz w:val="24"/>
          <w:szCs w:val="24"/>
          <w:lang w:val="en-US" w:eastAsia="en-US"/>
        </w:rPr>
      </w:pPr>
    </w:p>
    <w:p w14:paraId="6F7BF036" w14:textId="77777777" w:rsidR="005F7F70" w:rsidRDefault="005F7F70" w:rsidP="00B37A9B">
      <w:pPr>
        <w:suppressAutoHyphens w:val="0"/>
        <w:jc w:val="right"/>
        <w:rPr>
          <w:color w:val="auto"/>
          <w:sz w:val="24"/>
          <w:szCs w:val="24"/>
          <w:lang w:val="en-US" w:eastAsia="en-US"/>
        </w:rPr>
      </w:pPr>
    </w:p>
    <w:p w14:paraId="2BDBD3BE" w14:textId="77777777" w:rsidR="005F7F70" w:rsidRDefault="005F7F70" w:rsidP="00B37A9B">
      <w:pPr>
        <w:suppressAutoHyphens w:val="0"/>
        <w:jc w:val="right"/>
        <w:rPr>
          <w:color w:val="auto"/>
          <w:sz w:val="24"/>
          <w:szCs w:val="24"/>
          <w:lang w:val="en-US" w:eastAsia="en-US"/>
        </w:rPr>
      </w:pPr>
    </w:p>
    <w:p w14:paraId="43494A1F" w14:textId="77777777" w:rsidR="005F7F70" w:rsidRDefault="005F7F70" w:rsidP="00B37A9B">
      <w:pPr>
        <w:suppressAutoHyphens w:val="0"/>
        <w:jc w:val="right"/>
        <w:rPr>
          <w:color w:val="auto"/>
          <w:sz w:val="24"/>
          <w:szCs w:val="24"/>
          <w:lang w:val="en-US" w:eastAsia="en-US"/>
        </w:rPr>
      </w:pPr>
    </w:p>
    <w:p w14:paraId="300F9D08" w14:textId="77777777" w:rsidR="005F7F70" w:rsidRDefault="005F7F70" w:rsidP="00B37A9B">
      <w:pPr>
        <w:suppressAutoHyphens w:val="0"/>
        <w:jc w:val="right"/>
        <w:rPr>
          <w:color w:val="auto"/>
          <w:sz w:val="24"/>
          <w:szCs w:val="24"/>
          <w:lang w:val="en-US" w:eastAsia="en-US"/>
        </w:rPr>
      </w:pPr>
    </w:p>
    <w:p w14:paraId="74E2F649" w14:textId="4A5922C9" w:rsidR="00B37A9B" w:rsidRDefault="00C33358" w:rsidP="00B37A9B">
      <w:pPr>
        <w:suppressAutoHyphens w:val="0"/>
        <w:jc w:val="right"/>
        <w:rPr>
          <w:color w:val="auto"/>
          <w:sz w:val="24"/>
          <w:szCs w:val="24"/>
          <w:lang w:val="en-US" w:eastAsia="en-US"/>
        </w:rPr>
      </w:pPr>
      <w:r w:rsidRPr="00F276C7">
        <w:rPr>
          <w:rFonts w:ascii="Nirmala Text" w:hAnsi="Nirmala Text" w:cs="Nirmala Text"/>
          <w:color w:val="auto"/>
          <w:lang w:val="en-US" w:eastAsia="en-US"/>
        </w:rPr>
        <w:t>{{signing_authority_name_hindi}}</w:t>
      </w:r>
      <w:r w:rsidRPr="00F276C7">
        <w:rPr>
          <w:rFonts w:ascii="Nirmala Text" w:hAnsi="Nirmala Text" w:cs="Nirmala Text"/>
          <w:color w:val="auto"/>
          <w:sz w:val="16"/>
          <w:szCs w:val="16"/>
          <w:lang w:val="en-US" w:eastAsia="en-US"/>
        </w:rPr>
        <w:t xml:space="preserve"> </w:t>
      </w:r>
      <w:r w:rsidRPr="00F276C7">
        <w:rPr>
          <w:color w:val="auto"/>
          <w:sz w:val="24"/>
          <w:szCs w:val="24"/>
          <w:lang w:val="en-US" w:eastAsia="en-US"/>
        </w:rPr>
        <w:t>/</w:t>
      </w:r>
      <w:r w:rsidR="00F276C7" w:rsidRPr="00F276C7">
        <w:rPr>
          <w:color w:val="auto"/>
          <w:sz w:val="24"/>
          <w:szCs w:val="24"/>
          <w:lang w:val="en-US" w:eastAsia="en-US"/>
        </w:rPr>
        <w:t xml:space="preserve"> </w:t>
      </w:r>
      <w:r w:rsidR="00B37A9B">
        <w:rPr>
          <w:color w:val="auto"/>
          <w:sz w:val="24"/>
          <w:szCs w:val="24"/>
          <w:lang w:val="en-US" w:eastAsia="en-US"/>
        </w:rPr>
        <w:t>{{signing_authority_name}}</w:t>
      </w:r>
    </w:p>
    <w:p w14:paraId="1AE4CAD3" w14:textId="6B586364" w:rsidR="00B37A9B" w:rsidRDefault="00B37A9B" w:rsidP="00B37A9B">
      <w:pPr>
        <w:suppressAutoHyphens w:val="0"/>
        <w:jc w:val="right"/>
        <w:rPr>
          <w:color w:val="auto"/>
          <w:sz w:val="24"/>
          <w:szCs w:val="24"/>
          <w:lang w:val="en-US" w:eastAsia="en-US"/>
        </w:rPr>
      </w:pPr>
      <w:r>
        <w:rPr>
          <w:color w:val="auto"/>
          <w:sz w:val="24"/>
          <w:szCs w:val="24"/>
          <w:lang w:val="en-US" w:eastAsia="en-US"/>
        </w:rPr>
        <w:t>{{signing_authority_designation}}</w:t>
      </w:r>
    </w:p>
    <w:p w14:paraId="00C36A82" w14:textId="6E7F2635" w:rsidR="00B37A9B" w:rsidRDefault="00B37A9B" w:rsidP="00B37A9B">
      <w:pPr>
        <w:suppressAutoHyphens w:val="0"/>
        <w:jc w:val="right"/>
        <w:rPr>
          <w:color w:val="auto"/>
          <w:sz w:val="24"/>
          <w:szCs w:val="24"/>
          <w:lang w:val="en-US" w:eastAsia="en-US"/>
        </w:rPr>
      </w:pPr>
      <w:r>
        <w:rPr>
          <w:color w:val="auto"/>
          <w:sz w:val="24"/>
          <w:szCs w:val="24"/>
          <w:lang w:val="en-US" w:eastAsia="en-US"/>
        </w:rPr>
        <w:t>{{singing_authority_department}}</w:t>
      </w:r>
    </w:p>
    <w:p w14:paraId="041CFE80" w14:textId="0E032805" w:rsidR="00B37A9B" w:rsidRDefault="00B37A9B" w:rsidP="00B37A9B">
      <w:pPr>
        <w:suppressAutoHyphens w:val="0"/>
        <w:jc w:val="right"/>
        <w:rPr>
          <w:color w:val="auto"/>
          <w:sz w:val="24"/>
          <w:szCs w:val="24"/>
          <w:lang w:val="en-US" w:eastAsia="en-US"/>
        </w:rPr>
      </w:pPr>
      <w:r>
        <w:rPr>
          <w:color w:val="auto"/>
          <w:sz w:val="24"/>
          <w:szCs w:val="24"/>
          <w:lang w:val="en-US" w:eastAsia="en-US"/>
        </w:rPr>
        <w:t>{{signing_authority_organisation}}</w:t>
      </w:r>
    </w:p>
    <w:p w14:paraId="1EA154CB" w14:textId="0824F95D" w:rsidR="005F7F70" w:rsidRDefault="00A27F44" w:rsidP="00B37A9B">
      <w:pPr>
        <w:suppressAutoHyphens w:val="0"/>
        <w:jc w:val="right"/>
        <w:rPr>
          <w:color w:val="auto"/>
          <w:sz w:val="24"/>
          <w:szCs w:val="24"/>
          <w:lang w:val="en-US" w:eastAsia="en-US"/>
        </w:rPr>
      </w:pPr>
      <w:r w:rsidRPr="00A27F44">
        <w:rPr>
          <w:color w:val="auto"/>
          <w:sz w:val="24"/>
          <w:szCs w:val="24"/>
          <w:lang w:val="en-US" w:eastAsia="en-US"/>
        </w:rPr>
        <w:t>Tel:</w:t>
      </w:r>
      <w:r w:rsidR="00877D0E">
        <w:rPr>
          <w:color w:val="auto"/>
          <w:sz w:val="24"/>
          <w:szCs w:val="24"/>
          <w:lang w:val="en-US" w:eastAsia="en-US"/>
        </w:rPr>
        <w:t xml:space="preserve"> </w:t>
      </w:r>
      <w:r w:rsidRPr="00A27F44">
        <w:rPr>
          <w:color w:val="auto"/>
          <w:sz w:val="24"/>
          <w:szCs w:val="24"/>
          <w:lang w:val="en-US" w:eastAsia="en-US"/>
        </w:rPr>
        <w:t>{{signing_authority_contact_number}}</w:t>
      </w:r>
      <w:r>
        <w:rPr>
          <w:color w:val="auto"/>
          <w:sz w:val="24"/>
          <w:szCs w:val="24"/>
          <w:lang w:val="en-US" w:eastAsia="en-US"/>
        </w:rPr>
        <w:t xml:space="preserve"> | Fax: </w:t>
      </w:r>
      <w:r w:rsidR="00870507">
        <w:rPr>
          <w:color w:val="auto"/>
          <w:sz w:val="24"/>
          <w:szCs w:val="24"/>
          <w:lang w:val="en-US" w:eastAsia="en-US"/>
        </w:rPr>
        <w:t>{{signing_authority_contact_fax}}</w:t>
      </w:r>
      <w:r>
        <w:rPr>
          <w:color w:val="auto"/>
          <w:sz w:val="24"/>
          <w:szCs w:val="24"/>
          <w:lang w:val="en-US" w:eastAsia="en-US"/>
        </w:rPr>
        <w:t xml:space="preserve"> | Email: </w:t>
      </w:r>
      <w:r w:rsidR="00870507">
        <w:rPr>
          <w:color w:val="auto"/>
          <w:sz w:val="24"/>
          <w:szCs w:val="24"/>
          <w:lang w:val="en-US" w:eastAsia="en-US"/>
        </w:rPr>
        <w:t>{{signing_authority_email}}</w:t>
      </w:r>
    </w:p>
    <w:p w14:paraId="0D7F0A7A" w14:textId="77777777" w:rsidR="005F7F70" w:rsidRDefault="005F7F70">
      <w:pPr>
        <w:suppressAutoHyphens w:val="0"/>
        <w:rPr>
          <w:color w:val="auto"/>
          <w:sz w:val="24"/>
          <w:szCs w:val="24"/>
          <w:lang w:val="en-US" w:eastAsia="en-US"/>
        </w:rPr>
      </w:pPr>
      <w:r>
        <w:rPr>
          <w:color w:val="auto"/>
          <w:sz w:val="24"/>
          <w:szCs w:val="24"/>
          <w:lang w:val="en-US" w:eastAsia="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F7F70" w14:paraId="727213D1" w14:textId="77777777" w:rsidTr="00FA6F1C">
        <w:tc>
          <w:tcPr>
            <w:tcW w:w="4508" w:type="dxa"/>
          </w:tcPr>
          <w:p w14:paraId="11EFB07B" w14:textId="37F68D65" w:rsidR="005F7F70" w:rsidRDefault="005F7F70" w:rsidP="005F7F70">
            <w:pPr>
              <w:suppressAutoHyphens w:val="0"/>
              <w:rPr>
                <w:color w:val="auto"/>
                <w:sz w:val="24"/>
                <w:lang w:val="en-US" w:eastAsia="en-US"/>
              </w:rPr>
            </w:pPr>
            <w:r w:rsidRPr="007A627E">
              <w:rPr>
                <w:rFonts w:ascii="Nirmala Text" w:hAnsi="Nirmala Text" w:cs="Nirmala Text"/>
                <w:color w:val="auto"/>
                <w:sz w:val="18"/>
                <w:szCs w:val="18"/>
                <w:lang w:val="en-US" w:eastAsia="en-US"/>
              </w:rPr>
              <w:lastRenderedPageBreak/>
              <w:t>{{signing_authority_name_hindi}}</w:t>
            </w:r>
            <w:r>
              <w:rPr>
                <w:color w:val="auto"/>
                <w:sz w:val="24"/>
                <w:lang w:val="en-US" w:eastAsia="en-US"/>
              </w:rPr>
              <w:t xml:space="preserve"> / </w:t>
            </w:r>
            <w:r w:rsidRPr="00F40116">
              <w:rPr>
                <w:color w:val="auto"/>
                <w:szCs w:val="20"/>
                <w:lang w:val="en-US" w:eastAsia="en-US"/>
              </w:rPr>
              <w:t>{{signing_authority_name}}</w:t>
            </w:r>
          </w:p>
        </w:tc>
        <w:tc>
          <w:tcPr>
            <w:tcW w:w="4508" w:type="dxa"/>
          </w:tcPr>
          <w:p w14:paraId="33522C16" w14:textId="5278D703" w:rsidR="005F7F70" w:rsidRDefault="005F7F70" w:rsidP="005F7F70">
            <w:pPr>
              <w:suppressAutoHyphens w:val="0"/>
              <w:jc w:val="right"/>
              <w:rPr>
                <w:color w:val="auto"/>
                <w:sz w:val="24"/>
                <w:lang w:val="en-US" w:eastAsia="en-US"/>
              </w:rPr>
            </w:pPr>
            <w:r w:rsidRPr="005F7F70">
              <w:rPr>
                <w:rFonts w:ascii="Nirmala Text" w:hAnsi="Nirmala Text" w:cs="Nirmala Text"/>
                <w:sz w:val="18"/>
                <w:szCs w:val="22"/>
              </w:rPr>
              <w:t>टेलीफोन</w:t>
            </w:r>
            <w:r>
              <w:t xml:space="preserve"> / Tel: </w:t>
            </w:r>
            <w:r w:rsidRPr="00EC7874">
              <w:rPr>
                <w:color w:val="auto"/>
                <w:szCs w:val="20"/>
                <w:lang w:val="en-US" w:eastAsia="en-US"/>
              </w:rPr>
              <w:t>{{</w:t>
            </w:r>
            <w:r w:rsidR="00EC7874" w:rsidRPr="00EC7874">
              <w:rPr>
                <w:color w:val="auto"/>
                <w:szCs w:val="20"/>
                <w:lang w:val="en-US" w:eastAsia="en-US"/>
              </w:rPr>
              <w:t>signing_authority_contact_number</w:t>
            </w:r>
            <w:r w:rsidRPr="00EC7874">
              <w:rPr>
                <w:color w:val="auto"/>
                <w:szCs w:val="20"/>
                <w:lang w:val="en-US" w:eastAsia="en-US"/>
              </w:rPr>
              <w:t>}}</w:t>
            </w:r>
          </w:p>
        </w:tc>
      </w:tr>
      <w:tr w:rsidR="005F7F70" w14:paraId="32A996B7" w14:textId="77777777" w:rsidTr="00FA6F1C">
        <w:tc>
          <w:tcPr>
            <w:tcW w:w="4508" w:type="dxa"/>
          </w:tcPr>
          <w:p w14:paraId="1D6F323D" w14:textId="17FA7625" w:rsidR="005F7F70" w:rsidRDefault="005F7F70" w:rsidP="005F7F70">
            <w:pPr>
              <w:suppressAutoHyphens w:val="0"/>
              <w:rPr>
                <w:color w:val="auto"/>
                <w:sz w:val="24"/>
                <w:lang w:val="en-US" w:eastAsia="en-US"/>
              </w:rPr>
            </w:pPr>
            <w:r w:rsidRPr="00F40116">
              <w:rPr>
                <w:rFonts w:ascii="Nirmala Text" w:hAnsi="Nirmala Text" w:cs="Nirmala Text"/>
                <w:color w:val="auto"/>
                <w:sz w:val="18"/>
                <w:szCs w:val="18"/>
                <w:lang w:val="en-US" w:eastAsia="en-US"/>
              </w:rPr>
              <w:t>{{signing_authority_designation_hindi}}</w:t>
            </w:r>
            <w:r>
              <w:rPr>
                <w:color w:val="auto"/>
                <w:sz w:val="24"/>
                <w:lang w:val="en-US" w:eastAsia="en-US"/>
              </w:rPr>
              <w:t xml:space="preserve"> / </w:t>
            </w:r>
            <w:r w:rsidRPr="00F40116">
              <w:rPr>
                <w:color w:val="auto"/>
                <w:szCs w:val="20"/>
                <w:lang w:val="en-US" w:eastAsia="en-US"/>
              </w:rPr>
              <w:t>{{signing_authority_designation}}</w:t>
            </w:r>
          </w:p>
        </w:tc>
        <w:tc>
          <w:tcPr>
            <w:tcW w:w="4508" w:type="dxa"/>
          </w:tcPr>
          <w:p w14:paraId="4DE704A2" w14:textId="0FAE6430" w:rsidR="005F7F70" w:rsidRDefault="005F7F70" w:rsidP="005F7F70">
            <w:pPr>
              <w:suppressAutoHyphens w:val="0"/>
              <w:jc w:val="right"/>
              <w:rPr>
                <w:color w:val="auto"/>
                <w:sz w:val="24"/>
                <w:lang w:val="en-US" w:eastAsia="en-US"/>
              </w:rPr>
            </w:pPr>
            <w:r w:rsidRPr="005F7F70">
              <w:rPr>
                <w:rFonts w:ascii="Nirmala Text" w:hAnsi="Nirmala Text" w:cs="Nirmala Text"/>
                <w:sz w:val="18"/>
                <w:szCs w:val="18"/>
              </w:rPr>
              <w:t>फैक्स</w:t>
            </w:r>
            <w:r>
              <w:t xml:space="preserve"> / Fax:</w:t>
            </w:r>
            <w:r w:rsidR="00EC7874">
              <w:t xml:space="preserve"> {{signing_authority_contact_fax}}</w:t>
            </w:r>
          </w:p>
        </w:tc>
      </w:tr>
      <w:tr w:rsidR="005F7F70" w14:paraId="0296E089" w14:textId="77777777" w:rsidTr="00FA6F1C">
        <w:tc>
          <w:tcPr>
            <w:tcW w:w="4508" w:type="dxa"/>
          </w:tcPr>
          <w:p w14:paraId="2F07B87B" w14:textId="2EA47C90" w:rsidR="005F7F70" w:rsidRDefault="00EC7874" w:rsidP="005F7F70">
            <w:pPr>
              <w:suppressAutoHyphens w:val="0"/>
              <w:rPr>
                <w:color w:val="auto"/>
                <w:sz w:val="24"/>
                <w:lang w:val="en-US" w:eastAsia="en-US"/>
              </w:rPr>
            </w:pPr>
            <w:r w:rsidRPr="00F40116">
              <w:rPr>
                <w:rFonts w:ascii="Nirmala Text" w:hAnsi="Nirmala Text" w:cs="Nirmala Text"/>
                <w:color w:val="auto"/>
                <w:sz w:val="18"/>
                <w:szCs w:val="18"/>
                <w:lang w:val="en-US" w:eastAsia="en-US"/>
              </w:rPr>
              <w:t>{{signing_authority_department_hindi}}</w:t>
            </w:r>
            <w:r>
              <w:rPr>
                <w:color w:val="auto"/>
                <w:sz w:val="24"/>
                <w:lang w:val="en-US" w:eastAsia="en-US"/>
              </w:rPr>
              <w:t xml:space="preserve"> / </w:t>
            </w:r>
            <w:r w:rsidRPr="00F40116">
              <w:rPr>
                <w:color w:val="auto"/>
                <w:szCs w:val="20"/>
                <w:lang w:val="en-US" w:eastAsia="en-US"/>
              </w:rPr>
              <w:t>{{signing_authority_department}}</w:t>
            </w:r>
          </w:p>
        </w:tc>
        <w:tc>
          <w:tcPr>
            <w:tcW w:w="4508" w:type="dxa"/>
          </w:tcPr>
          <w:p w14:paraId="563D23E5" w14:textId="0DA0D87C" w:rsidR="005F7F70" w:rsidRDefault="00EC7874" w:rsidP="00EC7874">
            <w:pPr>
              <w:suppressAutoHyphens w:val="0"/>
              <w:jc w:val="right"/>
              <w:rPr>
                <w:color w:val="auto"/>
                <w:sz w:val="24"/>
                <w:lang w:val="en-US" w:eastAsia="en-US"/>
              </w:rPr>
            </w:pPr>
            <w:r w:rsidRPr="00EC7874">
              <w:rPr>
                <w:rFonts w:ascii="Nirmala Text" w:hAnsi="Nirmala Text" w:cs="Nirmala Text"/>
                <w:sz w:val="18"/>
                <w:szCs w:val="18"/>
              </w:rPr>
              <w:t xml:space="preserve">ई-मेल </w:t>
            </w:r>
            <w:r>
              <w:t xml:space="preserve">/ Email: {{signing_authority_email}} </w:t>
            </w:r>
          </w:p>
        </w:tc>
      </w:tr>
    </w:tbl>
    <w:p w14:paraId="40E76546" w14:textId="77777777" w:rsidR="00B37A9B" w:rsidRDefault="00B37A9B" w:rsidP="005F7F70">
      <w:pPr>
        <w:suppressAutoHyphens w:val="0"/>
        <w:rPr>
          <w:color w:val="auto"/>
          <w:sz w:val="24"/>
          <w:szCs w:val="24"/>
          <w:lang w:val="en-US" w:eastAsia="en-US"/>
        </w:rPr>
      </w:pPr>
    </w:p>
    <w:p w14:paraId="48C107C0" w14:textId="77777777" w:rsidR="008F0345" w:rsidRDefault="008F0345" w:rsidP="008F0345">
      <w:pPr>
        <w:suppressAutoHyphens w:val="0"/>
      </w:pPr>
      <w:r>
        <w:t>To,</w:t>
      </w:r>
    </w:p>
    <w:p w14:paraId="30533E4C" w14:textId="77777777" w:rsidR="008F0345" w:rsidRDefault="008F0345" w:rsidP="008F0345">
      <w:pPr>
        <w:suppressAutoHyphens w:val="0"/>
      </w:pPr>
      <w:r>
        <w:t xml:space="preserve">The Dy. Commissioner of customs </w:t>
      </w:r>
    </w:p>
    <w:p w14:paraId="0489B285" w14:textId="77777777" w:rsidR="008F0345" w:rsidRDefault="008F0345" w:rsidP="008F0345">
      <w:pPr>
        <w:suppressAutoHyphens w:val="0"/>
      </w:pPr>
      <w:r>
        <w:t>Export Department</w:t>
      </w:r>
    </w:p>
    <w:p w14:paraId="319241AE" w14:textId="77777777" w:rsidR="008F0345" w:rsidRDefault="008F0345" w:rsidP="008F0345">
      <w:pPr>
        <w:suppressAutoHyphens w:val="0"/>
      </w:pPr>
      <w:r>
        <w:t>Sahar Air Cargo Complex</w:t>
      </w:r>
    </w:p>
    <w:p w14:paraId="52EE6DE0" w14:textId="77777777" w:rsidR="008F0345" w:rsidRDefault="008F0345" w:rsidP="008F0345">
      <w:pPr>
        <w:suppressAutoHyphens w:val="0"/>
      </w:pPr>
      <w:r>
        <w:t>Mumbai:400 099</w:t>
      </w:r>
    </w:p>
    <w:p w14:paraId="1FFA1706" w14:textId="77777777" w:rsidR="008F0345" w:rsidRDefault="008F0345" w:rsidP="008F0345">
      <w:pPr>
        <w:suppressAutoHyphens w:val="0"/>
      </w:pPr>
    </w:p>
    <w:p w14:paraId="58520331" w14:textId="77777777" w:rsidR="008F0345" w:rsidRDefault="008F0345" w:rsidP="008F0345">
      <w:pPr>
        <w:suppressAutoHyphens w:val="0"/>
      </w:pPr>
    </w:p>
    <w:p w14:paraId="5D51499D" w14:textId="01ABFC65" w:rsidR="008F0345" w:rsidRDefault="008F0345" w:rsidP="008F0345">
      <w:pPr>
        <w:suppressAutoHyphens w:val="0"/>
      </w:pPr>
      <w:r>
        <w:t xml:space="preserve">Sub: Invoice No. </w:t>
      </w:r>
      <w:r>
        <w:rPr>
          <w:bCs/>
          <w:lang w:val="en-IN"/>
        </w:rPr>
        <w:t>{{invoice_no}}</w:t>
      </w:r>
      <w:r>
        <w:t xml:space="preserve">; Dated: {{invoice_date}}  </w:t>
      </w:r>
    </w:p>
    <w:p w14:paraId="1281EB92" w14:textId="77777777" w:rsidR="008F0345" w:rsidRDefault="008F0345" w:rsidP="008F0345">
      <w:pPr>
        <w:suppressAutoHyphens w:val="0"/>
      </w:pPr>
    </w:p>
    <w:p w14:paraId="1D370A38" w14:textId="77777777" w:rsidR="008F0345" w:rsidRDefault="008F0345" w:rsidP="008F0345">
      <w:pPr>
        <w:suppressAutoHyphens w:val="0"/>
      </w:pPr>
      <w:r>
        <w:t>Sir,</w:t>
      </w:r>
    </w:p>
    <w:p w14:paraId="638FD970" w14:textId="2528D294" w:rsidR="008F0345" w:rsidRDefault="008F0345" w:rsidP="008F0345">
      <w:pPr>
        <w:suppressAutoHyphens w:val="0"/>
      </w:pPr>
      <w:r>
        <w:t xml:space="preserve">We hereby authorized M/s. Balmer Lawrie &amp; CO Ltd. Govt. of India Enterprises who is our authorized forwarders to export items against invoice No: {{invoice_no}}; Dated: {{invoice_date}}  </w:t>
      </w:r>
    </w:p>
    <w:p w14:paraId="20958863" w14:textId="77777777" w:rsidR="008F0345" w:rsidRDefault="008F0345" w:rsidP="008F0345">
      <w:pPr>
        <w:suppressAutoHyphens w:val="0"/>
      </w:pPr>
    </w:p>
    <w:p w14:paraId="239E0A9E" w14:textId="77777777" w:rsidR="008F0345" w:rsidRDefault="008F0345" w:rsidP="008F0345">
      <w:pPr>
        <w:suppressAutoHyphens w:val="0"/>
      </w:pPr>
      <w:r>
        <w:t>Thanking You,</w:t>
      </w:r>
    </w:p>
    <w:p w14:paraId="010A2246" w14:textId="77777777" w:rsidR="008F0345" w:rsidRDefault="008F0345" w:rsidP="008F0345">
      <w:pPr>
        <w:suppressAutoHyphens w:val="0"/>
      </w:pPr>
      <w:r>
        <w:t>Yours faithfully.</w:t>
      </w:r>
    </w:p>
    <w:p w14:paraId="7CD186DB" w14:textId="77777777" w:rsidR="008F0345" w:rsidRDefault="008F0345" w:rsidP="008F0345">
      <w:pPr>
        <w:suppressAutoHyphens w:val="0"/>
      </w:pPr>
    </w:p>
    <w:p w14:paraId="0D2F7EF1" w14:textId="77777777" w:rsidR="008F0345" w:rsidRDefault="008F0345" w:rsidP="008F0345">
      <w:pPr>
        <w:suppressAutoHyphens w:val="0"/>
      </w:pPr>
    </w:p>
    <w:p w14:paraId="72259A78" w14:textId="77777777" w:rsidR="008F0345" w:rsidRDefault="008F0345" w:rsidP="008F0345">
      <w:pPr>
        <w:suppressAutoHyphens w:val="0"/>
      </w:pPr>
    </w:p>
    <w:p w14:paraId="27A3F345" w14:textId="77777777" w:rsidR="008F0345" w:rsidRDefault="008F0345" w:rsidP="008F0345">
      <w:pPr>
        <w:suppressAutoHyphens w:val="0"/>
      </w:pPr>
    </w:p>
    <w:p w14:paraId="57B85357" w14:textId="77777777" w:rsidR="008F0345" w:rsidRDefault="008F0345" w:rsidP="008F0345">
      <w:pPr>
        <w:suppressAutoHyphens w:val="0"/>
        <w:jc w:val="right"/>
      </w:pPr>
    </w:p>
    <w:p w14:paraId="55621010" w14:textId="77777777" w:rsidR="008F0345" w:rsidRDefault="008F0345" w:rsidP="008F0345">
      <w:pPr>
        <w:suppressAutoHyphens w:val="0"/>
        <w:jc w:val="right"/>
      </w:pPr>
    </w:p>
    <w:p w14:paraId="2E0F1F63" w14:textId="77777777" w:rsidR="008F0345" w:rsidRDefault="008F0345" w:rsidP="008F0345">
      <w:pPr>
        <w:suppressAutoHyphens w:val="0"/>
        <w:jc w:val="right"/>
      </w:pPr>
    </w:p>
    <w:p w14:paraId="5AFD455A" w14:textId="77777777" w:rsidR="008F0345" w:rsidRDefault="008F0345" w:rsidP="008F0345">
      <w:pPr>
        <w:suppressAutoHyphens w:val="0"/>
        <w:jc w:val="right"/>
      </w:pPr>
      <w:r>
        <w:t>{{signing_authority_name}}</w:t>
      </w:r>
    </w:p>
    <w:p w14:paraId="415A6390" w14:textId="77777777" w:rsidR="008F0345" w:rsidRDefault="008F0345" w:rsidP="008F0345">
      <w:pPr>
        <w:suppressAutoHyphens w:val="0"/>
        <w:jc w:val="right"/>
      </w:pPr>
      <w:r>
        <w:t>{{signing_authority_designation}}</w:t>
      </w:r>
    </w:p>
    <w:p w14:paraId="43AA6B4C" w14:textId="77777777" w:rsidR="008F0345" w:rsidRDefault="008F0345" w:rsidP="008F0345">
      <w:pPr>
        <w:suppressAutoHyphens w:val="0"/>
        <w:jc w:val="right"/>
      </w:pPr>
      <w:r>
        <w:t>{{singing_authority_department}}</w:t>
      </w:r>
    </w:p>
    <w:p w14:paraId="7BE3103B" w14:textId="77777777" w:rsidR="008F0345" w:rsidRDefault="008F0345" w:rsidP="008F0345">
      <w:pPr>
        <w:suppressAutoHyphens w:val="0"/>
        <w:jc w:val="right"/>
      </w:pPr>
      <w:r>
        <w:t>{{signing_authority_organisation}}</w:t>
      </w:r>
    </w:p>
    <w:p w14:paraId="6186E437" w14:textId="1D11056D" w:rsidR="002B1D61" w:rsidRDefault="008F0345" w:rsidP="008F0345">
      <w:pPr>
        <w:suppressAutoHyphens w:val="0"/>
        <w:jc w:val="right"/>
      </w:pPr>
      <w:r>
        <w:t>Tel: {{signing_authority_contact_number}} | Fax: {{signing_authority_contact_fax}} | Email: {{signing_authority_email}}</w:t>
      </w:r>
    </w:p>
    <w:p w14:paraId="3109DF05" w14:textId="77777777" w:rsidR="002B1D61" w:rsidRDefault="002B1D61">
      <w:pPr>
        <w:suppressAutoHyphens w:val="0"/>
      </w:pPr>
      <w:r>
        <w:br w:type="page"/>
      </w:r>
    </w:p>
    <w:p w14:paraId="0372B5DA" w14:textId="77777777" w:rsidR="002B1D61" w:rsidRDefault="002B1D61" w:rsidP="002B1D61">
      <w:pPr>
        <w:jc w:val="center"/>
        <w:rPr>
          <w:b/>
        </w:rPr>
      </w:pPr>
      <w:r>
        <w:rPr>
          <w:b/>
        </w:rPr>
        <w:lastRenderedPageBreak/>
        <w:t>Annexure-A</w:t>
      </w:r>
    </w:p>
    <w:p w14:paraId="62B722E4" w14:textId="77777777" w:rsidR="002B1D61" w:rsidRDefault="002B1D61" w:rsidP="002B1D61">
      <w:pPr>
        <w:jc w:val="center"/>
        <w:rPr>
          <w:b/>
        </w:rPr>
      </w:pPr>
    </w:p>
    <w:p w14:paraId="26C27599" w14:textId="77777777" w:rsidR="002B1D61" w:rsidRDefault="002B1D61" w:rsidP="002B1D61">
      <w:pPr>
        <w:jc w:val="center"/>
        <w:rPr>
          <w:b/>
        </w:rPr>
      </w:pPr>
      <w:r>
        <w:rPr>
          <w:b/>
        </w:rPr>
        <w:t>EXPORT VALUE DECLARATION</w:t>
      </w:r>
    </w:p>
    <w:p w14:paraId="0D263039" w14:textId="77777777" w:rsidR="002B1D61" w:rsidRDefault="002B1D61" w:rsidP="002B1D61">
      <w:pPr>
        <w:jc w:val="center"/>
        <w:rPr>
          <w:b/>
        </w:rPr>
      </w:pPr>
    </w:p>
    <w:p w14:paraId="0D14B2AF" w14:textId="77777777" w:rsidR="002B1D61" w:rsidRDefault="002B1D61" w:rsidP="002B1D61">
      <w:r>
        <w:t>(See Rule 7 of Customs Valuation (Determination of Value of Export Goods) Rules, 2007.)</w:t>
      </w:r>
    </w:p>
    <w:p w14:paraId="6E178AFC" w14:textId="77777777" w:rsidR="002B1D61" w:rsidRDefault="002B1D61" w:rsidP="002B1D61">
      <w:pPr>
        <w:widowControl w:val="0"/>
        <w:numPr>
          <w:ilvl w:val="0"/>
          <w:numId w:val="8"/>
        </w:numPr>
        <w:suppressAutoHyphens w:val="0"/>
      </w:pPr>
      <w:r>
        <w:t>Shipping Bill No. &amp; Date: -</w:t>
      </w:r>
    </w:p>
    <w:p w14:paraId="183BD438" w14:textId="77777777" w:rsidR="002B1D61" w:rsidRDefault="002B1D61" w:rsidP="002B1D61">
      <w:pPr>
        <w:widowControl w:val="0"/>
        <w:numPr>
          <w:ilvl w:val="0"/>
          <w:numId w:val="8"/>
        </w:numPr>
        <w:suppressAutoHyphens w:val="0"/>
      </w:pPr>
      <w:r>
        <w:t>Invoice No. &amp; Date: -</w:t>
      </w:r>
    </w:p>
    <w:p w14:paraId="4A4926C2" w14:textId="77777777" w:rsidR="002B1D61" w:rsidRDefault="002B1D61" w:rsidP="002B1D61">
      <w:pPr>
        <w:widowControl w:val="0"/>
        <w:numPr>
          <w:ilvl w:val="0"/>
          <w:numId w:val="8"/>
        </w:numPr>
        <w:suppressAutoHyphens w:val="0"/>
      </w:pPr>
      <w:r>
        <w:t>Nature of Transaction</w:t>
      </w:r>
    </w:p>
    <w:p w14:paraId="7360C614" w14:textId="77777777" w:rsidR="002B1D61" w:rsidRDefault="002B1D61" w:rsidP="002B1D61">
      <w:pPr>
        <w:widowControl w:val="0"/>
        <w:ind w:left="720"/>
      </w:pPr>
      <w:r>
        <w:t>Sale….</w:t>
      </w:r>
      <w:r>
        <w:tab/>
      </w:r>
      <w:r>
        <w:tab/>
        <w:t>Sale on consignment basis….</w:t>
      </w:r>
      <w:r>
        <w:tab/>
      </w:r>
      <w:r>
        <w:tab/>
        <w:t>Gift….</w:t>
      </w:r>
      <w:r>
        <w:tab/>
      </w:r>
      <w:r>
        <w:tab/>
        <w:t>Sample….</w:t>
      </w:r>
      <w:r>
        <w:tab/>
        <w:t>Other….</w:t>
      </w:r>
    </w:p>
    <w:p w14:paraId="629BD2CB" w14:textId="77777777" w:rsidR="002B1D61" w:rsidRDefault="002B1D61" w:rsidP="002B1D61">
      <w:pPr>
        <w:widowControl w:val="0"/>
        <w:ind w:left="720"/>
      </w:pPr>
    </w:p>
    <w:p w14:paraId="0EF29462" w14:textId="77777777" w:rsidR="002B1D61" w:rsidRDefault="002B1D61" w:rsidP="002B1D61">
      <w:pPr>
        <w:widowControl w:val="0"/>
        <w:numPr>
          <w:ilvl w:val="0"/>
          <w:numId w:val="8"/>
        </w:numPr>
        <w:suppressAutoHyphens w:val="0"/>
      </w:pPr>
      <w:r>
        <w:t>Method of valuation</w:t>
      </w:r>
    </w:p>
    <w:p w14:paraId="0B3336E4" w14:textId="77777777" w:rsidR="002B1D61" w:rsidRDefault="002B1D61" w:rsidP="002B1D61">
      <w:pPr>
        <w:widowControl w:val="0"/>
        <w:ind w:left="720"/>
      </w:pPr>
      <w:r>
        <w:t>(See Export Valuation Rules) Rule 3….</w:t>
      </w:r>
      <w:r>
        <w:tab/>
        <w:t>Rule 4….</w:t>
      </w:r>
      <w:r>
        <w:tab/>
        <w:t>Rule 5….</w:t>
      </w:r>
      <w:r>
        <w:tab/>
        <w:t>Rule 6….</w:t>
      </w:r>
    </w:p>
    <w:p w14:paraId="46CD80A6" w14:textId="77777777" w:rsidR="002B1D61" w:rsidRDefault="002B1D61" w:rsidP="002B1D61">
      <w:pPr>
        <w:widowControl w:val="0"/>
        <w:ind w:left="720"/>
      </w:pPr>
    </w:p>
    <w:p w14:paraId="54CD4682" w14:textId="77777777" w:rsidR="002B1D61" w:rsidRDefault="002B1D61" w:rsidP="002B1D61">
      <w:pPr>
        <w:widowControl w:val="0"/>
        <w:numPr>
          <w:ilvl w:val="0"/>
          <w:numId w:val="8"/>
        </w:numPr>
        <w:suppressAutoHyphens w:val="0"/>
      </w:pPr>
      <w:r>
        <w:t>Whether seller and buyer are related         Yes….</w:t>
      </w:r>
      <w:r>
        <w:tab/>
      </w:r>
      <w:r>
        <w:tab/>
        <w:t>No….</w:t>
      </w:r>
    </w:p>
    <w:p w14:paraId="6216B9C6" w14:textId="77777777" w:rsidR="002B1D61" w:rsidRDefault="002B1D61" w:rsidP="002B1D61">
      <w:pPr>
        <w:widowControl w:val="0"/>
        <w:ind w:left="720"/>
      </w:pPr>
    </w:p>
    <w:p w14:paraId="1CE1C4E3" w14:textId="77777777" w:rsidR="002B1D61" w:rsidRDefault="002B1D61" w:rsidP="002B1D61">
      <w:pPr>
        <w:widowControl w:val="0"/>
        <w:numPr>
          <w:ilvl w:val="0"/>
          <w:numId w:val="8"/>
        </w:numPr>
        <w:suppressAutoHyphens w:val="0"/>
      </w:pPr>
      <w:r>
        <w:t>If yes, whether relationship has influenced the price</w:t>
      </w:r>
      <w:r>
        <w:tab/>
      </w:r>
      <w:r>
        <w:tab/>
        <w:t>Yes….</w:t>
      </w:r>
      <w:r>
        <w:tab/>
      </w:r>
      <w:r>
        <w:tab/>
        <w:t>No….</w:t>
      </w:r>
    </w:p>
    <w:p w14:paraId="1C4AF7C8" w14:textId="77777777" w:rsidR="002B1D61" w:rsidRDefault="002B1D61" w:rsidP="002B1D61">
      <w:pPr>
        <w:widowControl w:val="0"/>
        <w:ind w:left="340" w:hanging="241"/>
      </w:pPr>
    </w:p>
    <w:p w14:paraId="031079CB" w14:textId="77777777" w:rsidR="002B1D61" w:rsidRDefault="002B1D61" w:rsidP="002B1D61">
      <w:pPr>
        <w:widowControl w:val="0"/>
        <w:numPr>
          <w:ilvl w:val="0"/>
          <w:numId w:val="8"/>
        </w:numPr>
        <w:suppressAutoHyphens w:val="0"/>
      </w:pPr>
      <w:r>
        <w:t xml:space="preserve">Terms of Payment: </w:t>
      </w:r>
    </w:p>
    <w:p w14:paraId="2A1D14D3" w14:textId="77777777" w:rsidR="002B1D61" w:rsidRDefault="002B1D61" w:rsidP="002B1D61">
      <w:pPr>
        <w:widowControl w:val="0"/>
        <w:numPr>
          <w:ilvl w:val="0"/>
          <w:numId w:val="8"/>
        </w:numPr>
        <w:suppressAutoHyphens w:val="0"/>
      </w:pPr>
      <w:r>
        <w:t>Terms of Delivery:</w:t>
      </w:r>
    </w:p>
    <w:p w14:paraId="38B49F59" w14:textId="77777777" w:rsidR="002B1D61" w:rsidRDefault="002B1D61" w:rsidP="002B1D61">
      <w:pPr>
        <w:widowControl w:val="0"/>
        <w:numPr>
          <w:ilvl w:val="0"/>
          <w:numId w:val="8"/>
        </w:numPr>
        <w:suppressAutoHyphens w:val="0"/>
      </w:pPr>
      <w:r>
        <w:t>Previous exports of identical/ similar goods, if any Shipping Bill No. and date:</w:t>
      </w:r>
    </w:p>
    <w:p w14:paraId="0451E8C3" w14:textId="77777777" w:rsidR="002B1D61" w:rsidRDefault="002B1D61" w:rsidP="002B1D61">
      <w:pPr>
        <w:widowControl w:val="0"/>
        <w:numPr>
          <w:ilvl w:val="0"/>
          <w:numId w:val="8"/>
        </w:numPr>
        <w:suppressAutoHyphens w:val="0"/>
      </w:pPr>
      <w:r>
        <w:t>Any other relevant information (Attach separate sheet, if necessary)</w:t>
      </w:r>
    </w:p>
    <w:p w14:paraId="555B22A2" w14:textId="77777777" w:rsidR="002B1D61" w:rsidRDefault="002B1D61" w:rsidP="002B1D61">
      <w:pPr>
        <w:rPr>
          <w:b/>
        </w:rPr>
      </w:pPr>
    </w:p>
    <w:p w14:paraId="244C779F" w14:textId="77777777" w:rsidR="002B1D61" w:rsidRDefault="002B1D61" w:rsidP="002B1D61">
      <w:pPr>
        <w:rPr>
          <w:b/>
        </w:rPr>
      </w:pPr>
      <w:r>
        <w:rPr>
          <w:b/>
        </w:rPr>
        <w:t>DECLARATION</w:t>
      </w:r>
    </w:p>
    <w:p w14:paraId="2495CF47" w14:textId="77777777" w:rsidR="002B1D61" w:rsidRDefault="002B1D61" w:rsidP="002B1D61"/>
    <w:p w14:paraId="223D9955" w14:textId="77777777" w:rsidR="002B1D61" w:rsidRDefault="002B1D61" w:rsidP="002B1D61">
      <w:r>
        <w:t>I/We hereby declare that the information furnished above is true, complete and correct in every respect.</w:t>
      </w:r>
    </w:p>
    <w:p w14:paraId="303010BF" w14:textId="77777777" w:rsidR="002B1D61" w:rsidRDefault="002B1D61" w:rsidP="002B1D61"/>
    <w:p w14:paraId="3EFF3213" w14:textId="77777777" w:rsidR="002B1D61" w:rsidRDefault="002B1D61" w:rsidP="002B1D61">
      <w:r>
        <w:t>I/We also undertake to bring to the notice of the proper officer any particulars that subsequently come to my/our knowledge which will have bearing on a valuation.</w:t>
      </w:r>
    </w:p>
    <w:p w14:paraId="5F30CFB4" w14:textId="77777777" w:rsidR="002B1D61" w:rsidRDefault="002B1D61" w:rsidP="002B1D61"/>
    <w:p w14:paraId="6E9D0D32" w14:textId="77777777" w:rsidR="002B1D61" w:rsidRDefault="002B1D61" w:rsidP="002B1D61">
      <w:r>
        <w:t>Place:</w:t>
      </w:r>
    </w:p>
    <w:p w14:paraId="1A102B15" w14:textId="77777777" w:rsidR="002B1D61" w:rsidRDefault="002B1D61" w:rsidP="002B1D61"/>
    <w:p w14:paraId="7951781A" w14:textId="77777777" w:rsidR="002B1D61" w:rsidRDefault="002B1D61" w:rsidP="002B1D61">
      <w:r>
        <w:t>Date:</w:t>
      </w:r>
    </w:p>
    <w:p w14:paraId="4579757B" w14:textId="77777777" w:rsidR="002B1D61" w:rsidRDefault="002B1D61" w:rsidP="002B1D61"/>
    <w:p w14:paraId="5F9CC939" w14:textId="77777777" w:rsidR="002B1D61" w:rsidRDefault="002B1D61" w:rsidP="002B1D61">
      <w:r>
        <w:t>SIGNATURE OF THE EXPORTER</w:t>
      </w:r>
    </w:p>
    <w:p w14:paraId="1CE06BDF" w14:textId="77777777" w:rsidR="002B1D61" w:rsidRDefault="002B1D61" w:rsidP="002B1D61"/>
    <w:p w14:paraId="68970D85" w14:textId="1FA7B446" w:rsidR="002B1D61" w:rsidRDefault="002B1D61" w:rsidP="002B1D61">
      <w:r>
        <w:t>AUTH SIGN</w:t>
      </w:r>
    </w:p>
    <w:p w14:paraId="7FBBA769" w14:textId="77777777" w:rsidR="002B1D61" w:rsidRDefault="002B1D61">
      <w:pPr>
        <w:suppressAutoHyphens w:val="0"/>
      </w:pPr>
      <w:r>
        <w:br w:type="page"/>
      </w:r>
    </w:p>
    <w:p w14:paraId="2477EB76" w14:textId="77777777" w:rsidR="002B1D61" w:rsidRDefault="002B1D61" w:rsidP="002B1D61">
      <w:pPr>
        <w:jc w:val="center"/>
        <w:rPr>
          <w:b/>
        </w:rPr>
      </w:pPr>
      <w:r>
        <w:rPr>
          <w:b/>
        </w:rPr>
        <w:lastRenderedPageBreak/>
        <w:t>FEMA DECLARATION</w:t>
      </w:r>
    </w:p>
    <w:p w14:paraId="2790D99F" w14:textId="77777777" w:rsidR="002B1D61" w:rsidRDefault="002B1D61" w:rsidP="002B1D61">
      <w:pPr>
        <w:jc w:val="center"/>
        <w:rPr>
          <w:b/>
        </w:rPr>
      </w:pPr>
    </w:p>
    <w:p w14:paraId="7AF974BC" w14:textId="77777777" w:rsidR="002B1D61" w:rsidRDefault="002B1D61" w:rsidP="002B1D61"/>
    <w:p w14:paraId="4F00578B" w14:textId="77777777" w:rsidR="002B1D61" w:rsidRDefault="002B1D61" w:rsidP="002B1D61">
      <w:pPr>
        <w:ind w:right="-574"/>
      </w:pPr>
      <w:r>
        <w:t>I/We declare that the particulars given herein above are true, correct and complete.</w:t>
      </w:r>
    </w:p>
    <w:p w14:paraId="5B2B4417" w14:textId="77777777" w:rsidR="002B1D61" w:rsidRDefault="002B1D61" w:rsidP="002B1D61"/>
    <w:p w14:paraId="25E002F8" w14:textId="77777777" w:rsidR="002B1D61" w:rsidRDefault="002B1D61" w:rsidP="002B1D61">
      <w:r>
        <w:t>I/We enclose herewith copies of the following documents*.</w:t>
      </w:r>
    </w:p>
    <w:p w14:paraId="1DDEAB0E" w14:textId="77777777" w:rsidR="002B1D61" w:rsidRDefault="002B1D61" w:rsidP="002B1D61"/>
    <w:p w14:paraId="0254EC17" w14:textId="77777777" w:rsidR="002B1D61" w:rsidRDefault="002B1D61" w:rsidP="002B1D61">
      <w:r>
        <w:t>1.  Duty Exemption Entitlement Certificate/ Advance Authorization/ Duty Free</w:t>
      </w:r>
    </w:p>
    <w:p w14:paraId="0EF1E415" w14:textId="77777777" w:rsidR="002B1D61" w:rsidRDefault="002B1D61" w:rsidP="002B1D61">
      <w:r>
        <w:t xml:space="preserve">     Import Authorization Declaration</w:t>
      </w:r>
    </w:p>
    <w:p w14:paraId="70C7B62C" w14:textId="77777777" w:rsidR="002B1D61" w:rsidRDefault="002B1D61" w:rsidP="002B1D61">
      <w:r>
        <w:t>2.  Invoice/Invoice cum packing list</w:t>
      </w:r>
    </w:p>
    <w:p w14:paraId="38A49DD6" w14:textId="77777777" w:rsidR="002B1D61" w:rsidRDefault="002B1D61" w:rsidP="002B1D61">
      <w:r>
        <w:t>3. Quota/Inspection certificates</w:t>
      </w:r>
    </w:p>
    <w:p w14:paraId="1E47EB4B" w14:textId="77777777" w:rsidR="002B1D61" w:rsidRDefault="002B1D61" w:rsidP="002B1D61">
      <w:r>
        <w:t>4. Others (Specify)</w:t>
      </w:r>
    </w:p>
    <w:p w14:paraId="481A59D6" w14:textId="77777777" w:rsidR="002B1D61" w:rsidRDefault="002B1D61" w:rsidP="002B1D61">
      <w:pPr>
        <w:suppressAutoHyphens w:val="0"/>
      </w:pPr>
    </w:p>
    <w:tbl>
      <w:tblPr>
        <w:tblW w:w="90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18"/>
        <w:gridCol w:w="2297"/>
        <w:gridCol w:w="2664"/>
        <w:gridCol w:w="2126"/>
      </w:tblGrid>
      <w:tr w:rsidR="002B1D61" w14:paraId="46EEE7CB" w14:textId="77777777" w:rsidTr="00ED5D30">
        <w:trPr>
          <w:trHeight w:val="619"/>
          <w:jc w:val="center"/>
        </w:trPr>
        <w:tc>
          <w:tcPr>
            <w:tcW w:w="1918" w:type="dxa"/>
            <w:tcBorders>
              <w:top w:val="single" w:sz="4" w:space="0" w:color="000000"/>
              <w:left w:val="single" w:sz="4" w:space="0" w:color="000000"/>
              <w:bottom w:val="single" w:sz="4" w:space="0" w:color="000000"/>
              <w:right w:val="single" w:sz="4" w:space="0" w:color="000000"/>
            </w:tcBorders>
          </w:tcPr>
          <w:p w14:paraId="35F54C6C" w14:textId="77777777" w:rsidR="002B1D61" w:rsidRDefault="002B1D61" w:rsidP="00ED5D30">
            <w:r>
              <w:t>Name of Exporter:</w:t>
            </w:r>
          </w:p>
        </w:tc>
        <w:tc>
          <w:tcPr>
            <w:tcW w:w="2297" w:type="dxa"/>
            <w:tcBorders>
              <w:top w:val="single" w:sz="4" w:space="0" w:color="000000"/>
              <w:left w:val="single" w:sz="4" w:space="0" w:color="000000"/>
              <w:bottom w:val="single" w:sz="4" w:space="0" w:color="000000"/>
              <w:right w:val="single" w:sz="4" w:space="0" w:color="000000"/>
            </w:tcBorders>
          </w:tcPr>
          <w:p w14:paraId="1E81915F" w14:textId="48A0F40A" w:rsidR="002B1D61" w:rsidRDefault="002B1D61" w:rsidP="00ED5D30">
            <w:r>
              <w:t>{{signing_authority_name}}</w:t>
            </w:r>
          </w:p>
        </w:tc>
        <w:tc>
          <w:tcPr>
            <w:tcW w:w="2664" w:type="dxa"/>
            <w:tcBorders>
              <w:top w:val="single" w:sz="4" w:space="0" w:color="000000"/>
              <w:left w:val="single" w:sz="4" w:space="0" w:color="000000"/>
              <w:bottom w:val="single" w:sz="4" w:space="0" w:color="000000"/>
              <w:right w:val="single" w:sz="4" w:space="0" w:color="000000"/>
            </w:tcBorders>
          </w:tcPr>
          <w:p w14:paraId="6BB29D96" w14:textId="77777777" w:rsidR="002B1D61" w:rsidRDefault="002B1D61" w:rsidP="00ED5D30">
            <w:r>
              <w:t>Name of Customs Broker:</w:t>
            </w:r>
          </w:p>
        </w:tc>
        <w:tc>
          <w:tcPr>
            <w:tcW w:w="2126" w:type="dxa"/>
            <w:tcBorders>
              <w:top w:val="single" w:sz="4" w:space="0" w:color="000000"/>
              <w:left w:val="single" w:sz="4" w:space="0" w:color="000000"/>
              <w:bottom w:val="single" w:sz="4" w:space="0" w:color="000000"/>
              <w:right w:val="single" w:sz="4" w:space="0" w:color="000000"/>
            </w:tcBorders>
          </w:tcPr>
          <w:p w14:paraId="3E54668C" w14:textId="77777777" w:rsidR="002B1D61" w:rsidRDefault="002B1D61" w:rsidP="00ED5D30">
            <w:r>
              <w:t>Balmer Lawrie and Co. Lrd.</w:t>
            </w:r>
          </w:p>
        </w:tc>
      </w:tr>
      <w:tr w:rsidR="002B1D61" w14:paraId="4DDD8619" w14:textId="77777777" w:rsidTr="00ED5D30">
        <w:trPr>
          <w:trHeight w:val="601"/>
          <w:jc w:val="center"/>
        </w:trPr>
        <w:tc>
          <w:tcPr>
            <w:tcW w:w="1918" w:type="dxa"/>
            <w:tcBorders>
              <w:top w:val="single" w:sz="4" w:space="0" w:color="000000"/>
              <w:left w:val="single" w:sz="4" w:space="0" w:color="000000"/>
              <w:bottom w:val="single" w:sz="4" w:space="0" w:color="000000"/>
              <w:right w:val="single" w:sz="4" w:space="0" w:color="000000"/>
            </w:tcBorders>
          </w:tcPr>
          <w:p w14:paraId="563F35E7" w14:textId="77777777" w:rsidR="002B1D61" w:rsidRDefault="002B1D61" w:rsidP="00ED5D30">
            <w:r>
              <w:t>Designation</w:t>
            </w:r>
          </w:p>
        </w:tc>
        <w:tc>
          <w:tcPr>
            <w:tcW w:w="2297" w:type="dxa"/>
            <w:tcBorders>
              <w:top w:val="single" w:sz="4" w:space="0" w:color="000000"/>
              <w:left w:val="single" w:sz="4" w:space="0" w:color="000000"/>
              <w:bottom w:val="single" w:sz="4" w:space="0" w:color="000000"/>
              <w:right w:val="single" w:sz="4" w:space="0" w:color="000000"/>
            </w:tcBorders>
          </w:tcPr>
          <w:p w14:paraId="12ACFDA5" w14:textId="77777777" w:rsidR="002B1D61" w:rsidRDefault="002B1D61" w:rsidP="002B1D61">
            <w:pPr>
              <w:suppressAutoHyphens w:val="0"/>
              <w:jc w:val="right"/>
            </w:pPr>
            <w:r>
              <w:t>{{signing_authority_designation}}</w:t>
            </w:r>
          </w:p>
          <w:p w14:paraId="77C1CEE2" w14:textId="584C8ADF" w:rsidR="002B1D61" w:rsidRDefault="002B1D61" w:rsidP="002B1D61">
            <w:pPr>
              <w:suppressAutoHyphens w:val="0"/>
              <w:jc w:val="right"/>
            </w:pPr>
            <w:r>
              <w:t>{{singing_authority_department}}</w:t>
            </w:r>
          </w:p>
        </w:tc>
        <w:tc>
          <w:tcPr>
            <w:tcW w:w="2664" w:type="dxa"/>
            <w:tcBorders>
              <w:top w:val="single" w:sz="4" w:space="0" w:color="000000"/>
              <w:left w:val="single" w:sz="4" w:space="0" w:color="000000"/>
              <w:bottom w:val="single" w:sz="4" w:space="0" w:color="000000"/>
              <w:right w:val="single" w:sz="4" w:space="0" w:color="000000"/>
            </w:tcBorders>
          </w:tcPr>
          <w:p w14:paraId="612A9CED" w14:textId="77777777" w:rsidR="002B1D61" w:rsidRDefault="002B1D61" w:rsidP="00ED5D30">
            <w:r>
              <w:t>Designation</w:t>
            </w:r>
          </w:p>
        </w:tc>
        <w:tc>
          <w:tcPr>
            <w:tcW w:w="2126" w:type="dxa"/>
            <w:tcBorders>
              <w:top w:val="single" w:sz="4" w:space="0" w:color="000000"/>
              <w:left w:val="single" w:sz="4" w:space="0" w:color="000000"/>
              <w:bottom w:val="single" w:sz="4" w:space="0" w:color="000000"/>
              <w:right w:val="single" w:sz="4" w:space="0" w:color="000000"/>
            </w:tcBorders>
          </w:tcPr>
          <w:p w14:paraId="3AD30E6F" w14:textId="77777777" w:rsidR="002B1D61" w:rsidRDefault="002B1D61" w:rsidP="00ED5D30"/>
        </w:tc>
      </w:tr>
      <w:tr w:rsidR="002B1D61" w14:paraId="250F09F4" w14:textId="77777777" w:rsidTr="00ED5D30">
        <w:trPr>
          <w:trHeight w:val="554"/>
          <w:jc w:val="center"/>
        </w:trPr>
        <w:tc>
          <w:tcPr>
            <w:tcW w:w="1918" w:type="dxa"/>
            <w:tcBorders>
              <w:top w:val="single" w:sz="4" w:space="0" w:color="000000"/>
              <w:left w:val="single" w:sz="4" w:space="0" w:color="000000"/>
              <w:bottom w:val="single" w:sz="4" w:space="0" w:color="000000"/>
              <w:right w:val="single" w:sz="4" w:space="0" w:color="000000"/>
            </w:tcBorders>
          </w:tcPr>
          <w:p w14:paraId="466E5BC0" w14:textId="77777777" w:rsidR="002B1D61" w:rsidRDefault="002B1D61" w:rsidP="00ED5D30"/>
        </w:tc>
        <w:tc>
          <w:tcPr>
            <w:tcW w:w="2297" w:type="dxa"/>
            <w:tcBorders>
              <w:top w:val="single" w:sz="4" w:space="0" w:color="000000"/>
              <w:left w:val="single" w:sz="4" w:space="0" w:color="000000"/>
              <w:bottom w:val="single" w:sz="4" w:space="0" w:color="000000"/>
              <w:right w:val="single" w:sz="4" w:space="0" w:color="000000"/>
            </w:tcBorders>
          </w:tcPr>
          <w:p w14:paraId="12C2B975" w14:textId="77777777" w:rsidR="002B1D61" w:rsidRDefault="002B1D61" w:rsidP="00ED5D30"/>
        </w:tc>
        <w:tc>
          <w:tcPr>
            <w:tcW w:w="2664" w:type="dxa"/>
            <w:tcBorders>
              <w:top w:val="single" w:sz="4" w:space="0" w:color="000000"/>
              <w:left w:val="single" w:sz="4" w:space="0" w:color="000000"/>
              <w:bottom w:val="single" w:sz="4" w:space="0" w:color="000000"/>
              <w:right w:val="single" w:sz="4" w:space="0" w:color="000000"/>
            </w:tcBorders>
          </w:tcPr>
          <w:p w14:paraId="535175C6" w14:textId="77777777" w:rsidR="002B1D61" w:rsidRDefault="002B1D61" w:rsidP="00ED5D30">
            <w:r>
              <w:t>Identity Card Number</w:t>
            </w:r>
          </w:p>
        </w:tc>
        <w:tc>
          <w:tcPr>
            <w:tcW w:w="2126" w:type="dxa"/>
            <w:tcBorders>
              <w:top w:val="single" w:sz="4" w:space="0" w:color="000000"/>
              <w:left w:val="single" w:sz="4" w:space="0" w:color="000000"/>
              <w:bottom w:val="single" w:sz="4" w:space="0" w:color="000000"/>
              <w:right w:val="single" w:sz="4" w:space="0" w:color="000000"/>
            </w:tcBorders>
          </w:tcPr>
          <w:p w14:paraId="77201693" w14:textId="77777777" w:rsidR="002B1D61" w:rsidRDefault="002B1D61" w:rsidP="00ED5D30"/>
        </w:tc>
      </w:tr>
    </w:tbl>
    <w:p w14:paraId="4CFD958E" w14:textId="77777777" w:rsidR="002B1D61" w:rsidRDefault="002B1D61" w:rsidP="002B1D61">
      <w:pPr>
        <w:suppressAutoHyphens w:val="0"/>
      </w:pPr>
    </w:p>
    <w:p w14:paraId="375F401A" w14:textId="380B5BFA" w:rsidR="002B1D61" w:rsidRDefault="002B1D61" w:rsidP="002B1D61">
      <w:pPr>
        <w:jc w:val="both"/>
      </w:pPr>
      <w:r>
        <w:t>I/We undertake to abide by the provisions of Foreign Exchange Management Act, 1999, as amended from time to time, including realisation or repatriation of foreign exchange to or from India.</w:t>
      </w:r>
    </w:p>
    <w:p w14:paraId="5C2B0547" w14:textId="77777777" w:rsidR="002B1D61" w:rsidRDefault="002B1D61" w:rsidP="002B1D61"/>
    <w:p w14:paraId="79765AD8" w14:textId="77777777" w:rsidR="002B1D61" w:rsidRDefault="002B1D61" w:rsidP="002B1D61"/>
    <w:p w14:paraId="4C87F971" w14:textId="77777777" w:rsidR="002B1D61" w:rsidRDefault="002B1D61" w:rsidP="002B1D61">
      <w:r>
        <w:t>* To be submitted with the export’s goods in the warehouse.</w:t>
      </w:r>
    </w:p>
    <w:p w14:paraId="17795053" w14:textId="77777777" w:rsidR="002B1D61" w:rsidRDefault="002B1D61" w:rsidP="002B1D61"/>
    <w:p w14:paraId="240B45B0" w14:textId="77777777" w:rsidR="002B1D61" w:rsidRDefault="002B1D61" w:rsidP="002B1D61"/>
    <w:p w14:paraId="5F7D39FE" w14:textId="77777777" w:rsidR="002B1D61" w:rsidRDefault="002B1D61" w:rsidP="002B1D61">
      <w:r>
        <w:t xml:space="preserve">Date……….     </w:t>
      </w:r>
    </w:p>
    <w:p w14:paraId="6226A2EF" w14:textId="77777777" w:rsidR="002B1D61" w:rsidRDefault="002B1D61" w:rsidP="002B1D61">
      <w:r>
        <w:t xml:space="preserve">                                                                                                        Signature……………………...</w:t>
      </w:r>
    </w:p>
    <w:p w14:paraId="7F45869C" w14:textId="77777777" w:rsidR="002B1D61" w:rsidRDefault="002B1D61" w:rsidP="002B1D61">
      <w:pPr>
        <w:tabs>
          <w:tab w:val="left" w:pos="150"/>
        </w:tabs>
        <w:ind w:left="150" w:right="120"/>
        <w:jc w:val="right"/>
        <w:rPr>
          <w:rFonts w:ascii="Mangal" w:eastAsia="Mangal" w:hAnsi="Mangal" w:cs="Mangal"/>
        </w:rPr>
      </w:pPr>
    </w:p>
    <w:p w14:paraId="7647F2BF" w14:textId="77777777" w:rsidR="002B1D61" w:rsidRDefault="002B1D61" w:rsidP="002B1D61">
      <w:pPr>
        <w:suppressAutoHyphens w:val="0"/>
        <w:jc w:val="right"/>
      </w:pPr>
      <w:r>
        <w:t>{{signing_authority_name}}</w:t>
      </w:r>
    </w:p>
    <w:p w14:paraId="413885C5" w14:textId="77777777" w:rsidR="002B1D61" w:rsidRDefault="002B1D61" w:rsidP="002B1D61">
      <w:pPr>
        <w:suppressAutoHyphens w:val="0"/>
        <w:jc w:val="right"/>
      </w:pPr>
      <w:r>
        <w:t>{{signing_authority_designation}}</w:t>
      </w:r>
    </w:p>
    <w:p w14:paraId="30709E20" w14:textId="77777777" w:rsidR="002B1D61" w:rsidRDefault="002B1D61" w:rsidP="002B1D61">
      <w:pPr>
        <w:suppressAutoHyphens w:val="0"/>
        <w:jc w:val="right"/>
      </w:pPr>
      <w:r>
        <w:t>{{singing_authority_department}}</w:t>
      </w:r>
    </w:p>
    <w:p w14:paraId="6B6EF702" w14:textId="77777777" w:rsidR="002B1D61" w:rsidRDefault="002B1D61" w:rsidP="002B1D61">
      <w:pPr>
        <w:suppressAutoHyphens w:val="0"/>
        <w:jc w:val="right"/>
      </w:pPr>
      <w:r>
        <w:t>{{signing_authority_organisation}}</w:t>
      </w:r>
    </w:p>
    <w:p w14:paraId="1B06E936" w14:textId="77777777" w:rsidR="002B1D61" w:rsidRDefault="002B1D61" w:rsidP="002B1D61">
      <w:pPr>
        <w:suppressAutoHyphens w:val="0"/>
        <w:jc w:val="right"/>
      </w:pPr>
      <w:r>
        <w:t>Tel: {{signing_authority_contact_number}} | Fax: {{signing_authority_contact_fax}} | Email: {{signing_authority_email}}</w:t>
      </w:r>
    </w:p>
    <w:p w14:paraId="21C50D9B" w14:textId="740536F5" w:rsidR="002B1D61" w:rsidRDefault="002B1D61">
      <w:pPr>
        <w:suppressAutoHyphens w:val="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B1D61" w14:paraId="432FC7C2" w14:textId="77777777" w:rsidTr="00ED5D30">
        <w:tc>
          <w:tcPr>
            <w:tcW w:w="4508" w:type="dxa"/>
          </w:tcPr>
          <w:p w14:paraId="29DB4F0A" w14:textId="77777777" w:rsidR="002B1D61" w:rsidRDefault="002B1D61" w:rsidP="00ED5D30">
            <w:pPr>
              <w:suppressAutoHyphens w:val="0"/>
              <w:rPr>
                <w:color w:val="auto"/>
                <w:sz w:val="24"/>
                <w:lang w:val="en-US" w:eastAsia="en-US"/>
              </w:rPr>
            </w:pPr>
            <w:r w:rsidRPr="007A627E">
              <w:rPr>
                <w:rFonts w:ascii="Nirmala Text" w:hAnsi="Nirmala Text" w:cs="Nirmala Text"/>
                <w:color w:val="auto"/>
                <w:sz w:val="18"/>
                <w:szCs w:val="18"/>
                <w:lang w:val="en-US" w:eastAsia="en-US"/>
              </w:rPr>
              <w:lastRenderedPageBreak/>
              <w:t>{{signing_authority_name_hindi}}</w:t>
            </w:r>
            <w:r>
              <w:rPr>
                <w:color w:val="auto"/>
                <w:sz w:val="24"/>
                <w:lang w:val="en-US" w:eastAsia="en-US"/>
              </w:rPr>
              <w:t xml:space="preserve"> / </w:t>
            </w:r>
            <w:r w:rsidRPr="00F40116">
              <w:rPr>
                <w:color w:val="auto"/>
                <w:szCs w:val="20"/>
                <w:lang w:val="en-US" w:eastAsia="en-US"/>
              </w:rPr>
              <w:t>{{signing_authority_name}}</w:t>
            </w:r>
          </w:p>
        </w:tc>
        <w:tc>
          <w:tcPr>
            <w:tcW w:w="4508" w:type="dxa"/>
          </w:tcPr>
          <w:p w14:paraId="5D73EBF4" w14:textId="77777777" w:rsidR="002B1D61" w:rsidRDefault="002B1D61" w:rsidP="00ED5D30">
            <w:pPr>
              <w:suppressAutoHyphens w:val="0"/>
              <w:jc w:val="right"/>
              <w:rPr>
                <w:color w:val="auto"/>
                <w:sz w:val="24"/>
                <w:lang w:val="en-US" w:eastAsia="en-US"/>
              </w:rPr>
            </w:pPr>
            <w:r w:rsidRPr="005F7F70">
              <w:rPr>
                <w:rFonts w:ascii="Nirmala Text" w:hAnsi="Nirmala Text" w:cs="Nirmala Text"/>
                <w:sz w:val="18"/>
                <w:szCs w:val="22"/>
              </w:rPr>
              <w:t>टेलीफोन</w:t>
            </w:r>
            <w:r>
              <w:t xml:space="preserve"> / Tel: </w:t>
            </w:r>
            <w:r w:rsidRPr="00EC7874">
              <w:rPr>
                <w:color w:val="auto"/>
                <w:szCs w:val="20"/>
                <w:lang w:val="en-US" w:eastAsia="en-US"/>
              </w:rPr>
              <w:t>{{signing_authority_contact_number}}</w:t>
            </w:r>
          </w:p>
        </w:tc>
      </w:tr>
      <w:tr w:rsidR="002B1D61" w14:paraId="040A0E58" w14:textId="77777777" w:rsidTr="00ED5D30">
        <w:tc>
          <w:tcPr>
            <w:tcW w:w="4508" w:type="dxa"/>
          </w:tcPr>
          <w:p w14:paraId="1B0F2855" w14:textId="77777777" w:rsidR="002B1D61" w:rsidRDefault="002B1D61"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signing_authority_designation_hindi}}</w:t>
            </w:r>
            <w:r>
              <w:rPr>
                <w:color w:val="auto"/>
                <w:sz w:val="24"/>
                <w:lang w:val="en-US" w:eastAsia="en-US"/>
              </w:rPr>
              <w:t xml:space="preserve"> / </w:t>
            </w:r>
            <w:r w:rsidRPr="00F40116">
              <w:rPr>
                <w:color w:val="auto"/>
                <w:szCs w:val="20"/>
                <w:lang w:val="en-US" w:eastAsia="en-US"/>
              </w:rPr>
              <w:t>{{signing_authority_designation}}</w:t>
            </w:r>
          </w:p>
        </w:tc>
        <w:tc>
          <w:tcPr>
            <w:tcW w:w="4508" w:type="dxa"/>
          </w:tcPr>
          <w:p w14:paraId="2F8B09F7" w14:textId="77777777" w:rsidR="002B1D61" w:rsidRDefault="002B1D61" w:rsidP="00ED5D30">
            <w:pPr>
              <w:suppressAutoHyphens w:val="0"/>
              <w:jc w:val="right"/>
              <w:rPr>
                <w:color w:val="auto"/>
                <w:sz w:val="24"/>
                <w:lang w:val="en-US" w:eastAsia="en-US"/>
              </w:rPr>
            </w:pPr>
            <w:r w:rsidRPr="005F7F70">
              <w:rPr>
                <w:rFonts w:ascii="Nirmala Text" w:hAnsi="Nirmala Text" w:cs="Nirmala Text"/>
                <w:sz w:val="18"/>
                <w:szCs w:val="18"/>
              </w:rPr>
              <w:t>फैक्स</w:t>
            </w:r>
            <w:r>
              <w:t xml:space="preserve"> / Fax: {{signing_authority_contact_fax}}</w:t>
            </w:r>
          </w:p>
        </w:tc>
      </w:tr>
      <w:tr w:rsidR="002B1D61" w14:paraId="313B61B5" w14:textId="77777777" w:rsidTr="00ED5D30">
        <w:tc>
          <w:tcPr>
            <w:tcW w:w="4508" w:type="dxa"/>
          </w:tcPr>
          <w:p w14:paraId="10D4EFA2" w14:textId="77777777" w:rsidR="002B1D61" w:rsidRDefault="002B1D61"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signing_authority_department_hindi}}</w:t>
            </w:r>
            <w:r>
              <w:rPr>
                <w:color w:val="auto"/>
                <w:sz w:val="24"/>
                <w:lang w:val="en-US" w:eastAsia="en-US"/>
              </w:rPr>
              <w:t xml:space="preserve"> / </w:t>
            </w:r>
            <w:r w:rsidRPr="00F40116">
              <w:rPr>
                <w:color w:val="auto"/>
                <w:szCs w:val="20"/>
                <w:lang w:val="en-US" w:eastAsia="en-US"/>
              </w:rPr>
              <w:t>{{signing_authority_department}}</w:t>
            </w:r>
          </w:p>
        </w:tc>
        <w:tc>
          <w:tcPr>
            <w:tcW w:w="4508" w:type="dxa"/>
          </w:tcPr>
          <w:p w14:paraId="53F9CD07" w14:textId="77777777" w:rsidR="002B1D61" w:rsidRDefault="002B1D61" w:rsidP="00ED5D30">
            <w:pPr>
              <w:suppressAutoHyphens w:val="0"/>
              <w:jc w:val="right"/>
              <w:rPr>
                <w:color w:val="auto"/>
                <w:sz w:val="24"/>
                <w:lang w:val="en-US" w:eastAsia="en-US"/>
              </w:rPr>
            </w:pPr>
            <w:r w:rsidRPr="00EC7874">
              <w:rPr>
                <w:rFonts w:ascii="Nirmala Text" w:hAnsi="Nirmala Text" w:cs="Nirmala Text"/>
                <w:sz w:val="18"/>
                <w:szCs w:val="18"/>
              </w:rPr>
              <w:t xml:space="preserve">ई-मेल </w:t>
            </w:r>
            <w:r>
              <w:t xml:space="preserve">/ Email: {{signing_authority_email}} </w:t>
            </w:r>
          </w:p>
        </w:tc>
      </w:tr>
    </w:tbl>
    <w:p w14:paraId="2E3E09F7" w14:textId="77777777" w:rsidR="008F0345" w:rsidRDefault="008F0345" w:rsidP="002B1D61">
      <w:pPr>
        <w:suppressAutoHyphens w:val="0"/>
        <w:rPr>
          <w:color w:val="auto"/>
          <w:sz w:val="24"/>
          <w:szCs w:val="24"/>
          <w:lang w:eastAsia="en-US"/>
        </w:rPr>
      </w:pPr>
    </w:p>
    <w:p w14:paraId="35D792F3" w14:textId="0D5A5755" w:rsidR="002B1D61" w:rsidRDefault="002B1D61" w:rsidP="002B1D61">
      <w:r>
        <w:rPr>
          <w:rFonts w:ascii="Kokila" w:eastAsia="Kokila" w:hAnsi="Kokila" w:cs="Kokila"/>
          <w:color w:val="212121"/>
          <w:cs/>
        </w:rPr>
        <w:t>संख्या</w:t>
      </w:r>
      <w:r>
        <w:t xml:space="preserve">/No.: Arc-12012/42/2025-2026-Arctic-Exp-Log-NCPOR                              </w:t>
      </w:r>
      <w:r>
        <w:rPr>
          <w:rFonts w:cs="Mangal"/>
          <w:cs/>
        </w:rPr>
        <w:t>दिनांक</w:t>
      </w:r>
      <w:r>
        <w:rPr>
          <w:rFonts w:cs="Mangal"/>
          <w:lang w:val="en-US"/>
        </w:rPr>
        <w:t xml:space="preserve"> </w:t>
      </w:r>
      <w:r>
        <w:rPr>
          <w:rFonts w:cs="Mangal"/>
          <w:cs/>
        </w:rPr>
        <w:t xml:space="preserve">/ </w:t>
      </w:r>
      <w:r>
        <w:t>Date: {{invoice_date}}</w:t>
      </w:r>
    </w:p>
    <w:p w14:paraId="2A2D3F22" w14:textId="77777777" w:rsidR="002B1D61" w:rsidRDefault="002B1D61" w:rsidP="002B1D61">
      <w:pPr>
        <w:jc w:val="both"/>
      </w:pPr>
      <w:r>
        <w:rPr>
          <w:rFonts w:ascii="Kokila" w:eastAsia="Kokila" w:hAnsi="Kokila" w:cs="Kokila"/>
          <w:color w:val="212121"/>
          <w:cs/>
        </w:rPr>
        <w:t>सेवा</w:t>
      </w:r>
      <w:r>
        <w:rPr>
          <w:color w:val="212121"/>
        </w:rPr>
        <w:t xml:space="preserve"> </w:t>
      </w:r>
      <w:r>
        <w:rPr>
          <w:rFonts w:ascii="Kokila" w:eastAsia="Kokila" w:hAnsi="Kokila" w:cs="Kokila"/>
          <w:color w:val="212121"/>
          <w:cs/>
        </w:rPr>
        <w:t>में</w:t>
      </w:r>
      <w:r>
        <w:t>/To,</w:t>
      </w:r>
    </w:p>
    <w:p w14:paraId="24DBC070" w14:textId="77777777" w:rsidR="002B1D61" w:rsidRDefault="002B1D61" w:rsidP="002B1D61">
      <w:pPr>
        <w:ind w:firstLine="720"/>
        <w:jc w:val="both"/>
      </w:pPr>
      <w:r>
        <w:t xml:space="preserve">The Dy. Commissioner of Customs- Exports, </w:t>
      </w:r>
    </w:p>
    <w:p w14:paraId="1D724E4C" w14:textId="77777777" w:rsidR="002B1D61" w:rsidRDefault="002B1D61" w:rsidP="002B1D61">
      <w:pPr>
        <w:ind w:firstLine="720"/>
        <w:jc w:val="both"/>
      </w:pPr>
      <w:r>
        <w:t xml:space="preserve">Air Cargo Complex, Sahar Andheri(E) </w:t>
      </w:r>
    </w:p>
    <w:p w14:paraId="453289A2" w14:textId="77777777" w:rsidR="002B1D61" w:rsidRDefault="002B1D61" w:rsidP="002B1D61">
      <w:pPr>
        <w:ind w:firstLine="720"/>
        <w:jc w:val="both"/>
      </w:pPr>
      <w:r>
        <w:t>Mumbai (India)-400099</w:t>
      </w:r>
    </w:p>
    <w:p w14:paraId="3ED6E564" w14:textId="77777777" w:rsidR="002B1D61" w:rsidRDefault="002B1D61" w:rsidP="002B1D61">
      <w:pPr>
        <w:ind w:firstLine="720"/>
        <w:jc w:val="both"/>
      </w:pPr>
      <w:r>
        <w:tab/>
      </w:r>
    </w:p>
    <w:p w14:paraId="552B097D" w14:textId="77777777" w:rsidR="002B1D61" w:rsidRDefault="002B1D61" w:rsidP="002B1D61">
      <w:pPr>
        <w:ind w:firstLine="720"/>
        <w:jc w:val="center"/>
      </w:pPr>
      <w:r>
        <w:rPr>
          <w:rFonts w:ascii="Kokila" w:eastAsia="Kokila" w:hAnsi="Kokila" w:cs="Kokila"/>
          <w:color w:val="212121"/>
          <w:cs/>
        </w:rPr>
        <w:t>विषय</w:t>
      </w:r>
      <w:r>
        <w:t xml:space="preserve">/Subject </w:t>
      </w:r>
      <w:r>
        <w:rPr>
          <w:b/>
        </w:rPr>
        <w:t xml:space="preserve">: </w:t>
      </w:r>
      <w:r>
        <w:rPr>
          <w:b/>
          <w:u w:val="single"/>
        </w:rPr>
        <w:t>SCOMET Letter</w:t>
      </w:r>
      <w:r>
        <w:rPr>
          <w:u w:val="single"/>
        </w:rPr>
        <w:t xml:space="preserve"> Declaration / End Use of  Product</w:t>
      </w:r>
    </w:p>
    <w:p w14:paraId="6F17EA48" w14:textId="77777777" w:rsidR="002B1D61" w:rsidRDefault="002B1D61" w:rsidP="002B1D61">
      <w:pPr>
        <w:jc w:val="center"/>
      </w:pPr>
    </w:p>
    <w:p w14:paraId="0383BF40" w14:textId="5AB3FAFF" w:rsidR="002B1D61" w:rsidRPr="00573136" w:rsidRDefault="002B1D61" w:rsidP="002B1D61">
      <w:pPr>
        <w:rPr>
          <w:rFonts w:ascii="Arial" w:eastAsia="Calibri" w:hAnsi="Arial" w:cs="Arial"/>
          <w:sz w:val="22"/>
          <w:szCs w:val="22"/>
        </w:rPr>
      </w:pPr>
      <w:r>
        <w:t>Ref No</w:t>
      </w:r>
      <w:r w:rsidRPr="00573136">
        <w:t>.: No:</w:t>
      </w:r>
      <w:r>
        <w:rPr>
          <w:u w:val="single"/>
        </w:rPr>
        <w:t xml:space="preserve"> </w:t>
      </w:r>
      <w:r>
        <w:rPr>
          <w:rFonts w:ascii="Arial" w:eastAsia="Calibri" w:hAnsi="Arial" w:cs="Arial"/>
          <w:sz w:val="22"/>
          <w:szCs w:val="22"/>
        </w:rPr>
        <w:t>{{invoice_no}}; Dated: {{invoice_date}}</w:t>
      </w:r>
      <w:r w:rsidRPr="00A72631">
        <w:rPr>
          <w:rFonts w:ascii="Arial" w:hAnsi="Arial" w:cs="Arial"/>
          <w:sz w:val="22"/>
          <w:szCs w:val="22"/>
        </w:rPr>
        <w:t xml:space="preserve"> </w:t>
      </w:r>
    </w:p>
    <w:p w14:paraId="704CADB9" w14:textId="77777777" w:rsidR="002B1D61" w:rsidRDefault="002B1D61" w:rsidP="002B1D61"/>
    <w:p w14:paraId="48B18A3E" w14:textId="77777777" w:rsidR="002B1D61" w:rsidRDefault="002B1D61" w:rsidP="002B1D61">
      <w:r>
        <w:t>Dear Sir,</w:t>
      </w:r>
    </w:p>
    <w:p w14:paraId="5E114610" w14:textId="3B2F94B3" w:rsidR="002B1D61" w:rsidRPr="00925E04" w:rsidRDefault="002B1D61" w:rsidP="002B1D61">
      <w:pPr>
        <w:jc w:val="both"/>
        <w:rPr>
          <w:rFonts w:ascii="Arial" w:eastAsia="Calibri" w:hAnsi="Arial" w:cs="Arial"/>
          <w:sz w:val="22"/>
          <w:szCs w:val="22"/>
        </w:rPr>
      </w:pPr>
      <w:r>
        <w:t xml:space="preserve">Reference to the above mentioned in subject Export Inv No. </w:t>
      </w:r>
      <w:r w:rsidR="005E1B9A">
        <w:t>{{invoice_no}}</w:t>
      </w:r>
      <w:r>
        <w:t>; Dated:</w:t>
      </w:r>
      <w:r w:rsidR="005E1B9A">
        <w:t xml:space="preserve"> {{invoice_date}}</w:t>
      </w:r>
      <w:r w:rsidRPr="00925E04">
        <w:t xml:space="preserve"> which is</w:t>
      </w:r>
      <w:r>
        <w:t xml:space="preserve"> to be exported to Station leader, Himadri, Ny-Ålesund Longyearbyen, Norway. We hereby certify that export of the scientific research Instruments, equipment’s and consumables are for scientific research purpose only.</w:t>
      </w:r>
    </w:p>
    <w:p w14:paraId="57B9AFF9" w14:textId="77777777" w:rsidR="002B1D61" w:rsidRDefault="002B1D61" w:rsidP="002B1D61"/>
    <w:p w14:paraId="09A0CD56" w14:textId="32D5324A" w:rsidR="002B1D61" w:rsidRPr="0088356D" w:rsidRDefault="002B1D61" w:rsidP="002B1D61">
      <w:pPr>
        <w:rPr>
          <w:rFonts w:ascii="Arial" w:eastAsia="Calibri" w:hAnsi="Arial" w:cs="Arial"/>
          <w:sz w:val="22"/>
          <w:szCs w:val="22"/>
        </w:rPr>
      </w:pPr>
      <w:r>
        <w:t xml:space="preserve">Invoice no. No: </w:t>
      </w:r>
      <w:r w:rsidR="005E1B9A">
        <w:rPr>
          <w:rFonts w:ascii="Arial" w:eastAsia="Calibri" w:hAnsi="Arial" w:cs="Arial"/>
          <w:sz w:val="22"/>
          <w:szCs w:val="22"/>
        </w:rPr>
        <w:t>{{invoice_no}}</w:t>
      </w:r>
      <w:r>
        <w:rPr>
          <w:rFonts w:ascii="Arial" w:eastAsia="Calibri" w:hAnsi="Arial" w:cs="Arial"/>
          <w:sz w:val="22"/>
          <w:szCs w:val="22"/>
        </w:rPr>
        <w:t>; Dated:</w:t>
      </w:r>
      <w:r w:rsidR="005E1B9A">
        <w:rPr>
          <w:rFonts w:ascii="Arial" w:eastAsia="Calibri" w:hAnsi="Arial" w:cs="Arial"/>
          <w:sz w:val="22"/>
          <w:szCs w:val="22"/>
        </w:rPr>
        <w:t xml:space="preserve"> {{invoice_date}}</w:t>
      </w:r>
      <w:r>
        <w:rPr>
          <w:rFonts w:ascii="Arial" w:hAnsi="Arial" w:cs="Arial"/>
          <w:sz w:val="22"/>
          <w:szCs w:val="22"/>
        </w:rPr>
        <w:t>,</w:t>
      </w:r>
      <w:r>
        <w:t xml:space="preserve"> Country: India, Mode of Export: Air</w:t>
      </w:r>
    </w:p>
    <w:p w14:paraId="78F2029A" w14:textId="77777777" w:rsidR="002B1D61" w:rsidRDefault="002B1D61" w:rsidP="002B1D61">
      <w:pPr>
        <w:jc w:val="both"/>
      </w:pPr>
      <w:r>
        <w:t>Material: Scientific research Instruments, equipment’s and consumables.</w:t>
      </w:r>
    </w:p>
    <w:p w14:paraId="775ACE25" w14:textId="77777777" w:rsidR="002B1D61" w:rsidRDefault="002B1D61" w:rsidP="002B1D61">
      <w:pPr>
        <w:jc w:val="both"/>
      </w:pPr>
    </w:p>
    <w:p w14:paraId="71A3598C" w14:textId="77777777" w:rsidR="002B1D61" w:rsidRDefault="002B1D61" w:rsidP="002B1D61">
      <w:pPr>
        <w:jc w:val="both"/>
      </w:pPr>
      <w:r>
        <w:t xml:space="preserve">Our product doesn’t fall under SCOMAT List Vide notificationno.37 (RE 2012)/2009 – 2014 dated. 14.03.2019 issued under the Foreign Trade Development and Regulation Act 1992. It is considered in the Appendix -3 of schedule 2 of the Its HS Classification of goods Imports item 2009 – 14 it is also known as Scomat list. </w:t>
      </w:r>
    </w:p>
    <w:p w14:paraId="22AF56A8" w14:textId="77777777" w:rsidR="002B1D61" w:rsidRDefault="002B1D61" w:rsidP="002B1D61">
      <w:pPr>
        <w:jc w:val="both"/>
      </w:pPr>
    </w:p>
    <w:p w14:paraId="3B9C3C2E" w14:textId="77777777" w:rsidR="002B1D61" w:rsidRDefault="002B1D61" w:rsidP="002B1D61">
      <w:pPr>
        <w:jc w:val="both"/>
      </w:pPr>
      <w:r>
        <w:t>We further declare that the end use of item of Scientific Research Instruments, equipment and consumables are for Research Purpose only.</w:t>
      </w:r>
    </w:p>
    <w:p w14:paraId="73BD7FAF" w14:textId="77777777" w:rsidR="002B1D61" w:rsidRDefault="002B1D61" w:rsidP="002B1D61">
      <w:pPr>
        <w:jc w:val="both"/>
      </w:pPr>
    </w:p>
    <w:p w14:paraId="47D847A6" w14:textId="77777777" w:rsidR="002B1D61" w:rsidRDefault="002B1D61" w:rsidP="002B1D61">
      <w:pPr>
        <w:jc w:val="both"/>
      </w:pPr>
      <w:r>
        <w:t>The above declaration is true and correct.</w:t>
      </w:r>
    </w:p>
    <w:p w14:paraId="4F417482" w14:textId="77777777" w:rsidR="002B1D61" w:rsidRDefault="002B1D61" w:rsidP="002B1D61">
      <w:pPr>
        <w:jc w:val="both"/>
      </w:pPr>
    </w:p>
    <w:p w14:paraId="1D1F8AD3" w14:textId="77777777" w:rsidR="002B1D61" w:rsidRDefault="002B1D61" w:rsidP="002B1D61">
      <w:r>
        <w:t xml:space="preserve">Thanking You. </w:t>
      </w:r>
    </w:p>
    <w:p w14:paraId="5E1D9432" w14:textId="77777777" w:rsidR="002B1D61" w:rsidRDefault="002B1D61" w:rsidP="002B1D61">
      <w:pPr>
        <w:jc w:val="center"/>
      </w:pPr>
      <w:r>
        <w:t xml:space="preserve">                                                                            Sincerely,</w:t>
      </w:r>
    </w:p>
    <w:p w14:paraId="2FCB304F" w14:textId="77777777" w:rsidR="002B1D61" w:rsidRDefault="002B1D61" w:rsidP="002B1D61">
      <w:pPr>
        <w:tabs>
          <w:tab w:val="left" w:pos="150"/>
        </w:tabs>
        <w:ind w:left="150" w:right="120"/>
        <w:jc w:val="right"/>
        <w:rPr>
          <w:i/>
        </w:rPr>
      </w:pPr>
    </w:p>
    <w:p w14:paraId="210920FD" w14:textId="77777777" w:rsidR="002B1D61" w:rsidRDefault="002B1D61" w:rsidP="002B1D61">
      <w:pPr>
        <w:tabs>
          <w:tab w:val="left" w:pos="150"/>
        </w:tabs>
        <w:ind w:left="150" w:right="120"/>
        <w:jc w:val="right"/>
        <w:rPr>
          <w:i/>
        </w:rPr>
      </w:pPr>
    </w:p>
    <w:p w14:paraId="789BCBBC" w14:textId="77777777" w:rsidR="005E1B9A" w:rsidRDefault="005E1B9A" w:rsidP="005E1B9A">
      <w:pPr>
        <w:suppressAutoHyphens w:val="0"/>
        <w:jc w:val="right"/>
      </w:pPr>
      <w:r>
        <w:t>{{signing_authority_name}}</w:t>
      </w:r>
    </w:p>
    <w:p w14:paraId="0BE3E369" w14:textId="77777777" w:rsidR="005E1B9A" w:rsidRDefault="005E1B9A" w:rsidP="005E1B9A">
      <w:pPr>
        <w:suppressAutoHyphens w:val="0"/>
        <w:jc w:val="right"/>
      </w:pPr>
      <w:r>
        <w:t>{{signing_authority_designation}}</w:t>
      </w:r>
    </w:p>
    <w:p w14:paraId="4097ED37" w14:textId="77777777" w:rsidR="005E1B9A" w:rsidRDefault="005E1B9A" w:rsidP="005E1B9A">
      <w:pPr>
        <w:suppressAutoHyphens w:val="0"/>
        <w:jc w:val="right"/>
      </w:pPr>
      <w:r>
        <w:t>{{singing_authority_department}}</w:t>
      </w:r>
    </w:p>
    <w:p w14:paraId="1F74280E" w14:textId="77777777" w:rsidR="005E1B9A" w:rsidRDefault="005E1B9A" w:rsidP="005E1B9A">
      <w:pPr>
        <w:suppressAutoHyphens w:val="0"/>
        <w:jc w:val="right"/>
      </w:pPr>
      <w:r>
        <w:t>{{signing_authority_organisation}}</w:t>
      </w:r>
    </w:p>
    <w:p w14:paraId="46316918" w14:textId="77777777" w:rsidR="005E1B9A" w:rsidRDefault="005E1B9A" w:rsidP="005E1B9A">
      <w:pPr>
        <w:suppressAutoHyphens w:val="0"/>
        <w:jc w:val="right"/>
      </w:pPr>
      <w:r>
        <w:t>Tel: {{signing_authority_contact_number}} | Fax: {{signing_authority_contact_fax}} | Email: {{signing_authority_email}}</w:t>
      </w:r>
    </w:p>
    <w:p w14:paraId="6B83AED8" w14:textId="1798D4CB" w:rsidR="005E1B9A" w:rsidRDefault="005E1B9A">
      <w:pPr>
        <w:suppressAutoHyphens w:val="0"/>
        <w:rPr>
          <w:color w:val="auto"/>
          <w:sz w:val="24"/>
          <w:szCs w:val="24"/>
          <w:lang w:eastAsia="en-US"/>
        </w:rPr>
      </w:pPr>
      <w:r>
        <w:rPr>
          <w:color w:val="auto"/>
          <w:sz w:val="24"/>
          <w:szCs w:val="24"/>
          <w:lang w:eastAsia="en-US"/>
        </w:rPr>
        <w:br w:type="page"/>
      </w:r>
    </w:p>
    <w:p w14:paraId="7D3416DB" w14:textId="422C34C2" w:rsidR="005E1B9A" w:rsidRPr="000C6F58" w:rsidRDefault="005E1B9A" w:rsidP="005E1B9A">
      <w:pPr>
        <w:rPr>
          <w:sz w:val="22"/>
          <w:szCs w:val="22"/>
        </w:rPr>
      </w:pPr>
      <w:r w:rsidRPr="000C6F58">
        <w:rPr>
          <w:sz w:val="22"/>
          <w:szCs w:val="22"/>
        </w:rPr>
        <w:lastRenderedPageBreak/>
        <w:t>To,</w:t>
      </w:r>
      <w:r w:rsidRPr="000C6F58">
        <w:rPr>
          <w:sz w:val="22"/>
          <w:szCs w:val="22"/>
        </w:rPr>
        <w:tab/>
      </w:r>
      <w:r w:rsidRPr="000C6F58">
        <w:rPr>
          <w:sz w:val="22"/>
          <w:szCs w:val="22"/>
        </w:rPr>
        <w:tab/>
      </w:r>
      <w:r w:rsidRPr="000C6F58">
        <w:rPr>
          <w:sz w:val="22"/>
          <w:szCs w:val="22"/>
        </w:rPr>
        <w:tab/>
      </w:r>
      <w:r w:rsidRPr="000C6F58">
        <w:rPr>
          <w:sz w:val="22"/>
          <w:szCs w:val="22"/>
        </w:rPr>
        <w:tab/>
      </w:r>
      <w:r w:rsidRPr="000C6F58">
        <w:rPr>
          <w:sz w:val="22"/>
          <w:szCs w:val="22"/>
        </w:rPr>
        <w:tab/>
      </w:r>
      <w:r w:rsidRPr="000C6F58">
        <w:rPr>
          <w:sz w:val="22"/>
          <w:szCs w:val="22"/>
        </w:rPr>
        <w:tab/>
      </w:r>
      <w:r w:rsidRPr="000C6F58">
        <w:rPr>
          <w:sz w:val="22"/>
          <w:szCs w:val="22"/>
        </w:rPr>
        <w:tab/>
      </w:r>
      <w:r w:rsidRPr="000C6F58">
        <w:rPr>
          <w:sz w:val="22"/>
          <w:szCs w:val="22"/>
        </w:rPr>
        <w:tab/>
      </w:r>
      <w:r w:rsidRPr="000C6F58">
        <w:rPr>
          <w:sz w:val="22"/>
          <w:szCs w:val="22"/>
        </w:rPr>
        <w:tab/>
      </w:r>
      <w:r w:rsidRPr="000C6F58">
        <w:rPr>
          <w:rFonts w:ascii="Mangal" w:eastAsia="Mangal" w:hAnsi="Mangal" w:cs="Mangal"/>
          <w:color w:val="212121"/>
          <w:sz w:val="22"/>
          <w:szCs w:val="22"/>
          <w:cs/>
        </w:rPr>
        <w:t>दिनांक</w:t>
      </w:r>
      <w:r w:rsidRPr="000C6F58">
        <w:rPr>
          <w:sz w:val="22"/>
          <w:szCs w:val="22"/>
        </w:rPr>
        <w:t xml:space="preserve">/ Date: </w:t>
      </w:r>
      <w:r>
        <w:rPr>
          <w:sz w:val="22"/>
          <w:szCs w:val="22"/>
        </w:rPr>
        <w:t>{{invoice_date}}</w:t>
      </w:r>
    </w:p>
    <w:p w14:paraId="525DD275" w14:textId="77777777" w:rsidR="005E1B9A" w:rsidRPr="000C6F58" w:rsidRDefault="005E1B9A" w:rsidP="005E1B9A">
      <w:pPr>
        <w:rPr>
          <w:sz w:val="22"/>
          <w:szCs w:val="22"/>
        </w:rPr>
      </w:pPr>
      <w:r w:rsidRPr="000C6F58">
        <w:rPr>
          <w:sz w:val="22"/>
          <w:szCs w:val="22"/>
        </w:rPr>
        <w:t>Deputy Commissioner of Customs (Export),</w:t>
      </w:r>
    </w:p>
    <w:p w14:paraId="745FB8EE" w14:textId="77777777" w:rsidR="005E1B9A" w:rsidRPr="000C6F58" w:rsidRDefault="005E1B9A" w:rsidP="005E1B9A">
      <w:pPr>
        <w:rPr>
          <w:sz w:val="22"/>
          <w:szCs w:val="22"/>
        </w:rPr>
      </w:pPr>
      <w:r w:rsidRPr="000C6F58">
        <w:rPr>
          <w:sz w:val="22"/>
          <w:szCs w:val="22"/>
        </w:rPr>
        <w:t>Sahar Air Cargo Complex</w:t>
      </w:r>
    </w:p>
    <w:p w14:paraId="174667EB" w14:textId="77777777" w:rsidR="005E1B9A" w:rsidRPr="000C6F58" w:rsidRDefault="005E1B9A" w:rsidP="005E1B9A">
      <w:pPr>
        <w:rPr>
          <w:sz w:val="22"/>
          <w:szCs w:val="22"/>
        </w:rPr>
      </w:pPr>
      <w:r w:rsidRPr="000C6F58">
        <w:rPr>
          <w:sz w:val="22"/>
          <w:szCs w:val="22"/>
        </w:rPr>
        <w:t>Mumbai-400099</w:t>
      </w:r>
    </w:p>
    <w:p w14:paraId="030D53C1" w14:textId="77777777" w:rsidR="005E1B9A" w:rsidRPr="000C6F58" w:rsidRDefault="005E1B9A" w:rsidP="005E1B9A">
      <w:pPr>
        <w:rPr>
          <w:b/>
          <w:sz w:val="22"/>
          <w:szCs w:val="22"/>
        </w:rPr>
      </w:pPr>
    </w:p>
    <w:p w14:paraId="3152BB20" w14:textId="4A0ED1A3" w:rsidR="005E1B9A" w:rsidRPr="000C6F58" w:rsidRDefault="005E1B9A" w:rsidP="005E1B9A">
      <w:pPr>
        <w:rPr>
          <w:b/>
          <w:sz w:val="22"/>
          <w:szCs w:val="22"/>
        </w:rPr>
      </w:pPr>
      <w:r w:rsidRPr="000C6F58">
        <w:rPr>
          <w:b/>
          <w:sz w:val="22"/>
          <w:szCs w:val="22"/>
        </w:rPr>
        <w:t xml:space="preserve">Ref: Invoice no. </w:t>
      </w:r>
      <w:r>
        <w:rPr>
          <w:b/>
          <w:sz w:val="22"/>
          <w:szCs w:val="22"/>
        </w:rPr>
        <w:t>{{invoice_no}}</w:t>
      </w:r>
      <w:r w:rsidRPr="000C6F58">
        <w:rPr>
          <w:b/>
          <w:sz w:val="22"/>
          <w:szCs w:val="22"/>
        </w:rPr>
        <w:t>; Dated:</w:t>
      </w:r>
      <w:r>
        <w:rPr>
          <w:b/>
          <w:sz w:val="22"/>
          <w:szCs w:val="22"/>
        </w:rPr>
        <w:t xml:space="preserve"> {{invoice_</w:t>
      </w:r>
      <w:r w:rsidR="00294349">
        <w:rPr>
          <w:b/>
          <w:sz w:val="22"/>
          <w:szCs w:val="22"/>
        </w:rPr>
        <w:t>date</w:t>
      </w:r>
      <w:r>
        <w:rPr>
          <w:b/>
          <w:sz w:val="22"/>
          <w:szCs w:val="22"/>
        </w:rPr>
        <w:t>}}</w:t>
      </w:r>
      <w:r w:rsidRPr="000C6F58">
        <w:rPr>
          <w:b/>
          <w:sz w:val="22"/>
          <w:szCs w:val="22"/>
        </w:rPr>
        <w:t xml:space="preserve">  </w:t>
      </w:r>
    </w:p>
    <w:p w14:paraId="4DE19451" w14:textId="77777777" w:rsidR="005E1B9A" w:rsidRPr="000C6F58" w:rsidRDefault="005E1B9A" w:rsidP="005E1B9A">
      <w:pPr>
        <w:jc w:val="center"/>
        <w:rPr>
          <w:b/>
          <w:sz w:val="22"/>
          <w:szCs w:val="22"/>
        </w:rPr>
      </w:pPr>
    </w:p>
    <w:p w14:paraId="6203C22A" w14:textId="77777777" w:rsidR="005E1B9A" w:rsidRPr="000C6F58" w:rsidRDefault="005E1B9A" w:rsidP="005E1B9A">
      <w:pPr>
        <w:jc w:val="center"/>
        <w:rPr>
          <w:b/>
          <w:sz w:val="22"/>
          <w:szCs w:val="22"/>
        </w:rPr>
      </w:pPr>
      <w:r w:rsidRPr="000C6F58">
        <w:rPr>
          <w:b/>
          <w:sz w:val="22"/>
          <w:szCs w:val="22"/>
        </w:rPr>
        <w:t>DECLARATION FOR GR WAIVER</w:t>
      </w:r>
    </w:p>
    <w:p w14:paraId="453C9DD3" w14:textId="77777777" w:rsidR="005E1B9A" w:rsidRPr="000C6F58" w:rsidRDefault="005E1B9A" w:rsidP="005E1B9A">
      <w:pPr>
        <w:jc w:val="center"/>
        <w:rPr>
          <w:b/>
          <w:sz w:val="22"/>
          <w:szCs w:val="22"/>
        </w:rPr>
      </w:pPr>
    </w:p>
    <w:p w14:paraId="417F75F4" w14:textId="6BD8C3A2" w:rsidR="005E1B9A" w:rsidRPr="000C6F58" w:rsidRDefault="005E1B9A" w:rsidP="005E1B9A">
      <w:pPr>
        <w:jc w:val="both"/>
        <w:rPr>
          <w:rFonts w:ascii="Arial" w:eastAsia="Calibri" w:hAnsi="Arial" w:cs="Arial"/>
        </w:rPr>
      </w:pPr>
      <w:r w:rsidRPr="000C6F58">
        <w:rPr>
          <w:sz w:val="22"/>
          <w:szCs w:val="22"/>
        </w:rPr>
        <w:t xml:space="preserve">It is intimated that the items under export vide invoice no.: </w:t>
      </w:r>
      <w:r>
        <w:rPr>
          <w:sz w:val="22"/>
          <w:szCs w:val="22"/>
        </w:rPr>
        <w:t>{{invoice_no}}</w:t>
      </w:r>
      <w:r w:rsidRPr="000C6F58">
        <w:rPr>
          <w:sz w:val="22"/>
          <w:szCs w:val="22"/>
        </w:rPr>
        <w:t>; Dated:</w:t>
      </w:r>
      <w:r>
        <w:rPr>
          <w:sz w:val="22"/>
          <w:szCs w:val="22"/>
        </w:rPr>
        <w:t xml:space="preserve"> {{invoice_date}}</w:t>
      </w:r>
      <w:r w:rsidRPr="000C6F58">
        <w:rPr>
          <w:rFonts w:ascii="Arial" w:hAnsi="Arial" w:cs="Arial"/>
        </w:rPr>
        <w:t xml:space="preserve"> </w:t>
      </w:r>
      <w:r w:rsidRPr="000C6F58">
        <w:rPr>
          <w:sz w:val="22"/>
          <w:szCs w:val="22"/>
        </w:rPr>
        <w:t>is being exported to Station-leader, Himadri-Indian Research Station, Ny-Ålesund (Longyearbyen), Norway for scientific research activities purpose of our researchers and it does not involve any foreign exchange while exporting the item.</w:t>
      </w:r>
    </w:p>
    <w:p w14:paraId="51DCE45C" w14:textId="77777777" w:rsidR="005E1B9A" w:rsidRPr="000C6F58" w:rsidRDefault="005E1B9A" w:rsidP="005E1B9A">
      <w:pPr>
        <w:numPr>
          <w:ilvl w:val="0"/>
          <w:numId w:val="9"/>
        </w:numPr>
        <w:suppressAutoHyphens w:val="0"/>
        <w:rPr>
          <w:sz w:val="22"/>
          <w:szCs w:val="22"/>
        </w:rPr>
      </w:pPr>
      <w:r w:rsidRPr="000C6F58">
        <w:rPr>
          <w:sz w:val="22"/>
          <w:szCs w:val="22"/>
        </w:rPr>
        <w:t xml:space="preserve">Name and address of shipper: </w:t>
      </w:r>
      <w:r w:rsidRPr="000C6F58">
        <w:rPr>
          <w:sz w:val="22"/>
          <w:szCs w:val="22"/>
        </w:rPr>
        <w:tab/>
      </w:r>
      <w:r w:rsidRPr="000C6F58">
        <w:rPr>
          <w:sz w:val="22"/>
          <w:szCs w:val="22"/>
        </w:rPr>
        <w:tab/>
      </w:r>
      <w:r>
        <w:rPr>
          <w:sz w:val="22"/>
          <w:szCs w:val="22"/>
        </w:rPr>
        <w:t xml:space="preserve">             </w:t>
      </w:r>
      <w:r w:rsidRPr="000C6F58">
        <w:rPr>
          <w:sz w:val="22"/>
          <w:szCs w:val="22"/>
        </w:rPr>
        <w:t>Dr. Arnab Mukherjee</w:t>
      </w:r>
    </w:p>
    <w:p w14:paraId="22318BA5" w14:textId="77777777" w:rsidR="005E1B9A" w:rsidRPr="000C6F58" w:rsidRDefault="005E1B9A" w:rsidP="005E1B9A">
      <w:pPr>
        <w:widowControl w:val="0"/>
        <w:ind w:left="4320" w:firstLine="720"/>
        <w:rPr>
          <w:sz w:val="22"/>
          <w:szCs w:val="22"/>
        </w:rPr>
      </w:pPr>
      <w:r w:rsidRPr="000C6F58">
        <w:rPr>
          <w:sz w:val="22"/>
          <w:szCs w:val="22"/>
        </w:rPr>
        <w:t xml:space="preserve">Scientist E </w:t>
      </w:r>
    </w:p>
    <w:p w14:paraId="61C6F3D5" w14:textId="77777777" w:rsidR="005E1B9A" w:rsidRPr="000C6F58" w:rsidRDefault="005E1B9A" w:rsidP="005E1B9A">
      <w:pPr>
        <w:widowControl w:val="0"/>
        <w:ind w:left="5040"/>
        <w:rPr>
          <w:sz w:val="22"/>
          <w:szCs w:val="22"/>
        </w:rPr>
      </w:pPr>
      <w:r w:rsidRPr="000C6F58">
        <w:rPr>
          <w:sz w:val="22"/>
          <w:szCs w:val="22"/>
        </w:rPr>
        <w:t xml:space="preserve">Arctic Expedition and Logistics </w:t>
      </w:r>
    </w:p>
    <w:p w14:paraId="288529BE" w14:textId="77777777" w:rsidR="005E1B9A" w:rsidRPr="000C6F58" w:rsidRDefault="005E1B9A" w:rsidP="005E1B9A">
      <w:pPr>
        <w:widowControl w:val="0"/>
        <w:ind w:left="5040"/>
        <w:rPr>
          <w:sz w:val="22"/>
          <w:szCs w:val="22"/>
        </w:rPr>
      </w:pPr>
      <w:r w:rsidRPr="000C6F58">
        <w:rPr>
          <w:sz w:val="22"/>
          <w:szCs w:val="22"/>
        </w:rPr>
        <w:t>National Center for Polar and Ocean Research, Headland Sada, Goa-403804, India</w:t>
      </w:r>
    </w:p>
    <w:p w14:paraId="5168F2AE" w14:textId="77777777" w:rsidR="00EA2FA1" w:rsidRPr="00694773" w:rsidRDefault="005E1B9A" w:rsidP="00EA2FA1">
      <w:pPr>
        <w:rPr>
          <w:b/>
          <w:sz w:val="24"/>
          <w:szCs w:val="24"/>
          <w:lang w:val="en-IN"/>
        </w:rPr>
      </w:pPr>
      <w:r w:rsidRPr="000C6F58">
        <w:rPr>
          <w:sz w:val="22"/>
          <w:szCs w:val="22"/>
        </w:rPr>
        <w:t xml:space="preserve">Name and address of the consignee: </w:t>
      </w:r>
      <w:r w:rsidRPr="000C6F58">
        <w:rPr>
          <w:sz w:val="22"/>
          <w:szCs w:val="22"/>
        </w:rPr>
        <w:tab/>
      </w:r>
      <w:r w:rsidRPr="000C6F58">
        <w:rPr>
          <w:sz w:val="22"/>
          <w:szCs w:val="22"/>
        </w:rPr>
        <w:tab/>
      </w:r>
      <w:r w:rsidR="00EA2FA1" w:rsidRPr="00694773">
        <w:rPr>
          <w:b/>
          <w:sz w:val="24"/>
          <w:szCs w:val="24"/>
          <w:lang w:val="en-IN"/>
        </w:rPr>
        <w:t>{{consignee_name}}</w:t>
      </w:r>
    </w:p>
    <w:p w14:paraId="4232E4FD" w14:textId="77777777" w:rsidR="00EA2FA1" w:rsidRPr="00694773" w:rsidRDefault="00EA2FA1" w:rsidP="00EA2FA1">
      <w:pPr>
        <w:rPr>
          <w:b/>
          <w:sz w:val="24"/>
          <w:szCs w:val="24"/>
          <w:lang w:val="en-IN"/>
        </w:rPr>
      </w:pPr>
      <w:r w:rsidRPr="00694773">
        <w:rPr>
          <w:b/>
          <w:sz w:val="24"/>
          <w:szCs w:val="24"/>
          <w:lang w:val="en-IN"/>
        </w:rPr>
        <w:t>{{consignee_address}}</w:t>
      </w:r>
    </w:p>
    <w:p w14:paraId="08F45DFD" w14:textId="35878757" w:rsidR="005E1B9A" w:rsidRPr="000C6F58" w:rsidRDefault="005E1B9A" w:rsidP="00EA2FA1">
      <w:pPr>
        <w:numPr>
          <w:ilvl w:val="0"/>
          <w:numId w:val="9"/>
        </w:numPr>
        <w:suppressAutoHyphens w:val="0"/>
        <w:rPr>
          <w:sz w:val="22"/>
          <w:szCs w:val="22"/>
        </w:rPr>
      </w:pPr>
      <w:r w:rsidRPr="000C6F58">
        <w:rPr>
          <w:sz w:val="22"/>
          <w:szCs w:val="22"/>
        </w:rPr>
        <w:t xml:space="preserve">Description of the goods: </w:t>
      </w:r>
      <w:r w:rsidRPr="000C6F58">
        <w:rPr>
          <w:sz w:val="22"/>
          <w:szCs w:val="22"/>
        </w:rPr>
        <w:tab/>
      </w:r>
      <w:r w:rsidRPr="000C6F58">
        <w:rPr>
          <w:sz w:val="22"/>
          <w:szCs w:val="22"/>
        </w:rPr>
        <w:tab/>
      </w:r>
      <w:r w:rsidRPr="000C6F58">
        <w:rPr>
          <w:sz w:val="22"/>
          <w:szCs w:val="22"/>
        </w:rPr>
        <w:tab/>
        <w:t xml:space="preserve">Instruments, equipment’s and consumables </w:t>
      </w:r>
    </w:p>
    <w:p w14:paraId="21C67693" w14:textId="7848991F" w:rsidR="005E1B9A" w:rsidRPr="000C6F58" w:rsidRDefault="005E1B9A" w:rsidP="005E1B9A">
      <w:pPr>
        <w:pStyle w:val="ListParagraph"/>
        <w:numPr>
          <w:ilvl w:val="0"/>
          <w:numId w:val="9"/>
        </w:numPr>
        <w:rPr>
          <w:rFonts w:ascii="Arial" w:eastAsia="Calibri" w:hAnsi="Arial" w:cs="Arial"/>
          <w:sz w:val="20"/>
          <w:szCs w:val="20"/>
        </w:rPr>
      </w:pPr>
      <w:r w:rsidRPr="000C6F58">
        <w:rPr>
          <w:sz w:val="22"/>
          <w:szCs w:val="19"/>
        </w:rPr>
        <w:t xml:space="preserve">Export Invoice no.: </w:t>
      </w:r>
      <w:r w:rsidRPr="000C6F58">
        <w:rPr>
          <w:sz w:val="22"/>
          <w:szCs w:val="19"/>
        </w:rPr>
        <w:tab/>
      </w:r>
      <w:r w:rsidRPr="000C6F58">
        <w:rPr>
          <w:sz w:val="22"/>
          <w:szCs w:val="19"/>
        </w:rPr>
        <w:tab/>
      </w:r>
      <w:r w:rsidRPr="000C6F58">
        <w:rPr>
          <w:sz w:val="22"/>
          <w:szCs w:val="19"/>
        </w:rPr>
        <w:tab/>
      </w:r>
      <w:r w:rsidRPr="000C6F58">
        <w:rPr>
          <w:sz w:val="22"/>
          <w:szCs w:val="19"/>
        </w:rPr>
        <w:tab/>
      </w:r>
      <w:r>
        <w:rPr>
          <w:rFonts w:cs="Times New Roman"/>
          <w:sz w:val="22"/>
          <w:szCs w:val="22"/>
        </w:rPr>
        <w:t>{{invoice_</w:t>
      </w:r>
      <w:r w:rsidR="003B2A04">
        <w:rPr>
          <w:rFonts w:cs="Times New Roman"/>
          <w:sz w:val="22"/>
          <w:szCs w:val="22"/>
        </w:rPr>
        <w:t>no</w:t>
      </w:r>
      <w:r>
        <w:rPr>
          <w:rFonts w:cs="Times New Roman"/>
          <w:sz w:val="22"/>
          <w:szCs w:val="22"/>
        </w:rPr>
        <w:t>}}</w:t>
      </w:r>
      <w:r w:rsidRPr="000C6F58">
        <w:rPr>
          <w:rFonts w:cs="Times New Roman"/>
          <w:sz w:val="22"/>
          <w:szCs w:val="22"/>
        </w:rPr>
        <w:t>; Dated:</w:t>
      </w:r>
      <w:r>
        <w:rPr>
          <w:rFonts w:cs="Times New Roman"/>
          <w:sz w:val="22"/>
          <w:szCs w:val="22"/>
        </w:rPr>
        <w:t xml:space="preserve"> {{invoice_date}}</w:t>
      </w:r>
    </w:p>
    <w:p w14:paraId="55BF99B4" w14:textId="78639757" w:rsidR="005E1B9A" w:rsidRPr="000C6F58" w:rsidRDefault="005E1B9A" w:rsidP="005E1B9A">
      <w:pPr>
        <w:numPr>
          <w:ilvl w:val="0"/>
          <w:numId w:val="9"/>
        </w:numPr>
        <w:suppressAutoHyphens w:val="0"/>
        <w:rPr>
          <w:sz w:val="22"/>
          <w:szCs w:val="22"/>
        </w:rPr>
      </w:pPr>
      <w:r w:rsidRPr="000C6F58">
        <w:rPr>
          <w:sz w:val="22"/>
          <w:szCs w:val="22"/>
        </w:rPr>
        <w:t xml:space="preserve">Value of Goods: </w:t>
      </w:r>
      <w:r w:rsidRPr="000C6F58">
        <w:rPr>
          <w:sz w:val="22"/>
          <w:szCs w:val="22"/>
        </w:rPr>
        <w:tab/>
      </w:r>
      <w:r w:rsidRPr="000C6F58">
        <w:rPr>
          <w:sz w:val="22"/>
          <w:szCs w:val="22"/>
        </w:rPr>
        <w:tab/>
      </w:r>
      <w:r w:rsidRPr="000C6F58">
        <w:rPr>
          <w:sz w:val="22"/>
          <w:szCs w:val="22"/>
        </w:rPr>
        <w:tab/>
      </w:r>
      <w:r w:rsidRPr="000C6F58">
        <w:rPr>
          <w:sz w:val="22"/>
          <w:szCs w:val="22"/>
        </w:rPr>
        <w:tab/>
        <w:t xml:space="preserve">USD </w:t>
      </w:r>
      <w:r w:rsidR="00EA2FA1">
        <w:rPr>
          <w:sz w:val="22"/>
          <w:szCs w:val="22"/>
        </w:rPr>
        <w:t>[TOTAL_AMOUNT]</w:t>
      </w:r>
      <w:r w:rsidRPr="000C6F58">
        <w:rPr>
          <w:sz w:val="22"/>
          <w:szCs w:val="22"/>
        </w:rPr>
        <w:t xml:space="preserve"> (declared for custom purpose </w:t>
      </w:r>
    </w:p>
    <w:p w14:paraId="32785FFD" w14:textId="77777777" w:rsidR="005E1B9A" w:rsidRPr="000C6F58" w:rsidRDefault="005E1B9A" w:rsidP="005E1B9A">
      <w:pPr>
        <w:widowControl w:val="0"/>
        <w:ind w:left="4320" w:firstLine="720"/>
        <w:rPr>
          <w:sz w:val="22"/>
          <w:szCs w:val="22"/>
        </w:rPr>
      </w:pPr>
      <w:r w:rsidRPr="000C6F58">
        <w:rPr>
          <w:sz w:val="22"/>
          <w:szCs w:val="22"/>
        </w:rPr>
        <w:t>only, no foreign exchange involved)</w:t>
      </w:r>
    </w:p>
    <w:p w14:paraId="4F073F55" w14:textId="77777777" w:rsidR="005E1B9A" w:rsidRPr="000C6F58" w:rsidRDefault="005E1B9A" w:rsidP="005E1B9A">
      <w:pPr>
        <w:numPr>
          <w:ilvl w:val="0"/>
          <w:numId w:val="9"/>
        </w:numPr>
        <w:suppressAutoHyphens w:val="0"/>
        <w:rPr>
          <w:sz w:val="22"/>
          <w:szCs w:val="22"/>
        </w:rPr>
      </w:pPr>
      <w:r w:rsidRPr="000C6F58">
        <w:rPr>
          <w:sz w:val="22"/>
          <w:szCs w:val="22"/>
        </w:rPr>
        <w:t>Reason for Export:</w:t>
      </w:r>
      <w:r w:rsidRPr="000C6F58">
        <w:rPr>
          <w:sz w:val="22"/>
          <w:szCs w:val="22"/>
        </w:rPr>
        <w:tab/>
      </w:r>
      <w:r w:rsidRPr="000C6F58">
        <w:rPr>
          <w:sz w:val="22"/>
          <w:szCs w:val="22"/>
        </w:rPr>
        <w:tab/>
      </w:r>
      <w:r w:rsidRPr="000C6F58">
        <w:rPr>
          <w:sz w:val="22"/>
          <w:szCs w:val="22"/>
        </w:rPr>
        <w:tab/>
      </w:r>
      <w:r w:rsidRPr="000C6F58">
        <w:rPr>
          <w:sz w:val="22"/>
          <w:szCs w:val="22"/>
        </w:rPr>
        <w:tab/>
        <w:t xml:space="preserve">For scientific research activities of Indian </w:t>
      </w:r>
    </w:p>
    <w:p w14:paraId="64157239" w14:textId="77777777" w:rsidR="005E1B9A" w:rsidRPr="000C6F58" w:rsidRDefault="005E1B9A" w:rsidP="005E1B9A">
      <w:pPr>
        <w:widowControl w:val="0"/>
        <w:ind w:left="4320" w:firstLine="720"/>
        <w:rPr>
          <w:sz w:val="22"/>
          <w:szCs w:val="22"/>
        </w:rPr>
      </w:pPr>
      <w:r w:rsidRPr="000C6F58">
        <w:rPr>
          <w:sz w:val="22"/>
          <w:szCs w:val="22"/>
        </w:rPr>
        <w:t xml:space="preserve">researchers under </w:t>
      </w:r>
      <w:r w:rsidRPr="000C6F58">
        <w:rPr>
          <w:b/>
          <w:sz w:val="22"/>
          <w:szCs w:val="22"/>
        </w:rPr>
        <w:t>Indian Arctic Expedition</w:t>
      </w:r>
      <w:r w:rsidRPr="000C6F58">
        <w:rPr>
          <w:sz w:val="22"/>
          <w:szCs w:val="22"/>
        </w:rPr>
        <w:t xml:space="preserve"> </w:t>
      </w:r>
    </w:p>
    <w:p w14:paraId="25CBE673" w14:textId="19B00D8A" w:rsidR="005E1B9A" w:rsidRPr="000C6F58" w:rsidRDefault="005E1B9A" w:rsidP="005E1B9A">
      <w:pPr>
        <w:jc w:val="both"/>
        <w:rPr>
          <w:rFonts w:ascii="Arial" w:eastAsia="Calibri" w:hAnsi="Arial" w:cs="Arial"/>
        </w:rPr>
      </w:pPr>
      <w:r w:rsidRPr="000C6F58">
        <w:rPr>
          <w:sz w:val="22"/>
          <w:szCs w:val="22"/>
        </w:rPr>
        <w:t xml:space="preserve">In view of the above, it is requested to allow the export of the items vide Invoice no. </w:t>
      </w:r>
      <w:r>
        <w:rPr>
          <w:sz w:val="22"/>
          <w:szCs w:val="22"/>
        </w:rPr>
        <w:t>{{invoice_no}};</w:t>
      </w:r>
      <w:r w:rsidRPr="000C6F58">
        <w:rPr>
          <w:sz w:val="22"/>
          <w:szCs w:val="22"/>
        </w:rPr>
        <w:t xml:space="preserve"> Dated:</w:t>
      </w:r>
      <w:r>
        <w:rPr>
          <w:sz w:val="22"/>
          <w:szCs w:val="22"/>
        </w:rPr>
        <w:t xml:space="preserve"> {{invoice_date}}</w:t>
      </w:r>
      <w:r w:rsidRPr="000C6F58">
        <w:rPr>
          <w:rFonts w:ascii="Arial" w:hAnsi="Arial" w:cs="Arial"/>
        </w:rPr>
        <w:t xml:space="preserve"> </w:t>
      </w:r>
      <w:r w:rsidRPr="000C6F58">
        <w:rPr>
          <w:sz w:val="22"/>
          <w:szCs w:val="22"/>
        </w:rPr>
        <w:t xml:space="preserve">after completion of all custom formalities. </w:t>
      </w:r>
    </w:p>
    <w:p w14:paraId="1A549947" w14:textId="77777777" w:rsidR="005E1B9A" w:rsidRPr="000C6F58" w:rsidRDefault="005E1B9A" w:rsidP="005E1B9A">
      <w:pPr>
        <w:jc w:val="both"/>
        <w:rPr>
          <w:sz w:val="22"/>
          <w:szCs w:val="22"/>
        </w:rPr>
      </w:pPr>
    </w:p>
    <w:p w14:paraId="3A8907EB" w14:textId="77777777" w:rsidR="005E1B9A" w:rsidRPr="000C6F58" w:rsidRDefault="005E1B9A" w:rsidP="005E1B9A">
      <w:pPr>
        <w:rPr>
          <w:sz w:val="22"/>
          <w:szCs w:val="22"/>
        </w:rPr>
      </w:pPr>
    </w:p>
    <w:p w14:paraId="36019505" w14:textId="77777777" w:rsidR="005E1B9A" w:rsidRDefault="005E1B9A" w:rsidP="005E1B9A">
      <w:pPr>
        <w:tabs>
          <w:tab w:val="left" w:pos="150"/>
        </w:tabs>
        <w:ind w:left="150" w:right="120"/>
        <w:jc w:val="right"/>
        <w:rPr>
          <w:rFonts w:ascii="Mangal" w:eastAsia="Mangal" w:hAnsi="Mangal" w:cs="Mangal"/>
          <w:sz w:val="22"/>
          <w:szCs w:val="22"/>
        </w:rPr>
      </w:pPr>
    </w:p>
    <w:p w14:paraId="72AC989A" w14:textId="77777777" w:rsidR="005E1B9A" w:rsidRDefault="005E1B9A" w:rsidP="005E1B9A">
      <w:pPr>
        <w:suppressAutoHyphens w:val="0"/>
        <w:jc w:val="right"/>
      </w:pPr>
      <w:r>
        <w:t>{{signing_authority_name}}</w:t>
      </w:r>
    </w:p>
    <w:p w14:paraId="626731C5" w14:textId="77777777" w:rsidR="005E1B9A" w:rsidRDefault="005E1B9A" w:rsidP="005E1B9A">
      <w:pPr>
        <w:suppressAutoHyphens w:val="0"/>
        <w:jc w:val="right"/>
      </w:pPr>
      <w:r>
        <w:t>{{signing_authority_designation}}</w:t>
      </w:r>
    </w:p>
    <w:p w14:paraId="2BED4D13" w14:textId="77777777" w:rsidR="005E1B9A" w:rsidRDefault="005E1B9A" w:rsidP="005E1B9A">
      <w:pPr>
        <w:suppressAutoHyphens w:val="0"/>
        <w:jc w:val="right"/>
      </w:pPr>
      <w:r>
        <w:t>{{singing_authority_department}}</w:t>
      </w:r>
    </w:p>
    <w:p w14:paraId="49B2AB11" w14:textId="77777777" w:rsidR="005E1B9A" w:rsidRDefault="005E1B9A" w:rsidP="005E1B9A">
      <w:pPr>
        <w:suppressAutoHyphens w:val="0"/>
        <w:jc w:val="right"/>
      </w:pPr>
      <w:r>
        <w:t>{{signing_authority_organisation}}</w:t>
      </w:r>
    </w:p>
    <w:p w14:paraId="66598ADB" w14:textId="0BF3F6BC" w:rsidR="005E1B9A" w:rsidRDefault="005E1B9A" w:rsidP="005E1B9A">
      <w:pPr>
        <w:suppressAutoHyphens w:val="0"/>
        <w:jc w:val="right"/>
      </w:pPr>
      <w:r>
        <w:t>Tel: {{signing_authority_contact_number}} | Fax: {{signing_authority_contact_fax}} | Email: {{signing_authority_email}}</w:t>
      </w:r>
    </w:p>
    <w:p w14:paraId="294D3AA1" w14:textId="77777777" w:rsidR="005E1B9A" w:rsidRDefault="005E1B9A">
      <w:pPr>
        <w:suppressAutoHyphens w:val="0"/>
      </w:pPr>
      <w:r>
        <w:br w:type="page"/>
      </w:r>
    </w:p>
    <w:p w14:paraId="456C1CE9" w14:textId="0B84B297" w:rsidR="005E1B9A" w:rsidRDefault="005E1B9A" w:rsidP="005E1B9A">
      <w:r>
        <w:lastRenderedPageBreak/>
        <w:t>To,</w:t>
      </w:r>
      <w:r>
        <w:tab/>
      </w:r>
      <w:r>
        <w:tab/>
      </w:r>
      <w:r>
        <w:tab/>
      </w:r>
      <w:r>
        <w:tab/>
      </w:r>
      <w:r>
        <w:tab/>
      </w:r>
      <w:r>
        <w:tab/>
      </w:r>
      <w:r>
        <w:tab/>
        <w:t xml:space="preserve">                          </w:t>
      </w:r>
      <w:r>
        <w:rPr>
          <w:rFonts w:ascii="Mangal" w:eastAsia="Mangal" w:hAnsi="Mangal" w:cs="Mangal"/>
          <w:color w:val="212121"/>
          <w:cs/>
        </w:rPr>
        <w:t>दिनांक</w:t>
      </w:r>
      <w:r>
        <w:t>/ Date: {{invoice_date}}</w:t>
      </w:r>
    </w:p>
    <w:p w14:paraId="5F9DF607" w14:textId="77777777" w:rsidR="005E1B9A" w:rsidRDefault="005E1B9A" w:rsidP="005E1B9A">
      <w:r>
        <w:t>Deputy Commissioner of Customs (Export),</w:t>
      </w:r>
    </w:p>
    <w:p w14:paraId="49F44D26" w14:textId="77777777" w:rsidR="005E1B9A" w:rsidRDefault="005E1B9A" w:rsidP="005E1B9A">
      <w:r>
        <w:t>Sahar Air Cargo Complex</w:t>
      </w:r>
    </w:p>
    <w:p w14:paraId="3C408625" w14:textId="77777777" w:rsidR="005E1B9A" w:rsidRDefault="005E1B9A" w:rsidP="005E1B9A">
      <w:r>
        <w:t>Mumbai-400099</w:t>
      </w:r>
    </w:p>
    <w:p w14:paraId="1266FD08" w14:textId="77777777" w:rsidR="005E1B9A" w:rsidRDefault="005E1B9A" w:rsidP="005E1B9A"/>
    <w:p w14:paraId="1405C93E" w14:textId="0537107D" w:rsidR="005E1B9A" w:rsidRPr="00E5774E" w:rsidRDefault="005E1B9A" w:rsidP="005E1B9A">
      <w:pPr>
        <w:rPr>
          <w:rFonts w:ascii="Arial" w:eastAsia="Calibri" w:hAnsi="Arial" w:cs="Arial"/>
          <w:sz w:val="22"/>
          <w:szCs w:val="22"/>
        </w:rPr>
      </w:pPr>
      <w:r>
        <w:rPr>
          <w:b/>
        </w:rPr>
        <w:t>Ref:</w:t>
      </w:r>
      <w:r>
        <w:t xml:space="preserve"> </w:t>
      </w:r>
      <w:r>
        <w:rPr>
          <w:rFonts w:ascii="Arial" w:eastAsia="Calibri" w:hAnsi="Arial" w:cs="Arial"/>
          <w:sz w:val="22"/>
          <w:szCs w:val="22"/>
        </w:rPr>
        <w:t>{{invoice_no}}; Dated: {{invoice_date}}</w:t>
      </w:r>
      <w:r w:rsidRPr="00A72631">
        <w:rPr>
          <w:rFonts w:ascii="Arial" w:hAnsi="Arial" w:cs="Arial"/>
          <w:sz w:val="22"/>
          <w:szCs w:val="22"/>
        </w:rPr>
        <w:t xml:space="preserve">  </w:t>
      </w:r>
    </w:p>
    <w:p w14:paraId="3D05FEE1" w14:textId="77777777" w:rsidR="005E1B9A" w:rsidRDefault="005E1B9A" w:rsidP="005E1B9A"/>
    <w:p w14:paraId="2A0FCFC9" w14:textId="77777777" w:rsidR="005E1B9A" w:rsidRDefault="005E1B9A" w:rsidP="005E1B9A">
      <w:pPr>
        <w:jc w:val="right"/>
      </w:pPr>
    </w:p>
    <w:p w14:paraId="3BA327E3" w14:textId="77777777" w:rsidR="005E1B9A" w:rsidRDefault="005E1B9A" w:rsidP="005E1B9A">
      <w:pPr>
        <w:jc w:val="center"/>
        <w:rPr>
          <w:b/>
        </w:rPr>
      </w:pPr>
      <w:r>
        <w:rPr>
          <w:b/>
        </w:rPr>
        <w:t>REASON FOR DESPATCH</w:t>
      </w:r>
    </w:p>
    <w:p w14:paraId="7D3E0F72" w14:textId="3B15A39B" w:rsidR="005E1B9A" w:rsidRPr="00E5774E" w:rsidRDefault="005E1B9A" w:rsidP="005E1B9A">
      <w:pPr>
        <w:jc w:val="both"/>
        <w:rPr>
          <w:rFonts w:ascii="Arial" w:eastAsia="Calibri" w:hAnsi="Arial" w:cs="Arial"/>
          <w:sz w:val="22"/>
          <w:szCs w:val="22"/>
        </w:rPr>
      </w:pPr>
      <w:r>
        <w:t xml:space="preserve">It is intimated that the items under export vide Invoice no. </w:t>
      </w:r>
      <w:r>
        <w:rPr>
          <w:rFonts w:ascii="Arial" w:eastAsia="Calibri" w:hAnsi="Arial" w:cs="Arial"/>
          <w:sz w:val="22"/>
          <w:szCs w:val="22"/>
        </w:rPr>
        <w:t>{{invoice_no}}; Dated: {{invoice_date}}</w:t>
      </w:r>
      <w:r>
        <w:rPr>
          <w:rFonts w:ascii="Arial" w:hAnsi="Arial" w:cs="Arial"/>
          <w:sz w:val="22"/>
          <w:szCs w:val="22"/>
        </w:rPr>
        <w:t xml:space="preserve"> </w:t>
      </w:r>
      <w:r>
        <w:t>is being exported to Station leader, Himadri-Indian Research Station, Ny-Ålesund (Longyearbyen), Norway comprises of instruments, equipment and consumables pertaining to scientific research activities. The items are being dispatched to Station leader, Himadri for the use of Indian Researchers for carrying out scientific research activities under the Indian Arctic Expedition, and it does not involve any foreign exchange while exporting the item.</w:t>
      </w:r>
    </w:p>
    <w:p w14:paraId="50E37C67" w14:textId="77777777" w:rsidR="005E1B9A" w:rsidRDefault="005E1B9A" w:rsidP="005E1B9A">
      <w:pPr>
        <w:jc w:val="center"/>
        <w:rPr>
          <w:b/>
        </w:rPr>
      </w:pPr>
    </w:p>
    <w:p w14:paraId="42285C27" w14:textId="77777777" w:rsidR="005E1B9A" w:rsidRDefault="005E1B9A" w:rsidP="005E1B9A">
      <w:pPr>
        <w:jc w:val="center"/>
        <w:rPr>
          <w:b/>
        </w:rPr>
      </w:pPr>
    </w:p>
    <w:p w14:paraId="21640AC1" w14:textId="77777777" w:rsidR="005E1B9A" w:rsidRDefault="005E1B9A" w:rsidP="005E1B9A">
      <w:pPr>
        <w:jc w:val="center"/>
        <w:rPr>
          <w:b/>
        </w:rPr>
      </w:pPr>
    </w:p>
    <w:p w14:paraId="15FD45A3" w14:textId="77777777" w:rsidR="005E1B9A" w:rsidRDefault="005E1B9A" w:rsidP="005E1B9A">
      <w:pPr>
        <w:jc w:val="center"/>
        <w:rPr>
          <w:b/>
        </w:rPr>
      </w:pPr>
    </w:p>
    <w:p w14:paraId="3065488C" w14:textId="77777777" w:rsidR="005E1B9A" w:rsidRDefault="005E1B9A" w:rsidP="005E1B9A">
      <w:pPr>
        <w:jc w:val="center"/>
        <w:rPr>
          <w:b/>
        </w:rPr>
      </w:pPr>
    </w:p>
    <w:p w14:paraId="389CDD87" w14:textId="77777777" w:rsidR="005E1B9A" w:rsidRDefault="005E1B9A" w:rsidP="005E1B9A">
      <w:pPr>
        <w:jc w:val="right"/>
        <w:rPr>
          <w:b/>
        </w:rPr>
      </w:pPr>
    </w:p>
    <w:p w14:paraId="74EB667F" w14:textId="77777777" w:rsidR="005E1B9A" w:rsidRDefault="005E1B9A" w:rsidP="005E1B9A">
      <w:pPr>
        <w:jc w:val="right"/>
        <w:rPr>
          <w:b/>
        </w:rPr>
      </w:pPr>
    </w:p>
    <w:p w14:paraId="05C809E8" w14:textId="77777777" w:rsidR="005E1B9A" w:rsidRDefault="005E1B9A" w:rsidP="005E1B9A">
      <w:pPr>
        <w:tabs>
          <w:tab w:val="left" w:pos="150"/>
        </w:tabs>
        <w:ind w:left="150" w:right="120"/>
        <w:jc w:val="right"/>
        <w:rPr>
          <w:rFonts w:ascii="Mangal" w:eastAsia="Mangal" w:hAnsi="Mangal" w:cs="Mangal"/>
        </w:rPr>
      </w:pPr>
    </w:p>
    <w:p w14:paraId="6630AED1" w14:textId="77777777" w:rsidR="005E1B9A" w:rsidRDefault="005E1B9A" w:rsidP="005E1B9A">
      <w:pPr>
        <w:tabs>
          <w:tab w:val="left" w:pos="150"/>
        </w:tabs>
        <w:ind w:left="150" w:right="120"/>
        <w:jc w:val="right"/>
        <w:rPr>
          <w:rFonts w:ascii="Mangal" w:eastAsia="Mangal" w:hAnsi="Mangal" w:cs="Mangal"/>
        </w:rPr>
      </w:pPr>
    </w:p>
    <w:p w14:paraId="74AF8833" w14:textId="77777777" w:rsidR="005E1B9A" w:rsidRDefault="005E1B9A" w:rsidP="005E1B9A">
      <w:pPr>
        <w:tabs>
          <w:tab w:val="left" w:pos="150"/>
        </w:tabs>
        <w:ind w:left="150" w:right="120"/>
        <w:jc w:val="right"/>
        <w:rPr>
          <w:rFonts w:ascii="Mangal" w:eastAsia="Mangal" w:hAnsi="Mangal" w:cs="Mangal"/>
        </w:rPr>
      </w:pPr>
    </w:p>
    <w:p w14:paraId="0D090B89" w14:textId="77777777" w:rsidR="005E1B9A" w:rsidRDefault="005E1B9A" w:rsidP="005E1B9A">
      <w:pPr>
        <w:tabs>
          <w:tab w:val="left" w:pos="150"/>
        </w:tabs>
        <w:ind w:left="150" w:right="120"/>
        <w:jc w:val="right"/>
        <w:rPr>
          <w:rFonts w:ascii="Mangal" w:eastAsia="Mangal" w:hAnsi="Mangal" w:cs="Mangal"/>
        </w:rPr>
      </w:pPr>
    </w:p>
    <w:p w14:paraId="4522DBF8" w14:textId="77777777" w:rsidR="005E1B9A" w:rsidRDefault="005E1B9A" w:rsidP="005E1B9A">
      <w:pPr>
        <w:suppressAutoHyphens w:val="0"/>
        <w:jc w:val="right"/>
      </w:pPr>
      <w:r>
        <w:t>{{signing_authority_name}}</w:t>
      </w:r>
    </w:p>
    <w:p w14:paraId="655D9BD9" w14:textId="77777777" w:rsidR="005E1B9A" w:rsidRDefault="005E1B9A" w:rsidP="005E1B9A">
      <w:pPr>
        <w:suppressAutoHyphens w:val="0"/>
        <w:jc w:val="right"/>
      </w:pPr>
      <w:r>
        <w:t>{{signing_authority_designation}}</w:t>
      </w:r>
    </w:p>
    <w:p w14:paraId="5330BD1B" w14:textId="77777777" w:rsidR="005E1B9A" w:rsidRDefault="005E1B9A" w:rsidP="005E1B9A">
      <w:pPr>
        <w:suppressAutoHyphens w:val="0"/>
        <w:jc w:val="right"/>
      </w:pPr>
      <w:r>
        <w:t>{{singing_authority_department}}</w:t>
      </w:r>
    </w:p>
    <w:p w14:paraId="0FD39685" w14:textId="77777777" w:rsidR="005E1B9A" w:rsidRDefault="005E1B9A" w:rsidP="005E1B9A">
      <w:pPr>
        <w:suppressAutoHyphens w:val="0"/>
        <w:jc w:val="right"/>
      </w:pPr>
      <w:r>
        <w:t>{{signing_authority_organisation}}</w:t>
      </w:r>
    </w:p>
    <w:p w14:paraId="43421A66" w14:textId="77777777" w:rsidR="005E1B9A" w:rsidRDefault="005E1B9A" w:rsidP="005E1B9A">
      <w:pPr>
        <w:suppressAutoHyphens w:val="0"/>
        <w:jc w:val="right"/>
      </w:pPr>
      <w:r>
        <w:t>Tel: {{signing_authority_contact_number}} | Fax: {{signing_authority_contact_fax}} | Email: {{signing_authority_email}}</w:t>
      </w:r>
    </w:p>
    <w:p w14:paraId="5D281D3A" w14:textId="5634FB93" w:rsidR="005E1B9A" w:rsidRDefault="005E1B9A">
      <w:pPr>
        <w:suppressAutoHyphens w:val="0"/>
        <w:rPr>
          <w:color w:val="auto"/>
          <w:sz w:val="24"/>
          <w:szCs w:val="24"/>
          <w:lang w:eastAsia="en-US"/>
        </w:rPr>
      </w:pPr>
      <w:r>
        <w:rPr>
          <w:color w:val="auto"/>
          <w:sz w:val="24"/>
          <w:szCs w:val="24"/>
          <w:lang w:eastAsia="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A152E" w14:paraId="255276BA" w14:textId="77777777" w:rsidTr="00ED5D30">
        <w:tc>
          <w:tcPr>
            <w:tcW w:w="4508" w:type="dxa"/>
          </w:tcPr>
          <w:p w14:paraId="0BD96012" w14:textId="77777777" w:rsidR="002A152E" w:rsidRDefault="002A152E" w:rsidP="00ED5D30">
            <w:pPr>
              <w:suppressAutoHyphens w:val="0"/>
              <w:rPr>
                <w:color w:val="auto"/>
                <w:sz w:val="24"/>
                <w:lang w:val="en-US" w:eastAsia="en-US"/>
              </w:rPr>
            </w:pPr>
            <w:r w:rsidRPr="007A627E">
              <w:rPr>
                <w:rFonts w:ascii="Nirmala Text" w:hAnsi="Nirmala Text" w:cs="Nirmala Text"/>
                <w:color w:val="auto"/>
                <w:sz w:val="18"/>
                <w:szCs w:val="18"/>
                <w:lang w:val="en-US" w:eastAsia="en-US"/>
              </w:rPr>
              <w:lastRenderedPageBreak/>
              <w:t>{{signing_authority_name_hindi}}</w:t>
            </w:r>
            <w:r>
              <w:rPr>
                <w:color w:val="auto"/>
                <w:sz w:val="24"/>
                <w:lang w:val="en-US" w:eastAsia="en-US"/>
              </w:rPr>
              <w:t xml:space="preserve"> / </w:t>
            </w:r>
            <w:r w:rsidRPr="00F40116">
              <w:rPr>
                <w:color w:val="auto"/>
                <w:szCs w:val="20"/>
                <w:lang w:val="en-US" w:eastAsia="en-US"/>
              </w:rPr>
              <w:t>{{signing_authority_name}}</w:t>
            </w:r>
          </w:p>
        </w:tc>
        <w:tc>
          <w:tcPr>
            <w:tcW w:w="4508" w:type="dxa"/>
          </w:tcPr>
          <w:p w14:paraId="2D4759F2" w14:textId="77777777" w:rsidR="002A152E" w:rsidRDefault="002A152E" w:rsidP="00ED5D30">
            <w:pPr>
              <w:suppressAutoHyphens w:val="0"/>
              <w:jc w:val="right"/>
              <w:rPr>
                <w:color w:val="auto"/>
                <w:sz w:val="24"/>
                <w:lang w:val="en-US" w:eastAsia="en-US"/>
              </w:rPr>
            </w:pPr>
            <w:r w:rsidRPr="005F7F70">
              <w:rPr>
                <w:rFonts w:ascii="Nirmala Text" w:hAnsi="Nirmala Text" w:cs="Nirmala Text"/>
                <w:sz w:val="18"/>
                <w:szCs w:val="22"/>
              </w:rPr>
              <w:t>टेलीफोन</w:t>
            </w:r>
            <w:r>
              <w:t xml:space="preserve"> / Tel: </w:t>
            </w:r>
            <w:r w:rsidRPr="00EC7874">
              <w:rPr>
                <w:color w:val="auto"/>
                <w:szCs w:val="20"/>
                <w:lang w:val="en-US" w:eastAsia="en-US"/>
              </w:rPr>
              <w:t>{{signing_authority_contact_number}}</w:t>
            </w:r>
          </w:p>
        </w:tc>
      </w:tr>
      <w:tr w:rsidR="002A152E" w14:paraId="4A4FDC1E" w14:textId="77777777" w:rsidTr="00ED5D30">
        <w:tc>
          <w:tcPr>
            <w:tcW w:w="4508" w:type="dxa"/>
          </w:tcPr>
          <w:p w14:paraId="67A180EE" w14:textId="77777777" w:rsidR="002A152E" w:rsidRDefault="002A152E"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signing_authority_designation_hindi}}</w:t>
            </w:r>
            <w:r>
              <w:rPr>
                <w:color w:val="auto"/>
                <w:sz w:val="24"/>
                <w:lang w:val="en-US" w:eastAsia="en-US"/>
              </w:rPr>
              <w:t xml:space="preserve"> / </w:t>
            </w:r>
            <w:r w:rsidRPr="00F40116">
              <w:rPr>
                <w:color w:val="auto"/>
                <w:szCs w:val="20"/>
                <w:lang w:val="en-US" w:eastAsia="en-US"/>
              </w:rPr>
              <w:t>{{signing_authority_designation}}</w:t>
            </w:r>
          </w:p>
        </w:tc>
        <w:tc>
          <w:tcPr>
            <w:tcW w:w="4508" w:type="dxa"/>
          </w:tcPr>
          <w:p w14:paraId="39DC0F9D" w14:textId="77777777" w:rsidR="002A152E" w:rsidRDefault="002A152E" w:rsidP="00ED5D30">
            <w:pPr>
              <w:suppressAutoHyphens w:val="0"/>
              <w:jc w:val="right"/>
              <w:rPr>
                <w:color w:val="auto"/>
                <w:sz w:val="24"/>
                <w:lang w:val="en-US" w:eastAsia="en-US"/>
              </w:rPr>
            </w:pPr>
            <w:r w:rsidRPr="005F7F70">
              <w:rPr>
                <w:rFonts w:ascii="Nirmala Text" w:hAnsi="Nirmala Text" w:cs="Nirmala Text"/>
                <w:sz w:val="18"/>
                <w:szCs w:val="18"/>
              </w:rPr>
              <w:t>फैक्स</w:t>
            </w:r>
            <w:r>
              <w:t xml:space="preserve"> / Fax: {{signing_authority_contact_fax}}</w:t>
            </w:r>
          </w:p>
        </w:tc>
      </w:tr>
      <w:tr w:rsidR="002A152E" w14:paraId="33ADD55B" w14:textId="77777777" w:rsidTr="00ED5D30">
        <w:tc>
          <w:tcPr>
            <w:tcW w:w="4508" w:type="dxa"/>
          </w:tcPr>
          <w:p w14:paraId="74BC3BD1" w14:textId="77777777" w:rsidR="002A152E" w:rsidRDefault="002A152E"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signing_authority_department_hindi}}</w:t>
            </w:r>
            <w:r>
              <w:rPr>
                <w:color w:val="auto"/>
                <w:sz w:val="24"/>
                <w:lang w:val="en-US" w:eastAsia="en-US"/>
              </w:rPr>
              <w:t xml:space="preserve"> / </w:t>
            </w:r>
            <w:r w:rsidRPr="00F40116">
              <w:rPr>
                <w:color w:val="auto"/>
                <w:szCs w:val="20"/>
                <w:lang w:val="en-US" w:eastAsia="en-US"/>
              </w:rPr>
              <w:t>{{signing_authority_department}}</w:t>
            </w:r>
          </w:p>
        </w:tc>
        <w:tc>
          <w:tcPr>
            <w:tcW w:w="4508" w:type="dxa"/>
          </w:tcPr>
          <w:p w14:paraId="744FC7B8" w14:textId="77777777" w:rsidR="002A152E" w:rsidRDefault="002A152E" w:rsidP="00ED5D30">
            <w:pPr>
              <w:suppressAutoHyphens w:val="0"/>
              <w:jc w:val="right"/>
              <w:rPr>
                <w:color w:val="auto"/>
                <w:sz w:val="24"/>
                <w:lang w:val="en-US" w:eastAsia="en-US"/>
              </w:rPr>
            </w:pPr>
            <w:r w:rsidRPr="00EC7874">
              <w:rPr>
                <w:rFonts w:ascii="Nirmala Text" w:hAnsi="Nirmala Text" w:cs="Nirmala Text"/>
                <w:sz w:val="18"/>
                <w:szCs w:val="18"/>
              </w:rPr>
              <w:t xml:space="preserve">ई-मेल </w:t>
            </w:r>
            <w:r>
              <w:t xml:space="preserve">/ Email: {{signing_authority_email}} </w:t>
            </w:r>
          </w:p>
        </w:tc>
      </w:tr>
    </w:tbl>
    <w:p w14:paraId="49A41F74" w14:textId="77777777" w:rsidR="002B1D61" w:rsidRDefault="002B1D61" w:rsidP="005E1B9A">
      <w:pPr>
        <w:tabs>
          <w:tab w:val="left" w:pos="150"/>
        </w:tabs>
        <w:ind w:left="150" w:right="120"/>
        <w:rPr>
          <w:color w:val="auto"/>
          <w:sz w:val="24"/>
          <w:szCs w:val="24"/>
          <w:lang w:eastAsia="en-US"/>
        </w:rPr>
      </w:pPr>
    </w:p>
    <w:p w14:paraId="1BE8BB31" w14:textId="6A3C4BEE" w:rsidR="002A152E" w:rsidRDefault="002A152E" w:rsidP="002A152E">
      <w:r>
        <w:rPr>
          <w:rFonts w:ascii="Kokila" w:eastAsia="Kokila" w:hAnsi="Kokila" w:cs="Kokila"/>
          <w:color w:val="212121"/>
          <w:cs/>
        </w:rPr>
        <w:t>संख्या</w:t>
      </w:r>
      <w:r>
        <w:t xml:space="preserve">/No.: Arc-12012/42/2025-2026-Arctic-Exp-Log-NCPOR     </w:t>
      </w:r>
      <w:r>
        <w:rPr>
          <w:rFonts w:cs="Mangal"/>
          <w:cs/>
        </w:rPr>
        <w:t xml:space="preserve">दिनांक/ </w:t>
      </w:r>
      <w:r>
        <w:t>Date: {{invoice_date}}</w:t>
      </w:r>
    </w:p>
    <w:p w14:paraId="4A61F495" w14:textId="77777777" w:rsidR="002A152E" w:rsidRDefault="002A152E" w:rsidP="002A152E"/>
    <w:p w14:paraId="2AF0D14C"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rPr>
      </w:pPr>
      <w:r>
        <w:rPr>
          <w:rFonts w:ascii="Kokila" w:eastAsia="Kokila" w:hAnsi="Kokila" w:cs="Kokila"/>
          <w:color w:val="212121"/>
          <w:cs/>
        </w:rPr>
        <w:t>सेवा</w:t>
      </w:r>
      <w:r>
        <w:rPr>
          <w:color w:val="212121"/>
        </w:rPr>
        <w:t xml:space="preserve"> </w:t>
      </w:r>
      <w:r>
        <w:rPr>
          <w:rFonts w:ascii="Kokila" w:eastAsia="Kokila" w:hAnsi="Kokila" w:cs="Kokila"/>
          <w:color w:val="212121"/>
          <w:cs/>
        </w:rPr>
        <w:t>में</w:t>
      </w:r>
      <w:r>
        <w:t>/To,</w:t>
      </w:r>
    </w:p>
    <w:p w14:paraId="739A09ED" w14:textId="77777777" w:rsidR="002A152E" w:rsidRDefault="002A152E" w:rsidP="002A152E">
      <w:pPr>
        <w:shd w:val="clear" w:color="auto" w:fill="FFFFFF"/>
        <w:ind w:firstLine="720"/>
      </w:pPr>
      <w:r>
        <w:t xml:space="preserve">The Dy. Commissioner of Customs </w:t>
      </w:r>
    </w:p>
    <w:p w14:paraId="777BC793" w14:textId="77777777" w:rsidR="002A152E" w:rsidRDefault="002A152E" w:rsidP="002A152E">
      <w:pPr>
        <w:shd w:val="clear" w:color="auto" w:fill="FFFFFF"/>
        <w:ind w:firstLine="720"/>
      </w:pPr>
      <w:r>
        <w:t>Export Department</w:t>
      </w:r>
    </w:p>
    <w:p w14:paraId="62A4439E" w14:textId="77777777" w:rsidR="002A152E" w:rsidRDefault="002A152E" w:rsidP="002A152E">
      <w:pPr>
        <w:shd w:val="clear" w:color="auto" w:fill="FFFFFF"/>
        <w:ind w:firstLine="720"/>
      </w:pPr>
      <w:r>
        <w:t>Sahar Air Cargo Complex</w:t>
      </w:r>
    </w:p>
    <w:p w14:paraId="52C2EFEB" w14:textId="77777777" w:rsidR="002A152E" w:rsidRDefault="002A152E" w:rsidP="002A152E">
      <w:pPr>
        <w:shd w:val="clear" w:color="auto" w:fill="FFFFFF"/>
        <w:ind w:firstLine="720"/>
      </w:pPr>
      <w:r>
        <w:t>Mumbai:400 099</w:t>
      </w:r>
    </w:p>
    <w:p w14:paraId="1B7AFD50" w14:textId="77777777" w:rsidR="002A152E" w:rsidRDefault="002A152E" w:rsidP="002A152E">
      <w:pPr>
        <w:shd w:val="clear" w:color="auto" w:fill="FFFFFF"/>
        <w:ind w:firstLine="720"/>
      </w:pPr>
      <w:r>
        <w:t xml:space="preserve"> </w:t>
      </w:r>
    </w:p>
    <w:p w14:paraId="5854B1F7" w14:textId="77777777" w:rsidR="002A152E" w:rsidRDefault="002A152E" w:rsidP="002A152E">
      <w:pPr>
        <w:ind w:left="720"/>
      </w:pPr>
      <w:r>
        <w:tab/>
      </w:r>
    </w:p>
    <w:p w14:paraId="443C2AA5" w14:textId="77777777" w:rsidR="002A152E" w:rsidRDefault="002A152E" w:rsidP="002A152E"/>
    <w:p w14:paraId="533CD495"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rPr>
      </w:pPr>
      <w:r>
        <w:rPr>
          <w:rFonts w:ascii="Kokila" w:eastAsia="Kokila" w:hAnsi="Kokila" w:cs="Kokila"/>
          <w:color w:val="212121"/>
          <w:cs/>
        </w:rPr>
        <w:t>विषय</w:t>
      </w:r>
      <w:r>
        <w:t>/Subject: Freight forwarding of scientific cargo pertaining to Indian Arctic Program-</w:t>
      </w:r>
      <w:r>
        <w:rPr>
          <w:color w:val="212121"/>
        </w:rPr>
        <w:t xml:space="preserve"> </w:t>
      </w:r>
      <w:r>
        <w:rPr>
          <w:rFonts w:ascii="Kokila" w:eastAsia="Kokila" w:hAnsi="Kokila" w:cs="Kokila"/>
          <w:color w:val="212121"/>
          <w:cs/>
        </w:rPr>
        <w:t>सम्ब्धी</w:t>
      </w:r>
      <w:r>
        <w:t>/ reg.</w:t>
      </w:r>
    </w:p>
    <w:p w14:paraId="5FB42D65" w14:textId="77777777" w:rsidR="002A152E" w:rsidRDefault="002A152E" w:rsidP="002A152E"/>
    <w:p w14:paraId="1E3E70A8" w14:textId="77777777" w:rsidR="002A152E" w:rsidRDefault="002A152E" w:rsidP="002A152E"/>
    <w:p w14:paraId="5C74A543" w14:textId="77777777" w:rsidR="002A152E" w:rsidRDefault="002A152E" w:rsidP="002A152E">
      <w:r>
        <w:t>Dear Sir,</w:t>
      </w:r>
    </w:p>
    <w:p w14:paraId="01F4D914" w14:textId="138A0243" w:rsidR="002A152E" w:rsidRPr="00B00A3D" w:rsidRDefault="002A152E" w:rsidP="002A152E">
      <w:pPr>
        <w:rPr>
          <w:rFonts w:ascii="Arial" w:eastAsia="Calibri" w:hAnsi="Arial" w:cs="Arial"/>
          <w:sz w:val="22"/>
          <w:szCs w:val="22"/>
        </w:rPr>
      </w:pPr>
      <w:r>
        <w:tab/>
        <w:t>In connection with the Indian Arctic Program organized by the National Centre for Polar and Ocean Research (NCPOR), a research and development centre under the Ministry of Earth Sciences, Government of India, scientific equipment’s and materials listed as per the invoice no. {{invoice_no}}; Dated: {{invoice_date}}</w:t>
      </w:r>
      <w:r>
        <w:rPr>
          <w:rFonts w:ascii="Arial" w:hAnsi="Arial" w:cs="Arial"/>
          <w:sz w:val="22"/>
          <w:szCs w:val="22"/>
        </w:rPr>
        <w:t xml:space="preserve"> </w:t>
      </w:r>
      <w:r>
        <w:t xml:space="preserve">is needed to be exported to Longyearbyen, Norway for research purpose. </w:t>
      </w:r>
    </w:p>
    <w:p w14:paraId="293890A9" w14:textId="248F1C99" w:rsidR="002A152E" w:rsidRDefault="002A152E" w:rsidP="002A152E">
      <w:pPr>
        <w:ind w:firstLine="720"/>
      </w:pPr>
      <w:r>
        <w:t>It is also certified that the goods exported under this consignment does not belong to the category of dangerous goods and is required purely for research purpose only. There is no foreign exchange involved, and the value declared is for customs purpose only. Hence it is requested to kindly permit the shipment.</w:t>
      </w:r>
    </w:p>
    <w:p w14:paraId="7A12664E" w14:textId="77777777" w:rsidR="002A152E" w:rsidRDefault="002A152E" w:rsidP="002A152E"/>
    <w:p w14:paraId="2EEBB70C" w14:textId="77777777" w:rsidR="002A152E" w:rsidRDefault="002A152E" w:rsidP="002A152E"/>
    <w:p w14:paraId="23DA12D0" w14:textId="77777777" w:rsidR="002A152E" w:rsidRDefault="002A152E" w:rsidP="002A152E"/>
    <w:p w14:paraId="00108C09" w14:textId="77777777" w:rsidR="002A152E" w:rsidRDefault="002A152E" w:rsidP="002A152E"/>
    <w:p w14:paraId="15D8D9EA" w14:textId="4091468C" w:rsidR="002A152E" w:rsidRDefault="002A152E" w:rsidP="002A152E">
      <w:r>
        <w:t xml:space="preserve">                                                                                                                  Sincerely,</w:t>
      </w:r>
    </w:p>
    <w:p w14:paraId="77B1D797" w14:textId="77777777" w:rsidR="002A152E" w:rsidRDefault="002A152E" w:rsidP="002A152E"/>
    <w:p w14:paraId="7CA8C32C"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Courier New" w:hAnsi="Courier New" w:cs="Courier New"/>
        </w:rPr>
      </w:pPr>
      <w:r>
        <w:rPr>
          <w:rFonts w:ascii="Courier New" w:eastAsia="Courier New" w:hAnsi="Courier New" w:cs="Courier New"/>
        </w:rPr>
        <w:t xml:space="preserve">                                    </w:t>
      </w:r>
    </w:p>
    <w:p w14:paraId="73C036BF" w14:textId="77777777" w:rsidR="002A152E" w:rsidRDefault="002A152E" w:rsidP="002A152E">
      <w:pPr>
        <w:suppressAutoHyphens w:val="0"/>
        <w:jc w:val="right"/>
      </w:pPr>
      <w:r>
        <w:rPr>
          <w:rFonts w:ascii="Courier New" w:eastAsia="Courier New" w:hAnsi="Courier New" w:cs="Courier New"/>
        </w:rPr>
        <w:t xml:space="preserve">                                </w:t>
      </w:r>
      <w:r>
        <w:t>{{signing_authority_name}}</w:t>
      </w:r>
    </w:p>
    <w:p w14:paraId="300127DC" w14:textId="77777777" w:rsidR="002A152E" w:rsidRDefault="002A152E" w:rsidP="002A152E">
      <w:pPr>
        <w:suppressAutoHyphens w:val="0"/>
        <w:jc w:val="right"/>
      </w:pPr>
      <w:r>
        <w:t>{{signing_authority_designation}}</w:t>
      </w:r>
    </w:p>
    <w:p w14:paraId="3763011C" w14:textId="77777777" w:rsidR="002A152E" w:rsidRDefault="002A152E" w:rsidP="002A152E">
      <w:pPr>
        <w:suppressAutoHyphens w:val="0"/>
        <w:jc w:val="right"/>
      </w:pPr>
      <w:r>
        <w:t>{{singing_authority_department}}</w:t>
      </w:r>
    </w:p>
    <w:p w14:paraId="6C2E4F02" w14:textId="77777777" w:rsidR="002A152E" w:rsidRDefault="002A152E" w:rsidP="002A152E">
      <w:pPr>
        <w:suppressAutoHyphens w:val="0"/>
        <w:jc w:val="right"/>
      </w:pPr>
      <w:r>
        <w:t>{{signing_authority_organisation}}</w:t>
      </w:r>
    </w:p>
    <w:p w14:paraId="4799F6A3" w14:textId="6ED5D32A" w:rsidR="002A152E" w:rsidRDefault="002A152E" w:rsidP="002A152E">
      <w:pPr>
        <w:suppressAutoHyphens w:val="0"/>
        <w:jc w:val="right"/>
      </w:pPr>
      <w:r>
        <w:t>Tel: {{signing_authority_contact_number}} | Fax: {{signing_authority_contact_fax}} | Email: {{signing_authority_email}}</w:t>
      </w:r>
    </w:p>
    <w:p w14:paraId="1C12EBB8" w14:textId="77777777" w:rsidR="002A152E" w:rsidRDefault="002A152E">
      <w:pPr>
        <w:suppressAutoHyphens w:val="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A152E" w14:paraId="7FE2B80E" w14:textId="77777777" w:rsidTr="00ED5D30">
        <w:tc>
          <w:tcPr>
            <w:tcW w:w="4508" w:type="dxa"/>
          </w:tcPr>
          <w:p w14:paraId="0F0E1888" w14:textId="77777777" w:rsidR="002A152E" w:rsidRDefault="002A152E" w:rsidP="00ED5D30">
            <w:pPr>
              <w:suppressAutoHyphens w:val="0"/>
              <w:rPr>
                <w:color w:val="auto"/>
                <w:sz w:val="24"/>
                <w:lang w:val="en-US" w:eastAsia="en-US"/>
              </w:rPr>
            </w:pPr>
            <w:r w:rsidRPr="007A627E">
              <w:rPr>
                <w:rFonts w:ascii="Nirmala Text" w:hAnsi="Nirmala Text" w:cs="Nirmala Text"/>
                <w:color w:val="auto"/>
                <w:sz w:val="18"/>
                <w:szCs w:val="18"/>
                <w:lang w:val="en-US" w:eastAsia="en-US"/>
              </w:rPr>
              <w:lastRenderedPageBreak/>
              <w:t>{{signing_authority_name_hindi}}</w:t>
            </w:r>
            <w:r>
              <w:rPr>
                <w:color w:val="auto"/>
                <w:sz w:val="24"/>
                <w:lang w:val="en-US" w:eastAsia="en-US"/>
              </w:rPr>
              <w:t xml:space="preserve"> / </w:t>
            </w:r>
            <w:r w:rsidRPr="00F40116">
              <w:rPr>
                <w:color w:val="auto"/>
                <w:szCs w:val="20"/>
                <w:lang w:val="en-US" w:eastAsia="en-US"/>
              </w:rPr>
              <w:t>{{signing_authority_name}}</w:t>
            </w:r>
          </w:p>
        </w:tc>
        <w:tc>
          <w:tcPr>
            <w:tcW w:w="4508" w:type="dxa"/>
          </w:tcPr>
          <w:p w14:paraId="2ACFC5C4" w14:textId="77777777" w:rsidR="002A152E" w:rsidRDefault="002A152E" w:rsidP="00ED5D30">
            <w:pPr>
              <w:suppressAutoHyphens w:val="0"/>
              <w:jc w:val="right"/>
              <w:rPr>
                <w:color w:val="auto"/>
                <w:sz w:val="24"/>
                <w:lang w:val="en-US" w:eastAsia="en-US"/>
              </w:rPr>
            </w:pPr>
            <w:r w:rsidRPr="005F7F70">
              <w:rPr>
                <w:rFonts w:ascii="Nirmala Text" w:hAnsi="Nirmala Text" w:cs="Nirmala Text"/>
                <w:sz w:val="18"/>
                <w:szCs w:val="22"/>
              </w:rPr>
              <w:t>टेलीफोन</w:t>
            </w:r>
            <w:r>
              <w:t xml:space="preserve"> / Tel: </w:t>
            </w:r>
            <w:r w:rsidRPr="00EC7874">
              <w:rPr>
                <w:color w:val="auto"/>
                <w:szCs w:val="20"/>
                <w:lang w:val="en-US" w:eastAsia="en-US"/>
              </w:rPr>
              <w:t>{{signing_authority_contact_number}}</w:t>
            </w:r>
          </w:p>
        </w:tc>
      </w:tr>
      <w:tr w:rsidR="002A152E" w14:paraId="76FF54E4" w14:textId="77777777" w:rsidTr="00ED5D30">
        <w:tc>
          <w:tcPr>
            <w:tcW w:w="4508" w:type="dxa"/>
          </w:tcPr>
          <w:p w14:paraId="37BBF8B5" w14:textId="77777777" w:rsidR="002A152E" w:rsidRDefault="002A152E"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signing_authority_designation_hindi}}</w:t>
            </w:r>
            <w:r>
              <w:rPr>
                <w:color w:val="auto"/>
                <w:sz w:val="24"/>
                <w:lang w:val="en-US" w:eastAsia="en-US"/>
              </w:rPr>
              <w:t xml:space="preserve"> / </w:t>
            </w:r>
            <w:r w:rsidRPr="00F40116">
              <w:rPr>
                <w:color w:val="auto"/>
                <w:szCs w:val="20"/>
                <w:lang w:val="en-US" w:eastAsia="en-US"/>
              </w:rPr>
              <w:t>{{signing_authority_designation}}</w:t>
            </w:r>
          </w:p>
        </w:tc>
        <w:tc>
          <w:tcPr>
            <w:tcW w:w="4508" w:type="dxa"/>
          </w:tcPr>
          <w:p w14:paraId="414108E7" w14:textId="77777777" w:rsidR="002A152E" w:rsidRDefault="002A152E" w:rsidP="00ED5D30">
            <w:pPr>
              <w:suppressAutoHyphens w:val="0"/>
              <w:jc w:val="right"/>
              <w:rPr>
                <w:color w:val="auto"/>
                <w:sz w:val="24"/>
                <w:lang w:val="en-US" w:eastAsia="en-US"/>
              </w:rPr>
            </w:pPr>
            <w:r w:rsidRPr="005F7F70">
              <w:rPr>
                <w:rFonts w:ascii="Nirmala Text" w:hAnsi="Nirmala Text" w:cs="Nirmala Text"/>
                <w:sz w:val="18"/>
                <w:szCs w:val="18"/>
              </w:rPr>
              <w:t>फैक्स</w:t>
            </w:r>
            <w:r>
              <w:t xml:space="preserve"> / Fax: {{signing_authority_contact_fax}}</w:t>
            </w:r>
          </w:p>
        </w:tc>
      </w:tr>
      <w:tr w:rsidR="002A152E" w14:paraId="52A91CDC" w14:textId="77777777" w:rsidTr="00ED5D30">
        <w:tc>
          <w:tcPr>
            <w:tcW w:w="4508" w:type="dxa"/>
          </w:tcPr>
          <w:p w14:paraId="3C6899E7" w14:textId="77777777" w:rsidR="002A152E" w:rsidRDefault="002A152E"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signing_authority_department_hindi}}</w:t>
            </w:r>
            <w:r>
              <w:rPr>
                <w:color w:val="auto"/>
                <w:sz w:val="24"/>
                <w:lang w:val="en-US" w:eastAsia="en-US"/>
              </w:rPr>
              <w:t xml:space="preserve"> / </w:t>
            </w:r>
            <w:r w:rsidRPr="00F40116">
              <w:rPr>
                <w:color w:val="auto"/>
                <w:szCs w:val="20"/>
                <w:lang w:val="en-US" w:eastAsia="en-US"/>
              </w:rPr>
              <w:t>{{signing_authority_department}}</w:t>
            </w:r>
          </w:p>
        </w:tc>
        <w:tc>
          <w:tcPr>
            <w:tcW w:w="4508" w:type="dxa"/>
          </w:tcPr>
          <w:p w14:paraId="13E4FC20" w14:textId="77777777" w:rsidR="002A152E" w:rsidRDefault="002A152E" w:rsidP="00ED5D30">
            <w:pPr>
              <w:suppressAutoHyphens w:val="0"/>
              <w:jc w:val="right"/>
              <w:rPr>
                <w:color w:val="auto"/>
                <w:sz w:val="24"/>
                <w:lang w:val="en-US" w:eastAsia="en-US"/>
              </w:rPr>
            </w:pPr>
            <w:r w:rsidRPr="00EC7874">
              <w:rPr>
                <w:rFonts w:ascii="Nirmala Text" w:hAnsi="Nirmala Text" w:cs="Nirmala Text"/>
                <w:sz w:val="18"/>
                <w:szCs w:val="18"/>
              </w:rPr>
              <w:t xml:space="preserve">ई-मेल </w:t>
            </w:r>
            <w:r>
              <w:t xml:space="preserve">/ Email: {{signing_authority_email}} </w:t>
            </w:r>
          </w:p>
        </w:tc>
      </w:tr>
    </w:tbl>
    <w:p w14:paraId="089420EF" w14:textId="77777777" w:rsidR="002A152E" w:rsidRDefault="002A152E" w:rsidP="002A152E">
      <w:pPr>
        <w:suppressAutoHyphens w:val="0"/>
      </w:pPr>
    </w:p>
    <w:p w14:paraId="05060FE2" w14:textId="73E3FF76" w:rsidR="002A152E" w:rsidRDefault="002A152E" w:rsidP="002A152E">
      <w:r>
        <w:rPr>
          <w:rFonts w:ascii="Kokila" w:eastAsia="Kokila" w:hAnsi="Kokila" w:cs="Kokila"/>
          <w:color w:val="212121"/>
          <w:cs/>
        </w:rPr>
        <w:t>संख्या</w:t>
      </w:r>
      <w:r>
        <w:t xml:space="preserve">/No.: Arc-12012/42/2025-2026-Arctic-Exp-Log-NCPOR     </w:t>
      </w:r>
      <w:r>
        <w:rPr>
          <w:rFonts w:cs="Mangal"/>
          <w:cs/>
        </w:rPr>
        <w:t xml:space="preserve">दिनांक/ </w:t>
      </w:r>
      <w:r>
        <w:t>Date: {{invoice_date}}</w:t>
      </w:r>
    </w:p>
    <w:p w14:paraId="549C09F9" w14:textId="77777777" w:rsidR="002A152E" w:rsidRDefault="002A152E" w:rsidP="002A152E"/>
    <w:p w14:paraId="01376A21" w14:textId="77777777" w:rsidR="002A152E" w:rsidRDefault="002A152E" w:rsidP="002A152E"/>
    <w:p w14:paraId="45EF3134" w14:textId="77777777" w:rsidR="002A152E" w:rsidRDefault="002A152E" w:rsidP="002A152E">
      <w:pPr>
        <w:jc w:val="center"/>
        <w:rPr>
          <w:b/>
          <w:u w:val="single"/>
        </w:rPr>
      </w:pPr>
      <w:r>
        <w:rPr>
          <w:b/>
          <w:u w:val="single"/>
        </w:rPr>
        <w:t>TO WHOM SO EVER IT MAY CONCERN</w:t>
      </w:r>
    </w:p>
    <w:p w14:paraId="043F8118" w14:textId="77777777" w:rsidR="002A152E" w:rsidRDefault="002A152E" w:rsidP="002A152E">
      <w:pPr>
        <w:jc w:val="center"/>
      </w:pPr>
    </w:p>
    <w:p w14:paraId="13483590" w14:textId="074CD08A" w:rsidR="002A152E" w:rsidRPr="0088356D" w:rsidRDefault="002A152E" w:rsidP="002A152E">
      <w:pPr>
        <w:jc w:val="both"/>
        <w:rPr>
          <w:rFonts w:ascii="Arial" w:eastAsia="Calibri" w:hAnsi="Arial" w:cs="Arial"/>
          <w:sz w:val="22"/>
          <w:szCs w:val="22"/>
        </w:rPr>
      </w:pPr>
      <w:r>
        <w:t xml:space="preserve">This is to certify that </w:t>
      </w:r>
      <w:r>
        <w:rPr>
          <w:b/>
        </w:rPr>
        <w:t>Balmer Lawrie &amp; Co. Ltd.</w:t>
      </w:r>
      <w:r>
        <w:t xml:space="preserve"> is hereby authorised by National Centre for Polar and Ocean Research (NCPOR), a research and development centre under the Ministry of Earth Sciences, Government of India to collect the scientific equipment’s pertaining to Indian Arctic scientific activities listed in the invoice No: {{invoice_no}}; Dated: {{invoice_date}}</w:t>
      </w:r>
    </w:p>
    <w:p w14:paraId="543B7F7F" w14:textId="77777777" w:rsidR="002A152E" w:rsidRDefault="002A152E" w:rsidP="002A152E">
      <w:pPr>
        <w:jc w:val="both"/>
      </w:pPr>
      <w:r>
        <w:rPr>
          <w:b/>
        </w:rPr>
        <w:t>The said cargo belonging to the Government of India contains no hazardous material and is part of the scientific research in the Arctic and is of no commercial value and hence exempted from all taxes/ duties/ levies.</w:t>
      </w:r>
    </w:p>
    <w:p w14:paraId="09970F18" w14:textId="77777777" w:rsidR="002A152E" w:rsidRDefault="002A152E" w:rsidP="002A152E">
      <w:pPr>
        <w:jc w:val="both"/>
        <w:rPr>
          <w:color w:val="FF0000"/>
        </w:rPr>
      </w:pPr>
      <w:r>
        <w:t>All national and international authorities are requested to provide all possible help and assistance to the bearer of this letter Balmer Lawrie &amp; Co. Ltd., for safe handling and transportation of the said equipment.</w:t>
      </w:r>
    </w:p>
    <w:p w14:paraId="032ACB0A" w14:textId="77777777" w:rsidR="002A152E" w:rsidRDefault="002A152E" w:rsidP="002A152E">
      <w:pPr>
        <w:jc w:val="both"/>
      </w:pPr>
      <w:r>
        <w:t>This letter is issued at the request of Balmer Lawrie &amp; Co. Ltd.</w:t>
      </w:r>
    </w:p>
    <w:p w14:paraId="1BBBDE68" w14:textId="77777777" w:rsidR="002A152E" w:rsidRDefault="002A152E" w:rsidP="002A152E">
      <w:pPr>
        <w:jc w:val="both"/>
      </w:pPr>
      <w:r>
        <w:t> </w:t>
      </w:r>
    </w:p>
    <w:p w14:paraId="114FEFDD" w14:textId="77777777" w:rsidR="002A152E" w:rsidRDefault="002A152E" w:rsidP="002A152E">
      <w:pPr>
        <w:jc w:val="center"/>
      </w:pPr>
      <w:r>
        <w:t xml:space="preserve">     </w:t>
      </w:r>
    </w:p>
    <w:p w14:paraId="42B19E9E" w14:textId="77777777" w:rsidR="002A152E" w:rsidRDefault="002A152E" w:rsidP="002A152E">
      <w:pPr>
        <w:jc w:val="center"/>
      </w:pPr>
    </w:p>
    <w:p w14:paraId="331EE91E" w14:textId="77777777" w:rsidR="002A152E" w:rsidRDefault="002A152E" w:rsidP="002A152E">
      <w:pPr>
        <w:jc w:val="center"/>
      </w:pPr>
    </w:p>
    <w:p w14:paraId="43E1F5F2" w14:textId="77777777" w:rsidR="002A152E" w:rsidRDefault="002A152E" w:rsidP="002A152E">
      <w:pPr>
        <w:jc w:val="center"/>
      </w:pPr>
      <w:r>
        <w:t xml:space="preserve">                                   </w:t>
      </w:r>
    </w:p>
    <w:p w14:paraId="4EA51AC8" w14:textId="7C9A2FBC" w:rsidR="002A152E" w:rsidRDefault="002A152E" w:rsidP="002A152E">
      <w:pPr>
        <w:jc w:val="center"/>
      </w:pPr>
      <w:r>
        <w:t xml:space="preserve">                                                                  Sincerely,</w:t>
      </w:r>
    </w:p>
    <w:p w14:paraId="2F014AA4" w14:textId="77777777" w:rsidR="002A152E" w:rsidRDefault="002A152E" w:rsidP="002A152E">
      <w:pPr>
        <w:jc w:val="right"/>
      </w:pPr>
    </w:p>
    <w:p w14:paraId="5F994334" w14:textId="77777777" w:rsidR="002A152E" w:rsidRDefault="002A152E" w:rsidP="002A152E">
      <w:pPr>
        <w:jc w:val="right"/>
      </w:pPr>
    </w:p>
    <w:p w14:paraId="15B402A0" w14:textId="77777777" w:rsidR="002A152E" w:rsidRDefault="002A152E" w:rsidP="002A152E">
      <w:pPr>
        <w:jc w:val="right"/>
      </w:pPr>
    </w:p>
    <w:p w14:paraId="35D57AB5" w14:textId="77777777" w:rsidR="002A152E" w:rsidRDefault="002A152E" w:rsidP="002A152E">
      <w:pPr>
        <w:jc w:val="right"/>
      </w:pPr>
    </w:p>
    <w:p w14:paraId="59D14FA3" w14:textId="77777777" w:rsidR="002A152E" w:rsidRDefault="002A152E" w:rsidP="002A152E">
      <w:pPr>
        <w:jc w:val="right"/>
      </w:pPr>
    </w:p>
    <w:p w14:paraId="75CE32C1" w14:textId="77777777" w:rsidR="002A152E" w:rsidRDefault="002A152E" w:rsidP="002A152E">
      <w:pPr>
        <w:suppressAutoHyphens w:val="0"/>
        <w:jc w:val="right"/>
      </w:pPr>
      <w:r>
        <w:rPr>
          <w:rFonts w:ascii="Courier New" w:eastAsia="Courier New" w:hAnsi="Courier New" w:cs="Courier New"/>
        </w:rPr>
        <w:t xml:space="preserve">                                 </w:t>
      </w:r>
      <w:r>
        <w:t>{{signing_authority_name}}</w:t>
      </w:r>
    </w:p>
    <w:p w14:paraId="027E1BDD" w14:textId="77777777" w:rsidR="002A152E" w:rsidRDefault="002A152E" w:rsidP="002A152E">
      <w:pPr>
        <w:suppressAutoHyphens w:val="0"/>
        <w:jc w:val="right"/>
      </w:pPr>
      <w:r>
        <w:t>{{signing_authority_designation}}</w:t>
      </w:r>
    </w:p>
    <w:p w14:paraId="3AFFA99A" w14:textId="77777777" w:rsidR="002A152E" w:rsidRDefault="002A152E" w:rsidP="002A152E">
      <w:pPr>
        <w:suppressAutoHyphens w:val="0"/>
        <w:jc w:val="right"/>
      </w:pPr>
      <w:r>
        <w:t>{{singing_authority_department}}</w:t>
      </w:r>
    </w:p>
    <w:p w14:paraId="7D1A5B40" w14:textId="77777777" w:rsidR="002A152E" w:rsidRDefault="002A152E" w:rsidP="002A152E">
      <w:pPr>
        <w:suppressAutoHyphens w:val="0"/>
        <w:jc w:val="right"/>
      </w:pPr>
      <w:r>
        <w:t>{{signing_authority_organisation}}</w:t>
      </w:r>
    </w:p>
    <w:p w14:paraId="772BA314" w14:textId="77777777" w:rsidR="002A152E" w:rsidRDefault="002A152E" w:rsidP="002A152E">
      <w:pPr>
        <w:suppressAutoHyphens w:val="0"/>
        <w:jc w:val="right"/>
      </w:pPr>
      <w:r>
        <w:t>Tel: {{signing_authority_contact_number}} | Fax: {{signing_authority_contact_fax}} | Email: {{signing_authority_email}}</w:t>
      </w:r>
    </w:p>
    <w:p w14:paraId="715470FB" w14:textId="601C27C8" w:rsidR="002A152E" w:rsidRP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Cs/>
        </w:rPr>
      </w:pPr>
    </w:p>
    <w:p w14:paraId="6E2BE49E" w14:textId="42262FD7" w:rsidR="002A152E" w:rsidRDefault="002A152E">
      <w:pPr>
        <w:suppressAutoHyphens w:val="0"/>
        <w:rPr>
          <w:color w:val="auto"/>
          <w:sz w:val="24"/>
          <w:szCs w:val="24"/>
          <w:lang w:eastAsia="en-US"/>
        </w:rPr>
      </w:pPr>
      <w:r>
        <w:rPr>
          <w:color w:val="auto"/>
          <w:sz w:val="24"/>
          <w:szCs w:val="24"/>
          <w:lang w:eastAsia="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2A152E" w14:paraId="059E7140" w14:textId="77777777" w:rsidTr="00ED5D30">
        <w:tc>
          <w:tcPr>
            <w:tcW w:w="4508" w:type="dxa"/>
          </w:tcPr>
          <w:p w14:paraId="29B607ED" w14:textId="77777777" w:rsidR="002A152E" w:rsidRDefault="002A152E" w:rsidP="00ED5D30">
            <w:pPr>
              <w:suppressAutoHyphens w:val="0"/>
              <w:rPr>
                <w:color w:val="auto"/>
                <w:sz w:val="24"/>
                <w:lang w:val="en-US" w:eastAsia="en-US"/>
              </w:rPr>
            </w:pPr>
            <w:r w:rsidRPr="007A627E">
              <w:rPr>
                <w:rFonts w:ascii="Nirmala Text" w:hAnsi="Nirmala Text" w:cs="Nirmala Text"/>
                <w:color w:val="auto"/>
                <w:sz w:val="18"/>
                <w:szCs w:val="18"/>
                <w:lang w:val="en-US" w:eastAsia="en-US"/>
              </w:rPr>
              <w:lastRenderedPageBreak/>
              <w:t>{{signing_authority_name_hindi}}</w:t>
            </w:r>
            <w:r>
              <w:rPr>
                <w:color w:val="auto"/>
                <w:sz w:val="24"/>
                <w:lang w:val="en-US" w:eastAsia="en-US"/>
              </w:rPr>
              <w:t xml:space="preserve"> / </w:t>
            </w:r>
            <w:r w:rsidRPr="00F40116">
              <w:rPr>
                <w:color w:val="auto"/>
                <w:szCs w:val="20"/>
                <w:lang w:val="en-US" w:eastAsia="en-US"/>
              </w:rPr>
              <w:t>{{signing_authority_name}}</w:t>
            </w:r>
          </w:p>
        </w:tc>
        <w:tc>
          <w:tcPr>
            <w:tcW w:w="4508" w:type="dxa"/>
          </w:tcPr>
          <w:p w14:paraId="475AE8B6" w14:textId="77777777" w:rsidR="002A152E" w:rsidRDefault="002A152E" w:rsidP="00ED5D30">
            <w:pPr>
              <w:suppressAutoHyphens w:val="0"/>
              <w:jc w:val="right"/>
              <w:rPr>
                <w:color w:val="auto"/>
                <w:sz w:val="24"/>
                <w:lang w:val="en-US" w:eastAsia="en-US"/>
              </w:rPr>
            </w:pPr>
            <w:r w:rsidRPr="005F7F70">
              <w:rPr>
                <w:rFonts w:ascii="Nirmala Text" w:hAnsi="Nirmala Text" w:cs="Nirmala Text"/>
                <w:sz w:val="18"/>
                <w:szCs w:val="22"/>
              </w:rPr>
              <w:t>टेलीफोन</w:t>
            </w:r>
            <w:r>
              <w:t xml:space="preserve"> / Tel: </w:t>
            </w:r>
            <w:r w:rsidRPr="00EC7874">
              <w:rPr>
                <w:color w:val="auto"/>
                <w:szCs w:val="20"/>
                <w:lang w:val="en-US" w:eastAsia="en-US"/>
              </w:rPr>
              <w:t>{{signing_authority_contact_number}}</w:t>
            </w:r>
          </w:p>
        </w:tc>
      </w:tr>
      <w:tr w:rsidR="002A152E" w14:paraId="77628486" w14:textId="77777777" w:rsidTr="00ED5D30">
        <w:tc>
          <w:tcPr>
            <w:tcW w:w="4508" w:type="dxa"/>
          </w:tcPr>
          <w:p w14:paraId="2A6B63A4" w14:textId="77777777" w:rsidR="002A152E" w:rsidRDefault="002A152E"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signing_authority_designation_hindi}}</w:t>
            </w:r>
            <w:r>
              <w:rPr>
                <w:color w:val="auto"/>
                <w:sz w:val="24"/>
                <w:lang w:val="en-US" w:eastAsia="en-US"/>
              </w:rPr>
              <w:t xml:space="preserve"> / </w:t>
            </w:r>
            <w:r w:rsidRPr="00F40116">
              <w:rPr>
                <w:color w:val="auto"/>
                <w:szCs w:val="20"/>
                <w:lang w:val="en-US" w:eastAsia="en-US"/>
              </w:rPr>
              <w:t>{{signing_authority_designation}}</w:t>
            </w:r>
          </w:p>
        </w:tc>
        <w:tc>
          <w:tcPr>
            <w:tcW w:w="4508" w:type="dxa"/>
          </w:tcPr>
          <w:p w14:paraId="74DA57AD" w14:textId="77777777" w:rsidR="002A152E" w:rsidRDefault="002A152E" w:rsidP="00ED5D30">
            <w:pPr>
              <w:suppressAutoHyphens w:val="0"/>
              <w:jc w:val="right"/>
              <w:rPr>
                <w:color w:val="auto"/>
                <w:sz w:val="24"/>
                <w:lang w:val="en-US" w:eastAsia="en-US"/>
              </w:rPr>
            </w:pPr>
            <w:r w:rsidRPr="005F7F70">
              <w:rPr>
                <w:rFonts w:ascii="Nirmala Text" w:hAnsi="Nirmala Text" w:cs="Nirmala Text"/>
                <w:sz w:val="18"/>
                <w:szCs w:val="18"/>
              </w:rPr>
              <w:t>फैक्स</w:t>
            </w:r>
            <w:r>
              <w:t xml:space="preserve"> / Fax: {{signing_authority_contact_fax}}</w:t>
            </w:r>
          </w:p>
        </w:tc>
      </w:tr>
      <w:tr w:rsidR="002A152E" w14:paraId="491B3232" w14:textId="77777777" w:rsidTr="00ED5D30">
        <w:tc>
          <w:tcPr>
            <w:tcW w:w="4508" w:type="dxa"/>
          </w:tcPr>
          <w:p w14:paraId="1983127A" w14:textId="77777777" w:rsidR="002A152E" w:rsidRDefault="002A152E" w:rsidP="00ED5D30">
            <w:pPr>
              <w:suppressAutoHyphens w:val="0"/>
              <w:rPr>
                <w:color w:val="auto"/>
                <w:sz w:val="24"/>
                <w:lang w:val="en-US" w:eastAsia="en-US"/>
              </w:rPr>
            </w:pPr>
            <w:r w:rsidRPr="00F40116">
              <w:rPr>
                <w:rFonts w:ascii="Nirmala Text" w:hAnsi="Nirmala Text" w:cs="Nirmala Text"/>
                <w:color w:val="auto"/>
                <w:sz w:val="18"/>
                <w:szCs w:val="18"/>
                <w:lang w:val="en-US" w:eastAsia="en-US"/>
              </w:rPr>
              <w:t>{{signing_authority_department_hindi}}</w:t>
            </w:r>
            <w:r>
              <w:rPr>
                <w:color w:val="auto"/>
                <w:sz w:val="24"/>
                <w:lang w:val="en-US" w:eastAsia="en-US"/>
              </w:rPr>
              <w:t xml:space="preserve"> / </w:t>
            </w:r>
            <w:r w:rsidRPr="00F40116">
              <w:rPr>
                <w:color w:val="auto"/>
                <w:szCs w:val="20"/>
                <w:lang w:val="en-US" w:eastAsia="en-US"/>
              </w:rPr>
              <w:t>{{signing_authority_department}}</w:t>
            </w:r>
          </w:p>
        </w:tc>
        <w:tc>
          <w:tcPr>
            <w:tcW w:w="4508" w:type="dxa"/>
          </w:tcPr>
          <w:p w14:paraId="5468874B" w14:textId="77777777" w:rsidR="002A152E" w:rsidRDefault="002A152E" w:rsidP="00ED5D30">
            <w:pPr>
              <w:suppressAutoHyphens w:val="0"/>
              <w:jc w:val="right"/>
              <w:rPr>
                <w:color w:val="auto"/>
                <w:sz w:val="24"/>
                <w:lang w:val="en-US" w:eastAsia="en-US"/>
              </w:rPr>
            </w:pPr>
            <w:r w:rsidRPr="00EC7874">
              <w:rPr>
                <w:rFonts w:ascii="Nirmala Text" w:hAnsi="Nirmala Text" w:cs="Nirmala Text"/>
                <w:sz w:val="18"/>
                <w:szCs w:val="18"/>
              </w:rPr>
              <w:t xml:space="preserve">ई-मेल </w:t>
            </w:r>
            <w:r>
              <w:t xml:space="preserve">/ Email: {{signing_authority_email}} </w:t>
            </w:r>
          </w:p>
        </w:tc>
      </w:tr>
    </w:tbl>
    <w:p w14:paraId="4E061E5A" w14:textId="77777777" w:rsidR="002A152E" w:rsidRDefault="002A152E" w:rsidP="005E1B9A">
      <w:pPr>
        <w:tabs>
          <w:tab w:val="left" w:pos="150"/>
        </w:tabs>
        <w:ind w:left="150" w:right="120"/>
        <w:rPr>
          <w:color w:val="auto"/>
          <w:sz w:val="24"/>
          <w:szCs w:val="24"/>
          <w:lang w:eastAsia="en-US"/>
        </w:rPr>
      </w:pPr>
    </w:p>
    <w:p w14:paraId="6D84B5AB" w14:textId="4F209809" w:rsidR="002A152E" w:rsidRDefault="002A152E" w:rsidP="002A152E">
      <w:r>
        <w:rPr>
          <w:rFonts w:ascii="Kokila" w:eastAsia="Kokila" w:hAnsi="Kokila" w:cs="Kokila"/>
          <w:color w:val="212121"/>
          <w:cs/>
        </w:rPr>
        <w:t>संख्या</w:t>
      </w:r>
      <w:r>
        <w:t xml:space="preserve">/No.: Arc-12012/42/2025-2026-Arctic-Exp-Log-NCPOR     </w:t>
      </w:r>
      <w:r>
        <w:rPr>
          <w:rFonts w:cs="Mangal"/>
          <w:cs/>
        </w:rPr>
        <w:t xml:space="preserve">दिनांक/ </w:t>
      </w:r>
      <w:r>
        <w:t>Date: {{invoice_date}}</w:t>
      </w:r>
    </w:p>
    <w:p w14:paraId="173A4A66"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212121"/>
        </w:rPr>
      </w:pPr>
    </w:p>
    <w:p w14:paraId="3244E679"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ascii="Kokila" w:eastAsia="Kokila" w:hAnsi="Kokila" w:cs="Kokila"/>
          <w:cs/>
        </w:rPr>
        <w:t>सेवा</w:t>
      </w:r>
      <w:r>
        <w:t xml:space="preserve"> </w:t>
      </w:r>
      <w:r>
        <w:rPr>
          <w:rFonts w:ascii="Kokila" w:eastAsia="Kokila" w:hAnsi="Kokila" w:cs="Kokila"/>
          <w:cs/>
        </w:rPr>
        <w:t>में</w:t>
      </w:r>
      <w:r>
        <w:t>/To,</w:t>
      </w:r>
    </w:p>
    <w:p w14:paraId="184A8B5F"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The Station leader</w:t>
      </w:r>
    </w:p>
    <w:p w14:paraId="7ED18610"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Himadri” Indian Research Station</w:t>
      </w:r>
    </w:p>
    <w:p w14:paraId="471109C0"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c/o Kingsbay AS</w:t>
      </w:r>
    </w:p>
    <w:p w14:paraId="73AFE0FD"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N-9172, Ny-Ålesund, Norway</w:t>
      </w:r>
    </w:p>
    <w:p w14:paraId="3D574CBC"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Email: stationleader.india@gmail.com</w:t>
      </w:r>
    </w:p>
    <w:p w14:paraId="5927A7D4" w14:textId="77777777" w:rsidR="002A152E" w:rsidRDefault="002A152E" w:rsidP="002A15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p>
    <w:p w14:paraId="615E608E" w14:textId="7088C763" w:rsidR="002A152E" w:rsidRPr="0088356D" w:rsidRDefault="002A152E" w:rsidP="002A152E">
      <w:pPr>
        <w:rPr>
          <w:rFonts w:ascii="Arial" w:eastAsia="Calibri" w:hAnsi="Arial" w:cs="Arial"/>
          <w:sz w:val="22"/>
          <w:szCs w:val="22"/>
        </w:rPr>
      </w:pPr>
      <w:r>
        <w:rPr>
          <w:rFonts w:ascii="Kokila" w:eastAsia="Kokila" w:hAnsi="Kokila" w:cs="Kokila"/>
          <w:cs/>
        </w:rPr>
        <w:t>विषय</w:t>
      </w:r>
      <w:r>
        <w:t>/Subject:– Invoice No: {{invoice_no}}</w:t>
      </w:r>
      <w:r>
        <w:rPr>
          <w:rFonts w:ascii="Arial" w:eastAsia="Calibri" w:hAnsi="Arial" w:cs="Arial"/>
          <w:sz w:val="22"/>
          <w:szCs w:val="22"/>
        </w:rPr>
        <w:t>; Dated: {{invoice_date}}</w:t>
      </w:r>
      <w:r>
        <w:rPr>
          <w:rFonts w:ascii="Arial" w:hAnsi="Arial" w:cs="Arial"/>
          <w:sz w:val="22"/>
          <w:szCs w:val="22"/>
        </w:rPr>
        <w:t xml:space="preserve"> </w:t>
      </w:r>
      <w:r>
        <w:t xml:space="preserve">: </w:t>
      </w:r>
      <w:r>
        <w:rPr>
          <w:rFonts w:ascii="Kokila" w:eastAsia="Kokila" w:hAnsi="Kokila" w:cs="Kokila"/>
          <w:color w:val="212121"/>
          <w:cs/>
        </w:rPr>
        <w:t>सम्ब्धी</w:t>
      </w:r>
      <w:r>
        <w:t>/          reg.</w:t>
      </w:r>
    </w:p>
    <w:p w14:paraId="7CAB210B" w14:textId="77777777" w:rsidR="002A152E" w:rsidRDefault="002A152E" w:rsidP="002A152E">
      <w:pPr>
        <w:jc w:val="center"/>
      </w:pPr>
    </w:p>
    <w:p w14:paraId="4C1F8DB2" w14:textId="77777777" w:rsidR="002A152E" w:rsidRDefault="002A152E" w:rsidP="002A152E">
      <w:r>
        <w:t>Dear Sir,</w:t>
      </w:r>
    </w:p>
    <w:p w14:paraId="718BB250" w14:textId="77777777" w:rsidR="002A152E" w:rsidRDefault="002A152E" w:rsidP="002A152E"/>
    <w:p w14:paraId="1744A04D" w14:textId="77777777" w:rsidR="002A152E" w:rsidRDefault="002A152E" w:rsidP="002A152E">
      <w:pPr>
        <w:jc w:val="both"/>
      </w:pPr>
      <w:r>
        <w:tab/>
        <w:t>I would like to inform you that the above-mentioned shipment containing different scientific instruments and accessories has been packed and is ready to be shipped to Longyearbyen. The same is being arranged through Balmer Lawrie &amp; Co. Ltd. Kindly alert us on the receipt of same.</w:t>
      </w:r>
    </w:p>
    <w:p w14:paraId="3EC6598D" w14:textId="77777777" w:rsidR="002A152E" w:rsidRDefault="002A152E" w:rsidP="002A152E">
      <w:pPr>
        <w:jc w:val="both"/>
      </w:pPr>
    </w:p>
    <w:p w14:paraId="5A665D2C" w14:textId="77777777" w:rsidR="002A152E" w:rsidRDefault="002A152E" w:rsidP="002A152E">
      <w:pPr>
        <w:jc w:val="both"/>
      </w:pPr>
      <w:r>
        <w:t>Thank you.</w:t>
      </w:r>
    </w:p>
    <w:p w14:paraId="241150DB" w14:textId="77777777" w:rsidR="002A152E" w:rsidRDefault="002A152E" w:rsidP="002A152E">
      <w:pPr>
        <w:jc w:val="center"/>
      </w:pPr>
      <w:r>
        <w:t xml:space="preserve">    </w:t>
      </w:r>
    </w:p>
    <w:p w14:paraId="47579C4D" w14:textId="77777777" w:rsidR="002A152E" w:rsidRDefault="002A152E" w:rsidP="002A152E">
      <w:pPr>
        <w:jc w:val="center"/>
      </w:pPr>
    </w:p>
    <w:p w14:paraId="07141F67" w14:textId="77777777" w:rsidR="002A152E" w:rsidRDefault="002A152E" w:rsidP="002A152E">
      <w:pPr>
        <w:jc w:val="center"/>
      </w:pPr>
    </w:p>
    <w:p w14:paraId="2A055556" w14:textId="77777777" w:rsidR="002A152E" w:rsidRDefault="002A152E" w:rsidP="002A152E">
      <w:pPr>
        <w:jc w:val="center"/>
      </w:pPr>
    </w:p>
    <w:p w14:paraId="29A79072" w14:textId="77777777" w:rsidR="002A152E" w:rsidRDefault="002A152E" w:rsidP="002A152E">
      <w:pPr>
        <w:jc w:val="center"/>
      </w:pPr>
    </w:p>
    <w:p w14:paraId="1C5D34D7" w14:textId="77777777" w:rsidR="002A152E" w:rsidRDefault="002A152E" w:rsidP="002A152E">
      <w:pPr>
        <w:jc w:val="center"/>
      </w:pPr>
      <w:r>
        <w:t xml:space="preserve">                                            </w:t>
      </w:r>
    </w:p>
    <w:p w14:paraId="3EC0E443" w14:textId="1A5C3FEE" w:rsidR="002A152E" w:rsidRDefault="002A152E" w:rsidP="002A152E">
      <w:pPr>
        <w:jc w:val="center"/>
      </w:pPr>
      <w:r>
        <w:t xml:space="preserve">                  </w:t>
      </w:r>
      <w:r w:rsidR="00593382">
        <w:t xml:space="preserve">                                   </w:t>
      </w:r>
      <w:r>
        <w:t xml:space="preserve"> Sincerely,</w:t>
      </w:r>
    </w:p>
    <w:p w14:paraId="54332979" w14:textId="77777777" w:rsidR="002A152E" w:rsidRDefault="002A152E" w:rsidP="002A152E">
      <w:pPr>
        <w:jc w:val="right"/>
      </w:pPr>
    </w:p>
    <w:p w14:paraId="49CAEC2F" w14:textId="77777777" w:rsidR="002A152E" w:rsidRDefault="002A152E" w:rsidP="002A152E">
      <w:pPr>
        <w:jc w:val="right"/>
      </w:pPr>
    </w:p>
    <w:p w14:paraId="145D74D6" w14:textId="77777777" w:rsidR="00593382" w:rsidRDefault="00593382" w:rsidP="00593382">
      <w:pPr>
        <w:jc w:val="right"/>
      </w:pPr>
    </w:p>
    <w:p w14:paraId="6057F5CE" w14:textId="77777777" w:rsidR="00593382" w:rsidRDefault="00593382" w:rsidP="00593382">
      <w:pPr>
        <w:suppressAutoHyphens w:val="0"/>
        <w:jc w:val="right"/>
      </w:pPr>
      <w:r>
        <w:rPr>
          <w:rFonts w:ascii="Courier New" w:eastAsia="Courier New" w:hAnsi="Courier New" w:cs="Courier New"/>
        </w:rPr>
        <w:t xml:space="preserve">                                 </w:t>
      </w:r>
      <w:r>
        <w:t>{{signing_authority_name}}</w:t>
      </w:r>
    </w:p>
    <w:p w14:paraId="297DC54A" w14:textId="77777777" w:rsidR="00593382" w:rsidRDefault="00593382" w:rsidP="00593382">
      <w:pPr>
        <w:suppressAutoHyphens w:val="0"/>
        <w:jc w:val="right"/>
      </w:pPr>
      <w:r>
        <w:t>{{signing_authority_designation}}</w:t>
      </w:r>
    </w:p>
    <w:p w14:paraId="59067F79" w14:textId="77777777" w:rsidR="00593382" w:rsidRDefault="00593382" w:rsidP="00593382">
      <w:pPr>
        <w:suppressAutoHyphens w:val="0"/>
        <w:jc w:val="right"/>
      </w:pPr>
      <w:r>
        <w:t>{{singing_authority_department}}</w:t>
      </w:r>
    </w:p>
    <w:p w14:paraId="69552BC2" w14:textId="77777777" w:rsidR="00593382" w:rsidRDefault="00593382" w:rsidP="00593382">
      <w:pPr>
        <w:suppressAutoHyphens w:val="0"/>
        <w:jc w:val="right"/>
      </w:pPr>
      <w:r>
        <w:t>{{signing_authority_organisation}}</w:t>
      </w:r>
    </w:p>
    <w:p w14:paraId="037C9369" w14:textId="77777777" w:rsidR="00593382" w:rsidRDefault="00593382" w:rsidP="00593382">
      <w:pPr>
        <w:suppressAutoHyphens w:val="0"/>
        <w:jc w:val="right"/>
      </w:pPr>
      <w:r>
        <w:t>Tel: {{signing_authority_contact_number}} | Fax: {{signing_authority_contact_fax}} | Email: {{signing_authority_email}}</w:t>
      </w:r>
    </w:p>
    <w:p w14:paraId="7443EFDA" w14:textId="77777777" w:rsidR="002A152E" w:rsidRPr="002B1D61" w:rsidRDefault="002A152E" w:rsidP="005E1B9A">
      <w:pPr>
        <w:tabs>
          <w:tab w:val="left" w:pos="150"/>
        </w:tabs>
        <w:ind w:left="150" w:right="120"/>
        <w:rPr>
          <w:color w:val="auto"/>
          <w:sz w:val="24"/>
          <w:szCs w:val="24"/>
          <w:lang w:eastAsia="en-US"/>
        </w:rPr>
      </w:pPr>
    </w:p>
    <w:sectPr w:rsidR="002A152E" w:rsidRPr="002B1D61" w:rsidSect="00EA2FA1">
      <w:headerReference w:type="default" r:id="rId8"/>
      <w:footerReference w:type="default" r:id="rId9"/>
      <w:pgSz w:w="11906" w:h="16838" w:code="9"/>
      <w:pgMar w:top="1440" w:right="1080" w:bottom="1440" w:left="1080" w:header="0" w:footer="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1DDB1F" w14:textId="77777777" w:rsidR="006012E2" w:rsidRDefault="006012E2" w:rsidP="003677CE">
      <w:r>
        <w:separator/>
      </w:r>
    </w:p>
  </w:endnote>
  <w:endnote w:type="continuationSeparator" w:id="0">
    <w:p w14:paraId="1BE1678F" w14:textId="77777777" w:rsidR="006012E2" w:rsidRDefault="006012E2" w:rsidP="00367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WenQuanYi Micro Hei">
    <w:panose1 w:val="00000000000000000000"/>
    <w:charset w:val="00"/>
    <w:family w:val="roman"/>
    <w:notTrueType/>
    <w:pitch w:val="default"/>
  </w:font>
  <w:font w:name="FreeSans">
    <w:altName w:val="Times New Roman"/>
    <w:charset w:val="00"/>
    <w:family w:val="swiss"/>
    <w:pitch w:val="default"/>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Noto Serif CJK SC">
    <w:altName w:val="Cambria"/>
    <w:charset w:val="00"/>
    <w:family w:val="roman"/>
    <w:pitch w:val="default"/>
  </w:font>
  <w:font w:name="Lohit Devanagari">
    <w:altName w:val="Cambri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Nirmala Text">
    <w:panose1 w:val="020B0502040204020203"/>
    <w:charset w:val="00"/>
    <w:family w:val="swiss"/>
    <w:pitch w:val="variable"/>
    <w:sig w:usb0="80FF8023" w:usb1="0200004A" w:usb2="00000200" w:usb3="00000000" w:csb0="00000001" w:csb1="00000000"/>
  </w:font>
  <w:font w:name="Kokila">
    <w:charset w:val="00"/>
    <w:family w:val="swiss"/>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146D" w14:textId="77777777" w:rsidR="00D13836" w:rsidRDefault="00095923">
    <w:pPr>
      <w:pStyle w:val="Footer"/>
    </w:pPr>
    <w:r>
      <w:rPr>
        <w:noProof/>
        <w:lang w:val="en-IN" w:eastAsia="en-IN"/>
      </w:rPr>
      <w:drawing>
        <wp:anchor distT="0" distB="0" distL="0" distR="0" simplePos="0" relativeHeight="251660288" behindDoc="1" locked="0" layoutInCell="0" allowOverlap="1" wp14:anchorId="2E0970D3" wp14:editId="3B3A135D">
          <wp:simplePos x="0" y="0"/>
          <wp:positionH relativeFrom="page">
            <wp:align>right</wp:align>
          </wp:positionH>
          <wp:positionV relativeFrom="paragraph">
            <wp:posOffset>-335280</wp:posOffset>
          </wp:positionV>
          <wp:extent cx="7543800" cy="287655"/>
          <wp:effectExtent l="0" t="0" r="0" b="0"/>
          <wp:wrapSquare wrapText="largest"/>
          <wp:docPr id="1201878209"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8"/>
                  <pic:cNvPicPr>
                    <a:picLocks noChangeAspect="1" noChangeArrowheads="1"/>
                  </pic:cNvPicPr>
                </pic:nvPicPr>
                <pic:blipFill>
                  <a:blip r:embed="rId1"/>
                  <a:stretch>
                    <a:fillRect/>
                  </a:stretch>
                </pic:blipFill>
                <pic:spPr bwMode="auto">
                  <a:xfrm>
                    <a:off x="0" y="0"/>
                    <a:ext cx="7543800" cy="287655"/>
                  </a:xfrm>
                  <a:prstGeom prst="rect">
                    <a:avLst/>
                  </a:prstGeom>
                </pic:spPr>
              </pic:pic>
            </a:graphicData>
          </a:graphic>
          <wp14:sizeRelH relativeFrom="margin">
            <wp14:pctWidth>0</wp14:pctWidth>
          </wp14:sizeRelH>
        </wp:anchor>
      </w:drawing>
    </w:r>
    <w:r w:rsidR="009D4757">
      <w:rPr>
        <w:noProof/>
      </w:rPr>
      <w:drawing>
        <wp:anchor distT="0" distB="0" distL="0" distR="0" simplePos="0" relativeHeight="251658240" behindDoc="1" locked="0" layoutInCell="0" allowOverlap="1" wp14:anchorId="3E059FEA" wp14:editId="78D4B8A2">
          <wp:simplePos x="0" y="0"/>
          <wp:positionH relativeFrom="column">
            <wp:posOffset>0</wp:posOffset>
          </wp:positionH>
          <wp:positionV relativeFrom="paragraph">
            <wp:posOffset>9420225</wp:posOffset>
          </wp:positionV>
          <wp:extent cx="7772400" cy="287655"/>
          <wp:effectExtent l="0" t="0" r="0" b="0"/>
          <wp:wrapSquare wrapText="largest"/>
          <wp:docPr id="2058890689"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28765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986D4" w14:textId="77777777" w:rsidR="006012E2" w:rsidRDefault="006012E2" w:rsidP="003677CE">
      <w:r>
        <w:separator/>
      </w:r>
    </w:p>
  </w:footnote>
  <w:footnote w:type="continuationSeparator" w:id="0">
    <w:p w14:paraId="742D7939" w14:textId="77777777" w:rsidR="006012E2" w:rsidRDefault="006012E2" w:rsidP="003677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11F36" w14:textId="77777777" w:rsidR="003677CE" w:rsidRDefault="00AF566B">
    <w:pPr>
      <w:pStyle w:val="Header"/>
    </w:pPr>
    <w:r>
      <w:rPr>
        <w:noProof/>
      </w:rPr>
      <w:drawing>
        <wp:anchor distT="0" distB="0" distL="0" distR="0" simplePos="0" relativeHeight="251657216" behindDoc="1" locked="0" layoutInCell="0" allowOverlap="1" wp14:anchorId="656E9432" wp14:editId="5E3839AC">
          <wp:simplePos x="0" y="0"/>
          <wp:positionH relativeFrom="margin">
            <wp:align>center</wp:align>
          </wp:positionH>
          <wp:positionV relativeFrom="paragraph">
            <wp:posOffset>-1270</wp:posOffset>
          </wp:positionV>
          <wp:extent cx="7776845" cy="1931670"/>
          <wp:effectExtent l="0" t="0" r="0" b="0"/>
          <wp:wrapSquare wrapText="largest"/>
          <wp:docPr id="43105064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
                    <a:extLst>
                      <a:ext uri="{28A0092B-C50C-407E-A947-70E740481C1C}">
                        <a14:useLocalDpi xmlns:a14="http://schemas.microsoft.com/office/drawing/2010/main" val="0"/>
                      </a:ext>
                    </a:extLst>
                  </a:blip>
                  <a:srcRect b="2023"/>
                  <a:stretch>
                    <a:fillRect/>
                  </a:stretch>
                </pic:blipFill>
                <pic:spPr bwMode="auto">
                  <a:xfrm>
                    <a:off x="0" y="0"/>
                    <a:ext cx="7776845" cy="1931670"/>
                  </a:xfrm>
                  <a:prstGeom prst="rect">
                    <a:avLst/>
                  </a:prstGeom>
                  <a:noFill/>
                </pic:spPr>
              </pic:pic>
            </a:graphicData>
          </a:graphic>
          <wp14:sizeRelH relativeFrom="page">
            <wp14:pctWidth>0</wp14:pctWidth>
          </wp14:sizeRelH>
          <wp14:sizeRelV relativeFrom="page">
            <wp14:pctHeight>0</wp14:pctHeight>
          </wp14:sizeRelV>
        </wp:anchor>
      </w:drawing>
    </w:r>
  </w:p>
  <w:p w14:paraId="29D7355B" w14:textId="77777777" w:rsidR="003677CE" w:rsidRDefault="00367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F0BFA"/>
    <w:multiLevelType w:val="singleLevel"/>
    <w:tmpl w:val="43FCA9C8"/>
    <w:lvl w:ilvl="0">
      <w:start w:val="1"/>
      <w:numFmt w:val="decimal"/>
      <w:lvlText w:val="%1."/>
      <w:lvlJc w:val="left"/>
      <w:pPr>
        <w:tabs>
          <w:tab w:val="num" w:pos="720"/>
        </w:tabs>
        <w:ind w:left="720" w:hanging="720"/>
      </w:pPr>
      <w:rPr>
        <w:rFonts w:hint="default"/>
      </w:rPr>
    </w:lvl>
  </w:abstractNum>
  <w:abstractNum w:abstractNumId="1" w15:restartNumberingAfterBreak="0">
    <w:nsid w:val="1A05630A"/>
    <w:multiLevelType w:val="singleLevel"/>
    <w:tmpl w:val="A98AB06C"/>
    <w:lvl w:ilvl="0">
      <w:start w:val="1"/>
      <w:numFmt w:val="lowerLetter"/>
      <w:lvlText w:val="(%1)"/>
      <w:lvlJc w:val="left"/>
      <w:pPr>
        <w:tabs>
          <w:tab w:val="num" w:pos="720"/>
        </w:tabs>
        <w:ind w:left="720" w:hanging="360"/>
      </w:pPr>
      <w:rPr>
        <w:rFonts w:hint="default"/>
      </w:rPr>
    </w:lvl>
  </w:abstractNum>
  <w:abstractNum w:abstractNumId="2" w15:restartNumberingAfterBreak="0">
    <w:nsid w:val="2A426E5C"/>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41FD4928"/>
    <w:multiLevelType w:val="singleLevel"/>
    <w:tmpl w:val="A58EB200"/>
    <w:lvl w:ilvl="0">
      <w:start w:val="1"/>
      <w:numFmt w:val="decimal"/>
      <w:lvlText w:val="%1."/>
      <w:lvlJc w:val="left"/>
      <w:pPr>
        <w:tabs>
          <w:tab w:val="num" w:pos="720"/>
        </w:tabs>
        <w:ind w:left="720" w:hanging="720"/>
      </w:pPr>
      <w:rPr>
        <w:rFonts w:hint="default"/>
      </w:rPr>
    </w:lvl>
  </w:abstractNum>
  <w:abstractNum w:abstractNumId="4" w15:restartNumberingAfterBreak="0">
    <w:nsid w:val="434B53A0"/>
    <w:multiLevelType w:val="multilevel"/>
    <w:tmpl w:val="C36CBC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7A92BAD"/>
    <w:multiLevelType w:val="singleLevel"/>
    <w:tmpl w:val="956CDB12"/>
    <w:lvl w:ilvl="0">
      <w:start w:val="1"/>
      <w:numFmt w:val="lowerLetter"/>
      <w:lvlText w:val="(%1)"/>
      <w:lvlJc w:val="left"/>
      <w:pPr>
        <w:tabs>
          <w:tab w:val="num" w:pos="720"/>
        </w:tabs>
        <w:ind w:left="720" w:hanging="360"/>
      </w:pPr>
      <w:rPr>
        <w:rFonts w:hint="default"/>
      </w:rPr>
    </w:lvl>
  </w:abstractNum>
  <w:abstractNum w:abstractNumId="6" w15:restartNumberingAfterBreak="0">
    <w:nsid w:val="6957775E"/>
    <w:multiLevelType w:val="singleLevel"/>
    <w:tmpl w:val="4306D290"/>
    <w:lvl w:ilvl="0">
      <w:start w:val="1"/>
      <w:numFmt w:val="lowerLetter"/>
      <w:lvlText w:val="(%1)"/>
      <w:lvlJc w:val="left"/>
      <w:pPr>
        <w:tabs>
          <w:tab w:val="num" w:pos="1080"/>
        </w:tabs>
        <w:ind w:left="1080" w:hanging="360"/>
      </w:pPr>
      <w:rPr>
        <w:rFonts w:hint="default"/>
      </w:rPr>
    </w:lvl>
  </w:abstractNum>
  <w:abstractNum w:abstractNumId="7" w15:restartNumberingAfterBreak="0">
    <w:nsid w:val="71C5724A"/>
    <w:multiLevelType w:val="singleLevel"/>
    <w:tmpl w:val="9226451A"/>
    <w:lvl w:ilvl="0">
      <w:start w:val="1"/>
      <w:numFmt w:val="decimal"/>
      <w:lvlText w:val="%1."/>
      <w:lvlJc w:val="left"/>
      <w:pPr>
        <w:tabs>
          <w:tab w:val="num" w:pos="720"/>
        </w:tabs>
        <w:ind w:left="720" w:hanging="720"/>
      </w:pPr>
      <w:rPr>
        <w:rFonts w:hint="default"/>
      </w:rPr>
    </w:lvl>
  </w:abstractNum>
  <w:abstractNum w:abstractNumId="8" w15:restartNumberingAfterBreak="0">
    <w:nsid w:val="76F97DA3"/>
    <w:multiLevelType w:val="multilevel"/>
    <w:tmpl w:val="4AB453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26574684">
    <w:abstractNumId w:val="0"/>
  </w:num>
  <w:num w:numId="2" w16cid:durableId="740836042">
    <w:abstractNumId w:val="6"/>
  </w:num>
  <w:num w:numId="3" w16cid:durableId="328945269">
    <w:abstractNumId w:val="2"/>
  </w:num>
  <w:num w:numId="4" w16cid:durableId="298003343">
    <w:abstractNumId w:val="1"/>
  </w:num>
  <w:num w:numId="5" w16cid:durableId="1282566962">
    <w:abstractNumId w:val="5"/>
  </w:num>
  <w:num w:numId="6" w16cid:durableId="959456352">
    <w:abstractNumId w:val="7"/>
  </w:num>
  <w:num w:numId="7" w16cid:durableId="502472674">
    <w:abstractNumId w:val="3"/>
  </w:num>
  <w:num w:numId="8" w16cid:durableId="1086658863">
    <w:abstractNumId w:val="4"/>
  </w:num>
  <w:num w:numId="9" w16cid:durableId="4409985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NbI0NTe3MLUwNjJS0lEKTi0uzszPAykwqgUAXcngKSwAAAA="/>
  </w:docVars>
  <w:rsids>
    <w:rsidRoot w:val="00C00A2C"/>
    <w:rsid w:val="00001168"/>
    <w:rsid w:val="0001509C"/>
    <w:rsid w:val="00024B0C"/>
    <w:rsid w:val="00033B1D"/>
    <w:rsid w:val="00056CAC"/>
    <w:rsid w:val="00066BCB"/>
    <w:rsid w:val="00066F60"/>
    <w:rsid w:val="0007006A"/>
    <w:rsid w:val="00092809"/>
    <w:rsid w:val="00095923"/>
    <w:rsid w:val="000A5256"/>
    <w:rsid w:val="000A5C0A"/>
    <w:rsid w:val="000C13C4"/>
    <w:rsid w:val="000C5E14"/>
    <w:rsid w:val="000D06DD"/>
    <w:rsid w:val="000D0D44"/>
    <w:rsid w:val="000D6D9C"/>
    <w:rsid w:val="000F4C11"/>
    <w:rsid w:val="001057B1"/>
    <w:rsid w:val="00106A5D"/>
    <w:rsid w:val="001128C2"/>
    <w:rsid w:val="001217D4"/>
    <w:rsid w:val="00125AEA"/>
    <w:rsid w:val="00132E55"/>
    <w:rsid w:val="00144C24"/>
    <w:rsid w:val="001621A8"/>
    <w:rsid w:val="00162264"/>
    <w:rsid w:val="001A2E3D"/>
    <w:rsid w:val="001B74CD"/>
    <w:rsid w:val="001C67E7"/>
    <w:rsid w:val="001C7087"/>
    <w:rsid w:val="001D4E0C"/>
    <w:rsid w:val="001D4F65"/>
    <w:rsid w:val="001D6417"/>
    <w:rsid w:val="001E2B60"/>
    <w:rsid w:val="002129F1"/>
    <w:rsid w:val="00213FF5"/>
    <w:rsid w:val="0022451E"/>
    <w:rsid w:val="00226BFB"/>
    <w:rsid w:val="00273236"/>
    <w:rsid w:val="00292F64"/>
    <w:rsid w:val="00293096"/>
    <w:rsid w:val="00294349"/>
    <w:rsid w:val="002A152E"/>
    <w:rsid w:val="002A4213"/>
    <w:rsid w:val="002B1D61"/>
    <w:rsid w:val="002C75A4"/>
    <w:rsid w:val="002D538B"/>
    <w:rsid w:val="002E04CF"/>
    <w:rsid w:val="002F44A1"/>
    <w:rsid w:val="00300190"/>
    <w:rsid w:val="00310EAA"/>
    <w:rsid w:val="003112F8"/>
    <w:rsid w:val="0033398B"/>
    <w:rsid w:val="003543F8"/>
    <w:rsid w:val="003677CE"/>
    <w:rsid w:val="003864CC"/>
    <w:rsid w:val="003871AF"/>
    <w:rsid w:val="003B2A04"/>
    <w:rsid w:val="003B638D"/>
    <w:rsid w:val="003D3FA2"/>
    <w:rsid w:val="003D46F0"/>
    <w:rsid w:val="003D53CE"/>
    <w:rsid w:val="003D78C2"/>
    <w:rsid w:val="003E3FEE"/>
    <w:rsid w:val="003F247A"/>
    <w:rsid w:val="0040157B"/>
    <w:rsid w:val="00451334"/>
    <w:rsid w:val="00476602"/>
    <w:rsid w:val="004B6AF4"/>
    <w:rsid w:val="004B755C"/>
    <w:rsid w:val="004C1811"/>
    <w:rsid w:val="004C5A10"/>
    <w:rsid w:val="004C63B1"/>
    <w:rsid w:val="004D6A8D"/>
    <w:rsid w:val="004F109F"/>
    <w:rsid w:val="005375D9"/>
    <w:rsid w:val="00550E3B"/>
    <w:rsid w:val="00551025"/>
    <w:rsid w:val="00552675"/>
    <w:rsid w:val="00560C94"/>
    <w:rsid w:val="00570667"/>
    <w:rsid w:val="00576D93"/>
    <w:rsid w:val="00577C64"/>
    <w:rsid w:val="00583C39"/>
    <w:rsid w:val="00593382"/>
    <w:rsid w:val="005956FA"/>
    <w:rsid w:val="005A22C1"/>
    <w:rsid w:val="005B24AE"/>
    <w:rsid w:val="005B5E3D"/>
    <w:rsid w:val="005B67A2"/>
    <w:rsid w:val="005B6931"/>
    <w:rsid w:val="005C0CAB"/>
    <w:rsid w:val="005C58A3"/>
    <w:rsid w:val="005E1B9A"/>
    <w:rsid w:val="005F376D"/>
    <w:rsid w:val="005F7F70"/>
    <w:rsid w:val="006012E2"/>
    <w:rsid w:val="00604F20"/>
    <w:rsid w:val="0061396B"/>
    <w:rsid w:val="00623D1D"/>
    <w:rsid w:val="00634007"/>
    <w:rsid w:val="006348DB"/>
    <w:rsid w:val="006425B5"/>
    <w:rsid w:val="0064279C"/>
    <w:rsid w:val="00644A6C"/>
    <w:rsid w:val="00664022"/>
    <w:rsid w:val="00677297"/>
    <w:rsid w:val="006843C3"/>
    <w:rsid w:val="00694773"/>
    <w:rsid w:val="006B0DC8"/>
    <w:rsid w:val="006F09CF"/>
    <w:rsid w:val="00706E73"/>
    <w:rsid w:val="00722B8F"/>
    <w:rsid w:val="0072664D"/>
    <w:rsid w:val="00730A24"/>
    <w:rsid w:val="007418D3"/>
    <w:rsid w:val="00743682"/>
    <w:rsid w:val="00751E5F"/>
    <w:rsid w:val="007577F9"/>
    <w:rsid w:val="00761A9A"/>
    <w:rsid w:val="0077257D"/>
    <w:rsid w:val="0077357B"/>
    <w:rsid w:val="00774DB2"/>
    <w:rsid w:val="00781D1A"/>
    <w:rsid w:val="00794E07"/>
    <w:rsid w:val="00797B17"/>
    <w:rsid w:val="007A3748"/>
    <w:rsid w:val="007A627E"/>
    <w:rsid w:val="007A7CFB"/>
    <w:rsid w:val="007C7139"/>
    <w:rsid w:val="007E4E9E"/>
    <w:rsid w:val="00802557"/>
    <w:rsid w:val="0081471E"/>
    <w:rsid w:val="00820FD7"/>
    <w:rsid w:val="00842CE9"/>
    <w:rsid w:val="0084547B"/>
    <w:rsid w:val="00855850"/>
    <w:rsid w:val="008576EC"/>
    <w:rsid w:val="00870507"/>
    <w:rsid w:val="00873388"/>
    <w:rsid w:val="00877D0E"/>
    <w:rsid w:val="008853FA"/>
    <w:rsid w:val="0089521A"/>
    <w:rsid w:val="00895401"/>
    <w:rsid w:val="008A67F3"/>
    <w:rsid w:val="008A742C"/>
    <w:rsid w:val="008C5875"/>
    <w:rsid w:val="008D2642"/>
    <w:rsid w:val="008E4C8F"/>
    <w:rsid w:val="008E79D6"/>
    <w:rsid w:val="008F0345"/>
    <w:rsid w:val="009061CC"/>
    <w:rsid w:val="00930E5B"/>
    <w:rsid w:val="0094158B"/>
    <w:rsid w:val="00943682"/>
    <w:rsid w:val="00963841"/>
    <w:rsid w:val="00972EAA"/>
    <w:rsid w:val="0097351A"/>
    <w:rsid w:val="009928BF"/>
    <w:rsid w:val="009A07C2"/>
    <w:rsid w:val="009B53F0"/>
    <w:rsid w:val="009D4757"/>
    <w:rsid w:val="00A12AE7"/>
    <w:rsid w:val="00A14B67"/>
    <w:rsid w:val="00A215DC"/>
    <w:rsid w:val="00A27F44"/>
    <w:rsid w:val="00A84B19"/>
    <w:rsid w:val="00A961AD"/>
    <w:rsid w:val="00AA0972"/>
    <w:rsid w:val="00AA5BD7"/>
    <w:rsid w:val="00AB3ACA"/>
    <w:rsid w:val="00AC0C42"/>
    <w:rsid w:val="00AD7C68"/>
    <w:rsid w:val="00AE02AF"/>
    <w:rsid w:val="00AF566B"/>
    <w:rsid w:val="00B01516"/>
    <w:rsid w:val="00B07297"/>
    <w:rsid w:val="00B12297"/>
    <w:rsid w:val="00B238DF"/>
    <w:rsid w:val="00B37A9B"/>
    <w:rsid w:val="00B42191"/>
    <w:rsid w:val="00B63DED"/>
    <w:rsid w:val="00B77713"/>
    <w:rsid w:val="00B973B1"/>
    <w:rsid w:val="00BB41F0"/>
    <w:rsid w:val="00BC14D2"/>
    <w:rsid w:val="00BE4783"/>
    <w:rsid w:val="00BF133C"/>
    <w:rsid w:val="00C00144"/>
    <w:rsid w:val="00C00A2C"/>
    <w:rsid w:val="00C10D47"/>
    <w:rsid w:val="00C13756"/>
    <w:rsid w:val="00C22C04"/>
    <w:rsid w:val="00C234B4"/>
    <w:rsid w:val="00C25F03"/>
    <w:rsid w:val="00C3278F"/>
    <w:rsid w:val="00C33358"/>
    <w:rsid w:val="00C361FC"/>
    <w:rsid w:val="00C461F0"/>
    <w:rsid w:val="00CC3A68"/>
    <w:rsid w:val="00CD3E4E"/>
    <w:rsid w:val="00CE2AAD"/>
    <w:rsid w:val="00CE73B2"/>
    <w:rsid w:val="00CF207B"/>
    <w:rsid w:val="00D05B78"/>
    <w:rsid w:val="00D13836"/>
    <w:rsid w:val="00D31022"/>
    <w:rsid w:val="00D36591"/>
    <w:rsid w:val="00D451BB"/>
    <w:rsid w:val="00D51029"/>
    <w:rsid w:val="00D5341B"/>
    <w:rsid w:val="00D56673"/>
    <w:rsid w:val="00D6238D"/>
    <w:rsid w:val="00D63FDB"/>
    <w:rsid w:val="00D664C2"/>
    <w:rsid w:val="00D70932"/>
    <w:rsid w:val="00D76C6B"/>
    <w:rsid w:val="00D80E05"/>
    <w:rsid w:val="00DB4836"/>
    <w:rsid w:val="00DC79D9"/>
    <w:rsid w:val="00DD4F60"/>
    <w:rsid w:val="00DD74A2"/>
    <w:rsid w:val="00DE4F14"/>
    <w:rsid w:val="00DF45F3"/>
    <w:rsid w:val="00E039FB"/>
    <w:rsid w:val="00E072AE"/>
    <w:rsid w:val="00E25C6E"/>
    <w:rsid w:val="00E25DC2"/>
    <w:rsid w:val="00E45912"/>
    <w:rsid w:val="00E55179"/>
    <w:rsid w:val="00E82038"/>
    <w:rsid w:val="00E9223F"/>
    <w:rsid w:val="00E92C90"/>
    <w:rsid w:val="00EA0936"/>
    <w:rsid w:val="00EA2FA1"/>
    <w:rsid w:val="00EC7874"/>
    <w:rsid w:val="00EC7974"/>
    <w:rsid w:val="00ED369A"/>
    <w:rsid w:val="00EE11E6"/>
    <w:rsid w:val="00F276C7"/>
    <w:rsid w:val="00F40116"/>
    <w:rsid w:val="00F50EC9"/>
    <w:rsid w:val="00F57117"/>
    <w:rsid w:val="00F5720B"/>
    <w:rsid w:val="00F62405"/>
    <w:rsid w:val="00F66196"/>
    <w:rsid w:val="00F81B1D"/>
    <w:rsid w:val="00FA04F2"/>
    <w:rsid w:val="00FA2714"/>
    <w:rsid w:val="00FA3E16"/>
    <w:rsid w:val="00FA6F1C"/>
    <w:rsid w:val="00FB1E6F"/>
    <w:rsid w:val="00FB2C80"/>
    <w:rsid w:val="00FE7AA9"/>
    <w:rsid w:val="00FF6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ACD1A9"/>
  <w15:docId w15:val="{8D051B35-BA1B-4D0D-8C25-72A1555CB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FA1"/>
    <w:pPr>
      <w:suppressAutoHyphens/>
    </w:pPr>
    <w:rPr>
      <w:color w:val="00000A"/>
      <w:lang w:val="en-GB" w:eastAsia="zh-CN"/>
    </w:rPr>
  </w:style>
  <w:style w:type="paragraph" w:styleId="Heading1">
    <w:name w:val="heading 1"/>
    <w:basedOn w:val="Heading"/>
    <w:qFormat/>
    <w:rsid w:val="00CC0015"/>
    <w:pPr>
      <w:outlineLvl w:val="0"/>
    </w:pPr>
    <w:rPr>
      <w:b/>
      <w:bCs/>
      <w:sz w:val="36"/>
      <w:szCs w:val="36"/>
    </w:rPr>
  </w:style>
  <w:style w:type="paragraph" w:styleId="Heading2">
    <w:name w:val="heading 2"/>
    <w:basedOn w:val="Heading"/>
    <w:qFormat/>
    <w:rsid w:val="00CC0015"/>
    <w:pPr>
      <w:spacing w:before="200"/>
      <w:outlineLvl w:val="1"/>
    </w:pPr>
    <w:rPr>
      <w:b/>
      <w:bCs/>
      <w:sz w:val="32"/>
      <w:szCs w:val="32"/>
    </w:rPr>
  </w:style>
  <w:style w:type="paragraph" w:styleId="Heading3">
    <w:name w:val="heading 3"/>
    <w:basedOn w:val="Heading"/>
    <w:qFormat/>
    <w:rsid w:val="00CC0015"/>
    <w:pPr>
      <w:spacing w:before="140"/>
      <w:outlineLvl w:val="2"/>
    </w:pPr>
    <w:rPr>
      <w:b/>
      <w:bCs/>
    </w:rPr>
  </w:style>
  <w:style w:type="paragraph" w:styleId="Heading7">
    <w:name w:val="heading 7"/>
    <w:basedOn w:val="Normal"/>
    <w:next w:val="Normal"/>
    <w:link w:val="Heading7Char"/>
    <w:uiPriority w:val="9"/>
    <w:semiHidden/>
    <w:unhideWhenUsed/>
    <w:qFormat/>
    <w:rsid w:val="00C13756"/>
    <w:pPr>
      <w:keepNext/>
      <w:keepLines/>
      <w:spacing w:before="4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9"/>
    <w:semiHidden/>
    <w:unhideWhenUsed/>
    <w:qFormat/>
    <w:rsid w:val="00C1375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375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rsid w:val="00CC0015"/>
    <w:pPr>
      <w:keepNext/>
      <w:spacing w:before="240" w:after="120"/>
    </w:pPr>
    <w:rPr>
      <w:rFonts w:ascii="Liberation Sans" w:eastAsia="WenQuanYi Micro Hei" w:hAnsi="Liberation Sans" w:cs="FreeSans"/>
      <w:sz w:val="28"/>
      <w:szCs w:val="28"/>
    </w:rPr>
  </w:style>
  <w:style w:type="paragraph" w:customStyle="1" w:styleId="TextBody">
    <w:name w:val="Text Body"/>
    <w:basedOn w:val="Normal"/>
    <w:rsid w:val="00CC0015"/>
    <w:pPr>
      <w:spacing w:after="140" w:line="288" w:lineRule="auto"/>
    </w:pPr>
  </w:style>
  <w:style w:type="paragraph" w:styleId="List">
    <w:name w:val="List"/>
    <w:basedOn w:val="TextBody"/>
    <w:rsid w:val="00CC0015"/>
    <w:rPr>
      <w:rFonts w:cs="FreeSans"/>
    </w:rPr>
  </w:style>
  <w:style w:type="paragraph" w:styleId="Caption">
    <w:name w:val="caption"/>
    <w:basedOn w:val="Normal"/>
    <w:qFormat/>
    <w:rsid w:val="00CC0015"/>
    <w:pPr>
      <w:suppressLineNumbers/>
      <w:spacing w:before="120" w:after="120"/>
    </w:pPr>
    <w:rPr>
      <w:rFonts w:cs="FreeSans"/>
      <w:i/>
      <w:iCs/>
      <w:sz w:val="24"/>
      <w:szCs w:val="24"/>
    </w:rPr>
  </w:style>
  <w:style w:type="paragraph" w:customStyle="1" w:styleId="Index">
    <w:name w:val="Index"/>
    <w:basedOn w:val="Normal"/>
    <w:qFormat/>
    <w:rsid w:val="00CC0015"/>
    <w:pPr>
      <w:suppressLineNumbers/>
    </w:pPr>
    <w:rPr>
      <w:rFonts w:cs="FreeSans"/>
    </w:rPr>
  </w:style>
  <w:style w:type="paragraph" w:customStyle="1" w:styleId="TableContents">
    <w:name w:val="Table Contents"/>
    <w:basedOn w:val="Normal"/>
    <w:qFormat/>
    <w:rsid w:val="00CC0015"/>
    <w:pPr>
      <w:suppressLineNumbers/>
    </w:pPr>
  </w:style>
  <w:style w:type="paragraph" w:customStyle="1" w:styleId="TableHeading">
    <w:name w:val="Table Heading"/>
    <w:basedOn w:val="TableContents"/>
    <w:qFormat/>
    <w:rsid w:val="00CC0015"/>
    <w:pPr>
      <w:jc w:val="center"/>
    </w:pPr>
    <w:rPr>
      <w:b/>
      <w:bCs/>
    </w:rPr>
  </w:style>
  <w:style w:type="paragraph" w:customStyle="1" w:styleId="Quotations">
    <w:name w:val="Quotations"/>
    <w:basedOn w:val="Normal"/>
    <w:qFormat/>
    <w:rsid w:val="00CC0015"/>
    <w:pPr>
      <w:spacing w:after="283"/>
      <w:ind w:left="567" w:right="567"/>
    </w:pPr>
  </w:style>
  <w:style w:type="paragraph" w:styleId="Title">
    <w:name w:val="Title"/>
    <w:basedOn w:val="Heading"/>
    <w:qFormat/>
    <w:rsid w:val="00CC0015"/>
    <w:pPr>
      <w:jc w:val="center"/>
    </w:pPr>
    <w:rPr>
      <w:b/>
      <w:bCs/>
      <w:sz w:val="56"/>
      <w:szCs w:val="56"/>
    </w:rPr>
  </w:style>
  <w:style w:type="paragraph" w:styleId="Subtitle">
    <w:name w:val="Subtitle"/>
    <w:basedOn w:val="Heading"/>
    <w:qFormat/>
    <w:rsid w:val="00CC0015"/>
    <w:pPr>
      <w:spacing w:before="60"/>
      <w:jc w:val="center"/>
    </w:pPr>
    <w:rPr>
      <w:sz w:val="36"/>
      <w:szCs w:val="36"/>
    </w:rPr>
  </w:style>
  <w:style w:type="character" w:styleId="CommentReference">
    <w:name w:val="annotation reference"/>
    <w:uiPriority w:val="99"/>
    <w:semiHidden/>
    <w:unhideWhenUsed/>
    <w:rsid w:val="00972EAA"/>
    <w:rPr>
      <w:sz w:val="16"/>
      <w:szCs w:val="16"/>
    </w:rPr>
  </w:style>
  <w:style w:type="paragraph" w:styleId="CommentText">
    <w:name w:val="annotation text"/>
    <w:basedOn w:val="Normal"/>
    <w:link w:val="CommentTextChar"/>
    <w:uiPriority w:val="99"/>
    <w:semiHidden/>
    <w:unhideWhenUsed/>
    <w:rsid w:val="00972EAA"/>
  </w:style>
  <w:style w:type="character" w:customStyle="1" w:styleId="CommentTextChar">
    <w:name w:val="Comment Text Char"/>
    <w:link w:val="CommentText"/>
    <w:uiPriority w:val="99"/>
    <w:semiHidden/>
    <w:rsid w:val="00972EAA"/>
    <w:rPr>
      <w:color w:val="00000A"/>
      <w:lang w:val="en-GB" w:eastAsia="zh-CN"/>
    </w:rPr>
  </w:style>
  <w:style w:type="paragraph" w:styleId="CommentSubject">
    <w:name w:val="annotation subject"/>
    <w:basedOn w:val="CommentText"/>
    <w:next w:val="CommentText"/>
    <w:link w:val="CommentSubjectChar"/>
    <w:uiPriority w:val="99"/>
    <w:semiHidden/>
    <w:unhideWhenUsed/>
    <w:rsid w:val="00972EAA"/>
    <w:rPr>
      <w:b/>
      <w:bCs/>
    </w:rPr>
  </w:style>
  <w:style w:type="character" w:customStyle="1" w:styleId="CommentSubjectChar">
    <w:name w:val="Comment Subject Char"/>
    <w:link w:val="CommentSubject"/>
    <w:uiPriority w:val="99"/>
    <w:semiHidden/>
    <w:rsid w:val="00972EAA"/>
    <w:rPr>
      <w:b/>
      <w:bCs/>
      <w:color w:val="00000A"/>
      <w:lang w:val="en-GB" w:eastAsia="zh-CN"/>
    </w:rPr>
  </w:style>
  <w:style w:type="paragraph" w:styleId="BalloonText">
    <w:name w:val="Balloon Text"/>
    <w:basedOn w:val="Normal"/>
    <w:link w:val="BalloonTextChar"/>
    <w:uiPriority w:val="99"/>
    <w:semiHidden/>
    <w:unhideWhenUsed/>
    <w:rsid w:val="00DC79D9"/>
    <w:rPr>
      <w:rFonts w:ascii="Segoe UI" w:hAnsi="Segoe UI" w:cs="Segoe UI"/>
      <w:sz w:val="18"/>
      <w:szCs w:val="18"/>
    </w:rPr>
  </w:style>
  <w:style w:type="character" w:customStyle="1" w:styleId="BalloonTextChar">
    <w:name w:val="Balloon Text Char"/>
    <w:link w:val="BalloonText"/>
    <w:uiPriority w:val="99"/>
    <w:semiHidden/>
    <w:rsid w:val="00DC79D9"/>
    <w:rPr>
      <w:rFonts w:ascii="Segoe UI" w:hAnsi="Segoe UI" w:cs="Segoe UI"/>
      <w:color w:val="00000A"/>
      <w:sz w:val="18"/>
      <w:szCs w:val="18"/>
      <w:lang w:val="en-GB" w:eastAsia="zh-CN"/>
    </w:rPr>
  </w:style>
  <w:style w:type="paragraph" w:styleId="Header">
    <w:name w:val="header"/>
    <w:basedOn w:val="Normal"/>
    <w:link w:val="HeaderChar"/>
    <w:uiPriority w:val="99"/>
    <w:unhideWhenUsed/>
    <w:rsid w:val="003677CE"/>
    <w:pPr>
      <w:tabs>
        <w:tab w:val="center" w:pos="4513"/>
        <w:tab w:val="right" w:pos="9026"/>
      </w:tabs>
    </w:pPr>
  </w:style>
  <w:style w:type="character" w:customStyle="1" w:styleId="HeaderChar">
    <w:name w:val="Header Char"/>
    <w:link w:val="Header"/>
    <w:uiPriority w:val="99"/>
    <w:rsid w:val="003677CE"/>
    <w:rPr>
      <w:color w:val="00000A"/>
      <w:lang w:val="en-GB" w:eastAsia="zh-CN"/>
    </w:rPr>
  </w:style>
  <w:style w:type="paragraph" w:styleId="Footer">
    <w:name w:val="footer"/>
    <w:basedOn w:val="Normal"/>
    <w:link w:val="FooterChar"/>
    <w:uiPriority w:val="99"/>
    <w:unhideWhenUsed/>
    <w:rsid w:val="003677CE"/>
    <w:pPr>
      <w:tabs>
        <w:tab w:val="center" w:pos="4513"/>
        <w:tab w:val="right" w:pos="9026"/>
      </w:tabs>
    </w:pPr>
  </w:style>
  <w:style w:type="character" w:customStyle="1" w:styleId="FooterChar">
    <w:name w:val="Footer Char"/>
    <w:link w:val="Footer"/>
    <w:uiPriority w:val="99"/>
    <w:rsid w:val="003677CE"/>
    <w:rPr>
      <w:color w:val="00000A"/>
      <w:lang w:val="en-GB" w:eastAsia="zh-CN"/>
    </w:rPr>
  </w:style>
  <w:style w:type="table" w:styleId="TableGrid">
    <w:name w:val="Table Grid"/>
    <w:basedOn w:val="TableNormal"/>
    <w:uiPriority w:val="59"/>
    <w:rsid w:val="00855850"/>
    <w:pPr>
      <w:suppressAutoHyphens/>
    </w:pPr>
    <w:rPr>
      <w:rFonts w:eastAsia="Noto Serif CJK SC" w:cs="Lohit Devanagari"/>
      <w:kern w:val="2"/>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C13756"/>
    <w:rPr>
      <w:rFonts w:asciiTheme="majorHAnsi" w:eastAsiaTheme="majorEastAsia" w:hAnsiTheme="majorHAnsi" w:cstheme="majorBidi"/>
      <w:i/>
      <w:iCs/>
      <w:color w:val="0A2F40" w:themeColor="accent1" w:themeShade="7F"/>
      <w:lang w:val="en-GB" w:eastAsia="zh-CN"/>
    </w:rPr>
  </w:style>
  <w:style w:type="character" w:customStyle="1" w:styleId="Heading8Char">
    <w:name w:val="Heading 8 Char"/>
    <w:basedOn w:val="DefaultParagraphFont"/>
    <w:link w:val="Heading8"/>
    <w:uiPriority w:val="9"/>
    <w:semiHidden/>
    <w:rsid w:val="00C13756"/>
    <w:rPr>
      <w:rFonts w:asciiTheme="majorHAnsi" w:eastAsiaTheme="majorEastAsia" w:hAnsiTheme="majorHAnsi" w:cstheme="majorBidi"/>
      <w:color w:val="272727" w:themeColor="text1" w:themeTint="D8"/>
      <w:sz w:val="21"/>
      <w:szCs w:val="21"/>
      <w:lang w:val="en-GB" w:eastAsia="zh-CN"/>
    </w:rPr>
  </w:style>
  <w:style w:type="character" w:customStyle="1" w:styleId="Heading9Char">
    <w:name w:val="Heading 9 Char"/>
    <w:basedOn w:val="DefaultParagraphFont"/>
    <w:link w:val="Heading9"/>
    <w:uiPriority w:val="9"/>
    <w:semiHidden/>
    <w:rsid w:val="00C13756"/>
    <w:rPr>
      <w:rFonts w:asciiTheme="majorHAnsi" w:eastAsiaTheme="majorEastAsia" w:hAnsiTheme="majorHAnsi" w:cstheme="majorBidi"/>
      <w:i/>
      <w:iCs/>
      <w:color w:val="272727" w:themeColor="text1" w:themeTint="D8"/>
      <w:sz w:val="21"/>
      <w:szCs w:val="21"/>
      <w:lang w:val="en-GB" w:eastAsia="zh-CN"/>
    </w:rPr>
  </w:style>
  <w:style w:type="paragraph" w:styleId="NormalWeb">
    <w:name w:val="Normal (Web)"/>
    <w:basedOn w:val="Normal"/>
    <w:uiPriority w:val="99"/>
    <w:semiHidden/>
    <w:unhideWhenUsed/>
    <w:rsid w:val="00F81B1D"/>
    <w:pPr>
      <w:suppressAutoHyphens w:val="0"/>
      <w:spacing w:before="100" w:beforeAutospacing="1" w:after="100" w:afterAutospacing="1"/>
    </w:pPr>
    <w:rPr>
      <w:color w:val="auto"/>
      <w:sz w:val="24"/>
      <w:szCs w:val="24"/>
      <w:lang w:val="en-US" w:eastAsia="en-US"/>
    </w:rPr>
  </w:style>
  <w:style w:type="character" w:styleId="Hyperlink">
    <w:name w:val="Hyperlink"/>
    <w:basedOn w:val="DefaultParagraphFont"/>
    <w:uiPriority w:val="99"/>
    <w:unhideWhenUsed/>
    <w:rsid w:val="00A27F44"/>
    <w:rPr>
      <w:color w:val="467886" w:themeColor="hyperlink"/>
      <w:u w:val="single"/>
    </w:rPr>
  </w:style>
  <w:style w:type="character" w:styleId="UnresolvedMention">
    <w:name w:val="Unresolved Mention"/>
    <w:basedOn w:val="DefaultParagraphFont"/>
    <w:uiPriority w:val="99"/>
    <w:semiHidden/>
    <w:unhideWhenUsed/>
    <w:rsid w:val="00A27F44"/>
    <w:rPr>
      <w:color w:val="605E5C"/>
      <w:shd w:val="clear" w:color="auto" w:fill="E1DFDD"/>
    </w:rPr>
  </w:style>
  <w:style w:type="paragraph" w:styleId="ListParagraph">
    <w:name w:val="List Paragraph"/>
    <w:basedOn w:val="Normal"/>
    <w:uiPriority w:val="34"/>
    <w:qFormat/>
    <w:rsid w:val="005E1B9A"/>
    <w:pPr>
      <w:suppressAutoHyphens w:val="0"/>
      <w:ind w:left="720"/>
      <w:contextualSpacing/>
    </w:pPr>
    <w:rPr>
      <w:rFonts w:cs="Mangal"/>
      <w:color w:val="auto"/>
      <w:sz w:val="24"/>
      <w:szCs w:val="21"/>
      <w:lang w:val="en-US"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820289">
      <w:bodyDiv w:val="1"/>
      <w:marLeft w:val="0"/>
      <w:marRight w:val="0"/>
      <w:marTop w:val="0"/>
      <w:marBottom w:val="0"/>
      <w:divBdr>
        <w:top w:val="none" w:sz="0" w:space="0" w:color="auto"/>
        <w:left w:val="none" w:sz="0" w:space="0" w:color="auto"/>
        <w:bottom w:val="none" w:sz="0" w:space="0" w:color="auto"/>
        <w:right w:val="none" w:sz="0" w:space="0" w:color="auto"/>
      </w:divBdr>
    </w:div>
    <w:div w:id="318844721">
      <w:bodyDiv w:val="1"/>
      <w:marLeft w:val="0"/>
      <w:marRight w:val="0"/>
      <w:marTop w:val="0"/>
      <w:marBottom w:val="0"/>
      <w:divBdr>
        <w:top w:val="none" w:sz="0" w:space="0" w:color="auto"/>
        <w:left w:val="none" w:sz="0" w:space="0" w:color="auto"/>
        <w:bottom w:val="none" w:sz="0" w:space="0" w:color="auto"/>
        <w:right w:val="none" w:sz="0" w:space="0" w:color="auto"/>
      </w:divBdr>
    </w:div>
    <w:div w:id="406415583">
      <w:bodyDiv w:val="1"/>
      <w:marLeft w:val="0"/>
      <w:marRight w:val="0"/>
      <w:marTop w:val="0"/>
      <w:marBottom w:val="0"/>
      <w:divBdr>
        <w:top w:val="none" w:sz="0" w:space="0" w:color="auto"/>
        <w:left w:val="none" w:sz="0" w:space="0" w:color="auto"/>
        <w:bottom w:val="none" w:sz="0" w:space="0" w:color="auto"/>
        <w:right w:val="none" w:sz="0" w:space="0" w:color="auto"/>
      </w:divBdr>
    </w:div>
    <w:div w:id="521669611">
      <w:bodyDiv w:val="1"/>
      <w:marLeft w:val="0"/>
      <w:marRight w:val="0"/>
      <w:marTop w:val="0"/>
      <w:marBottom w:val="0"/>
      <w:divBdr>
        <w:top w:val="none" w:sz="0" w:space="0" w:color="auto"/>
        <w:left w:val="none" w:sz="0" w:space="0" w:color="auto"/>
        <w:bottom w:val="none" w:sz="0" w:space="0" w:color="auto"/>
        <w:right w:val="none" w:sz="0" w:space="0" w:color="auto"/>
      </w:divBdr>
    </w:div>
    <w:div w:id="775951676">
      <w:bodyDiv w:val="1"/>
      <w:marLeft w:val="0"/>
      <w:marRight w:val="0"/>
      <w:marTop w:val="0"/>
      <w:marBottom w:val="0"/>
      <w:divBdr>
        <w:top w:val="none" w:sz="0" w:space="0" w:color="auto"/>
        <w:left w:val="none" w:sz="0" w:space="0" w:color="auto"/>
        <w:bottom w:val="none" w:sz="0" w:space="0" w:color="auto"/>
        <w:right w:val="none" w:sz="0" w:space="0" w:color="auto"/>
      </w:divBdr>
    </w:div>
    <w:div w:id="1056776096">
      <w:bodyDiv w:val="1"/>
      <w:marLeft w:val="0"/>
      <w:marRight w:val="0"/>
      <w:marTop w:val="0"/>
      <w:marBottom w:val="0"/>
      <w:divBdr>
        <w:top w:val="none" w:sz="0" w:space="0" w:color="auto"/>
        <w:left w:val="none" w:sz="0" w:space="0" w:color="auto"/>
        <w:bottom w:val="none" w:sz="0" w:space="0" w:color="auto"/>
        <w:right w:val="none" w:sz="0" w:space="0" w:color="auto"/>
      </w:divBdr>
    </w:div>
    <w:div w:id="1150444910">
      <w:bodyDiv w:val="1"/>
      <w:marLeft w:val="0"/>
      <w:marRight w:val="0"/>
      <w:marTop w:val="0"/>
      <w:marBottom w:val="0"/>
      <w:divBdr>
        <w:top w:val="none" w:sz="0" w:space="0" w:color="auto"/>
        <w:left w:val="none" w:sz="0" w:space="0" w:color="auto"/>
        <w:bottom w:val="none" w:sz="0" w:space="0" w:color="auto"/>
        <w:right w:val="none" w:sz="0" w:space="0" w:color="auto"/>
      </w:divBdr>
    </w:div>
    <w:div w:id="1221330359">
      <w:bodyDiv w:val="1"/>
      <w:marLeft w:val="0"/>
      <w:marRight w:val="0"/>
      <w:marTop w:val="0"/>
      <w:marBottom w:val="0"/>
      <w:divBdr>
        <w:top w:val="none" w:sz="0" w:space="0" w:color="auto"/>
        <w:left w:val="none" w:sz="0" w:space="0" w:color="auto"/>
        <w:bottom w:val="none" w:sz="0" w:space="0" w:color="auto"/>
        <w:right w:val="none" w:sz="0" w:space="0" w:color="auto"/>
      </w:divBdr>
    </w:div>
    <w:div w:id="1471511846">
      <w:bodyDiv w:val="1"/>
      <w:marLeft w:val="0"/>
      <w:marRight w:val="0"/>
      <w:marTop w:val="0"/>
      <w:marBottom w:val="0"/>
      <w:divBdr>
        <w:top w:val="none" w:sz="0" w:space="0" w:color="auto"/>
        <w:left w:val="none" w:sz="0" w:space="0" w:color="auto"/>
        <w:bottom w:val="none" w:sz="0" w:space="0" w:color="auto"/>
        <w:right w:val="none" w:sz="0" w:space="0" w:color="auto"/>
      </w:divBdr>
    </w:div>
    <w:div w:id="1477801425">
      <w:bodyDiv w:val="1"/>
      <w:marLeft w:val="0"/>
      <w:marRight w:val="0"/>
      <w:marTop w:val="0"/>
      <w:marBottom w:val="0"/>
      <w:divBdr>
        <w:top w:val="none" w:sz="0" w:space="0" w:color="auto"/>
        <w:left w:val="none" w:sz="0" w:space="0" w:color="auto"/>
        <w:bottom w:val="none" w:sz="0" w:space="0" w:color="auto"/>
        <w:right w:val="none" w:sz="0" w:space="0" w:color="auto"/>
      </w:divBdr>
    </w:div>
    <w:div w:id="1604847233">
      <w:bodyDiv w:val="1"/>
      <w:marLeft w:val="0"/>
      <w:marRight w:val="0"/>
      <w:marTop w:val="0"/>
      <w:marBottom w:val="0"/>
      <w:divBdr>
        <w:top w:val="none" w:sz="0" w:space="0" w:color="auto"/>
        <w:left w:val="none" w:sz="0" w:space="0" w:color="auto"/>
        <w:bottom w:val="none" w:sz="0" w:space="0" w:color="auto"/>
        <w:right w:val="none" w:sz="0" w:space="0" w:color="auto"/>
      </w:divBdr>
    </w:div>
    <w:div w:id="1674994489">
      <w:bodyDiv w:val="1"/>
      <w:marLeft w:val="0"/>
      <w:marRight w:val="0"/>
      <w:marTop w:val="0"/>
      <w:marBottom w:val="0"/>
      <w:divBdr>
        <w:top w:val="none" w:sz="0" w:space="0" w:color="auto"/>
        <w:left w:val="none" w:sz="0" w:space="0" w:color="auto"/>
        <w:bottom w:val="none" w:sz="0" w:space="0" w:color="auto"/>
        <w:right w:val="none" w:sz="0" w:space="0" w:color="auto"/>
      </w:divBdr>
    </w:div>
    <w:div w:id="1706904681">
      <w:bodyDiv w:val="1"/>
      <w:marLeft w:val="0"/>
      <w:marRight w:val="0"/>
      <w:marTop w:val="0"/>
      <w:marBottom w:val="0"/>
      <w:divBdr>
        <w:top w:val="none" w:sz="0" w:space="0" w:color="auto"/>
        <w:left w:val="none" w:sz="0" w:space="0" w:color="auto"/>
        <w:bottom w:val="none" w:sz="0" w:space="0" w:color="auto"/>
        <w:right w:val="none" w:sz="0" w:space="0" w:color="auto"/>
      </w:divBdr>
    </w:div>
    <w:div w:id="1868057571">
      <w:bodyDiv w:val="1"/>
      <w:marLeft w:val="0"/>
      <w:marRight w:val="0"/>
      <w:marTop w:val="0"/>
      <w:marBottom w:val="0"/>
      <w:divBdr>
        <w:top w:val="none" w:sz="0" w:space="0" w:color="auto"/>
        <w:left w:val="none" w:sz="0" w:space="0" w:color="auto"/>
        <w:bottom w:val="none" w:sz="0" w:space="0" w:color="auto"/>
        <w:right w:val="none" w:sz="0" w:space="0" w:color="auto"/>
      </w:divBdr>
    </w:div>
    <w:div w:id="1995571945">
      <w:bodyDiv w:val="1"/>
      <w:marLeft w:val="0"/>
      <w:marRight w:val="0"/>
      <w:marTop w:val="0"/>
      <w:marBottom w:val="0"/>
      <w:divBdr>
        <w:top w:val="none" w:sz="0" w:space="0" w:color="auto"/>
        <w:left w:val="none" w:sz="0" w:space="0" w:color="auto"/>
        <w:bottom w:val="none" w:sz="0" w:space="0" w:color="auto"/>
        <w:right w:val="none" w:sz="0" w:space="0" w:color="auto"/>
      </w:divBdr>
    </w:div>
    <w:div w:id="2017537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NCPOR%20Work\Arctic%20Operations\Cargo%20Movement\Divya%20maam%20Mooring%20Items\NCPOR%20Letter%20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5E9ED-2AC8-4E3B-8C43-793A381F3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POR Letter Head.dotx</Template>
  <TotalTime>267</TotalTime>
  <Pages>12</Pages>
  <Words>2336</Words>
  <Characters>1331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bjeet Chhabra</dc:creator>
  <cp:keywords/>
  <cp:lastModifiedBy>Sarabjeet Chhabra</cp:lastModifiedBy>
  <cp:revision>45</cp:revision>
  <cp:lastPrinted>2024-11-12T08:45:00Z</cp:lastPrinted>
  <dcterms:created xsi:type="dcterms:W3CDTF">2024-12-27T06:24:00Z</dcterms:created>
  <dcterms:modified xsi:type="dcterms:W3CDTF">2025-06-24T05:3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770bd32142146ef039ddefc0711e75244238a4f9750a2d228f2a26032d9fda</vt:lpwstr>
  </property>
</Properties>
</file>